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E6E668B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61D67BF3" w14:textId="77777777" w:rsidR="00452228" w:rsidRDefault="005A66F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edy Rafian Firdaus</w:t>
            </w:r>
          </w:p>
          <w:p w14:paraId="1F4C24FD" w14:textId="577C41D0" w:rsidR="005A66FE" w:rsidRDefault="005A66F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7</w:t>
            </w:r>
          </w:p>
        </w:tc>
        <w:tc>
          <w:tcPr>
            <w:tcW w:w="3005" w:type="dxa"/>
          </w:tcPr>
          <w:p w14:paraId="4733C28B" w14:textId="5B062FDE" w:rsidR="00452228" w:rsidRDefault="002D55A7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pada Java</w:t>
            </w:r>
          </w:p>
        </w:tc>
        <w:tc>
          <w:tcPr>
            <w:tcW w:w="3006" w:type="dxa"/>
          </w:tcPr>
          <w:p w14:paraId="27BB3706" w14:textId="7C15759E" w:rsidR="00452228" w:rsidRDefault="002D55A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9 September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3D4F1B46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2D55A7">
              <w:rPr>
                <w:b/>
                <w:bCs/>
              </w:rPr>
              <w:t>No. 1</w:t>
            </w:r>
            <w:r>
              <w:rPr>
                <w:b/>
                <w:bCs/>
              </w:rPr>
              <w:t>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Pr="002D55A7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b/>
                <w:bCs/>
              </w:rPr>
            </w:pPr>
            <w:r w:rsidRPr="002D55A7">
              <w:rPr>
                <w:b/>
                <w:bCs/>
              </w:rPr>
              <w:t xml:space="preserve">Uraikan </w:t>
            </w:r>
            <w:r w:rsidR="00452228" w:rsidRPr="002D55A7">
              <w:rPr>
                <w:b/>
                <w:bCs/>
              </w:rPr>
              <w:t xml:space="preserve">permasalahan </w:t>
            </w:r>
            <w:r w:rsidR="00510A7F" w:rsidRPr="002D55A7">
              <w:rPr>
                <w:b/>
                <w:bCs/>
              </w:rPr>
              <w:t xml:space="preserve">dan </w:t>
            </w:r>
            <w:r w:rsidR="00452228" w:rsidRPr="002D55A7">
              <w:rPr>
                <w:b/>
                <w:bCs/>
              </w:rPr>
              <w:t>variabel</w:t>
            </w:r>
          </w:p>
          <w:p w14:paraId="6DFD2CF3" w14:textId="77777777" w:rsidR="002D55A7" w:rsidRPr="002D55A7" w:rsidRDefault="002D55A7" w:rsidP="002D55A7">
            <w:pPr>
              <w:pStyle w:val="ListParagraph"/>
              <w:spacing w:after="0"/>
              <w:rPr>
                <w:color w:val="FF0000"/>
              </w:rPr>
            </w:pPr>
            <w:r w:rsidRPr="002D55A7">
              <w:rPr>
                <w:color w:val="FF0000"/>
              </w:rPr>
              <w:t>public class OperatorAritmatika{ </w:t>
            </w:r>
            <w:r w:rsidRPr="002D55A7">
              <w:rPr>
                <w:color w:val="FF0000"/>
              </w:rPr>
              <w:br/>
              <w:t>   public static void main(String[] args)  {</w:t>
            </w:r>
            <w:r w:rsidRPr="002D55A7">
              <w:rPr>
                <w:color w:val="FF0000"/>
              </w:rPr>
              <w:br/>
              <w:t>     // deklarasi nilai</w:t>
            </w:r>
            <w:r w:rsidRPr="002D55A7">
              <w:rPr>
                <w:color w:val="FF0000"/>
              </w:rPr>
              <w:br/>
              <w:t>      int a = 20, b = 3;</w:t>
            </w:r>
            <w:r w:rsidRPr="002D55A7">
              <w:rPr>
                <w:color w:val="FF0000"/>
              </w:rPr>
              <w:br/>
            </w:r>
            <w:r w:rsidRPr="002D55A7">
              <w:rPr>
                <w:color w:val="FF0000"/>
              </w:rPr>
              <w:br/>
              <w:t>      //operator aritmatika </w:t>
            </w:r>
            <w:r w:rsidRPr="002D55A7">
              <w:rPr>
                <w:color w:val="FF0000"/>
              </w:rPr>
              <w:br/>
              <w:t>      System.out.println("a: " +a); </w:t>
            </w:r>
            <w:r w:rsidRPr="002D55A7">
              <w:rPr>
                <w:color w:val="FF0000"/>
              </w:rPr>
              <w:br/>
              <w:t>      System.out.println("b: " +b); </w:t>
            </w:r>
            <w:r w:rsidRPr="002D55A7">
              <w:rPr>
                <w:color w:val="FF0000"/>
              </w:rPr>
              <w:br/>
              <w:t>      System.out.println("a + b = "  (a + b));  //menampilkan hasil penjumlahan</w:t>
            </w:r>
            <w:r w:rsidRPr="002D55A7">
              <w:rPr>
                <w:color w:val="FF0000"/>
              </w:rPr>
              <w:br/>
              <w:t>}   }</w:t>
            </w:r>
          </w:p>
          <w:p w14:paraId="24B24D9B" w14:textId="77777777" w:rsidR="002D55A7" w:rsidRPr="002D55A7" w:rsidRDefault="002D55A7" w:rsidP="002D55A7">
            <w:pPr>
              <w:pStyle w:val="ListParagraph"/>
              <w:spacing w:after="0"/>
              <w:rPr>
                <w:color w:val="FF0000"/>
              </w:rPr>
            </w:pPr>
            <w:r w:rsidRPr="002D55A7">
              <w:rPr>
                <w:b/>
                <w:bCs/>
              </w:rPr>
              <w:t>Luaran:</w:t>
            </w:r>
            <w:r w:rsidRPr="002D55A7">
              <w:br/>
              <w:t>        </w:t>
            </w:r>
            <w:r w:rsidRPr="002D55A7">
              <w:rPr>
                <w:color w:val="FF0000"/>
              </w:rPr>
              <w:t>Exception in thread "main" java.lang.Error: Unresolved compilation problems: </w:t>
            </w:r>
            <w:r w:rsidRPr="002D55A7">
              <w:rPr>
                <w:color w:val="FF0000"/>
              </w:rPr>
              <w:br/>
              <w:t>    Syntax error on token ""a + b = "", AssignmentOperator expected after this token</w:t>
            </w:r>
            <w:r w:rsidRPr="002D55A7">
              <w:rPr>
                <w:color w:val="FF0000"/>
              </w:rPr>
              <w:br/>
              <w:t>    The left-hand side of an assignment must be a variable</w:t>
            </w:r>
          </w:p>
          <w:p w14:paraId="5F5218F9" w14:textId="77777777" w:rsidR="002D55A7" w:rsidRDefault="002D55A7" w:rsidP="00510EEA">
            <w:r w:rsidRPr="00510EEA">
              <w:rPr>
                <w:b/>
                <w:bCs/>
              </w:rPr>
              <w:t>Latihan 1</w:t>
            </w:r>
            <w:r w:rsidRPr="002D55A7">
              <w:br/>
              <w:t>1.1. Rekomendasikan perbaikan kode agar program Contoh 1 dapat berjalan!</w:t>
            </w:r>
            <w:r w:rsidRPr="002D55A7">
              <w:br/>
              <w:t>1.2. Tambahkan baris untuk menampilkan perhitungan dengan operator ( -, *, /, %) pada</w:t>
            </w:r>
          </w:p>
          <w:p w14:paraId="6757F95D" w14:textId="09F6E23E" w:rsidR="002D55A7" w:rsidRPr="002D55A7" w:rsidRDefault="002D55A7" w:rsidP="002D55A7">
            <w:pPr>
              <w:pStyle w:val="ListParagraph"/>
              <w:spacing w:after="0"/>
            </w:pPr>
            <w:r w:rsidRPr="002D55A7">
              <w:t>Contoh 1!</w:t>
            </w:r>
          </w:p>
          <w:p w14:paraId="35065E9F" w14:textId="77777777" w:rsidR="002D55A7" w:rsidRPr="002D55A7" w:rsidRDefault="002D55A7" w:rsidP="002D55A7">
            <w:pPr>
              <w:ind w:left="360"/>
            </w:pPr>
            <w:r w:rsidRPr="002D55A7">
              <w:t> 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05A8111D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FE1D6A">
              <w:rPr>
                <w:b/>
                <w:bCs/>
              </w:rPr>
              <w:t>No.</w:t>
            </w:r>
            <w:r>
              <w:rPr>
                <w:b/>
                <w:bCs/>
              </w:rPr>
              <w:t xml:space="preserve"> </w:t>
            </w:r>
            <w:r w:rsidR="00FE1D6A">
              <w:rPr>
                <w:b/>
                <w:bCs/>
              </w:rPr>
              <w:t>1</w:t>
            </w:r>
            <w:r>
              <w:rPr>
                <w:b/>
                <w:bCs/>
              </w:rPr>
              <w:t>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Pr="00510EEA" w:rsidRDefault="00E456CE" w:rsidP="00510EEA">
            <w:pPr>
              <w:rPr>
                <w:b/>
                <w:bCs/>
              </w:rPr>
            </w:pPr>
            <w:r w:rsidRPr="00510EEA">
              <w:rPr>
                <w:b/>
                <w:bCs/>
              </w:rPr>
              <w:t xml:space="preserve">Uraikan rancangan solusi yang diusulkan. </w:t>
            </w:r>
          </w:p>
          <w:p w14:paraId="6271F739" w14:textId="01431E97" w:rsidR="00613FC5" w:rsidRDefault="00613FC5" w:rsidP="00613FC5">
            <w:pPr>
              <w:pStyle w:val="ListParagraph"/>
              <w:spacing w:after="0" w:line="240" w:lineRule="auto"/>
            </w:pPr>
            <w:r>
              <w:t xml:space="preserve">Untuk Latihan ini, saya memperbaiki kesalahan pada bagian kode </w:t>
            </w:r>
            <w:r w:rsidRPr="002D55A7">
              <w:rPr>
                <w:color w:val="FF0000"/>
              </w:rPr>
              <w:t>("a + b = "  (a + b))</w:t>
            </w:r>
            <w:r>
              <w:rPr>
                <w:color w:val="FF0000"/>
              </w:rPr>
              <w:t xml:space="preserve"> </w:t>
            </w:r>
            <w:r>
              <w:t xml:space="preserve">yang dimana keslahan dari kode tersebut adalah tidak adanya tanda “+” di bagian Tengah kode. Bentuk yang benar adalah seperti ini : </w:t>
            </w:r>
            <w:r w:rsidRPr="002D55A7">
              <w:rPr>
                <w:color w:val="FF0000"/>
              </w:rPr>
              <w:t>("a + b = "</w:t>
            </w:r>
            <w:r>
              <w:rPr>
                <w:color w:val="FF0000"/>
              </w:rPr>
              <w:t xml:space="preserve"> </w:t>
            </w:r>
            <w:r w:rsidRPr="00613FC5">
              <w:t xml:space="preserve">+ </w:t>
            </w:r>
            <w:r w:rsidRPr="002D55A7">
              <w:rPr>
                <w:color w:val="FF0000"/>
              </w:rPr>
              <w:t> (a + b))</w:t>
            </w:r>
            <w:r>
              <w:t>. Jadi, hasil luarannya akan jadi seperti berikut ini :</w:t>
            </w:r>
          </w:p>
          <w:p w14:paraId="61BA7C12" w14:textId="2F660FC3" w:rsidR="00613FC5" w:rsidRPr="003A2A39" w:rsidRDefault="00613FC5" w:rsidP="00613FC5">
            <w:pPr>
              <w:pStyle w:val="ListParagraph"/>
              <w:rPr>
                <w:color w:val="C00000"/>
              </w:rPr>
            </w:pPr>
            <w:r>
              <w:t xml:space="preserve">   </w:t>
            </w:r>
            <w:r w:rsidRPr="003A2A39">
              <w:rPr>
                <w:b/>
                <w:bCs/>
                <w:color w:val="C00000"/>
              </w:rPr>
              <w:t>public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b/>
                <w:bCs/>
                <w:color w:val="C00000"/>
              </w:rPr>
              <w:t>class</w:t>
            </w:r>
            <w:r w:rsidRPr="003A2A39">
              <w:rPr>
                <w:color w:val="C00000"/>
              </w:rPr>
              <w:t xml:space="preserve"> OperatorAritmatika{       // </w:t>
            </w:r>
            <w:r w:rsidRPr="003A2A39">
              <w:rPr>
                <w:color w:val="C00000"/>
                <w:u w:val="single"/>
              </w:rPr>
              <w:t>nama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kelas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dan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nama</w:t>
            </w:r>
            <w:r w:rsidRPr="003A2A39">
              <w:rPr>
                <w:color w:val="C00000"/>
              </w:rPr>
              <w:t xml:space="preserve"> file OperatorAritmatika</w:t>
            </w:r>
          </w:p>
          <w:p w14:paraId="4A36BB98" w14:textId="77777777" w:rsidR="00613FC5" w:rsidRPr="00613FC5" w:rsidRDefault="00613FC5" w:rsidP="00613FC5">
            <w:pPr>
              <w:pStyle w:val="ListParagraph"/>
              <w:rPr>
                <w:color w:val="C00000"/>
              </w:rPr>
            </w:pPr>
            <w:r w:rsidRPr="00613FC5">
              <w:rPr>
                <w:color w:val="C00000"/>
              </w:rPr>
              <w:tab/>
              <w:t xml:space="preserve">   </w:t>
            </w:r>
            <w:r w:rsidRPr="00613FC5">
              <w:rPr>
                <w:b/>
                <w:bCs/>
                <w:color w:val="C00000"/>
              </w:rPr>
              <w:t>public</w:t>
            </w:r>
            <w:r w:rsidRPr="00613FC5">
              <w:rPr>
                <w:color w:val="C00000"/>
              </w:rPr>
              <w:t xml:space="preserve"> </w:t>
            </w:r>
            <w:r w:rsidRPr="00613FC5">
              <w:rPr>
                <w:b/>
                <w:bCs/>
                <w:color w:val="C00000"/>
              </w:rPr>
              <w:t>static</w:t>
            </w:r>
            <w:r w:rsidRPr="00613FC5">
              <w:rPr>
                <w:color w:val="C00000"/>
              </w:rPr>
              <w:t xml:space="preserve"> </w:t>
            </w:r>
            <w:r w:rsidRPr="00613FC5">
              <w:rPr>
                <w:b/>
                <w:bCs/>
                <w:color w:val="C00000"/>
              </w:rPr>
              <w:t>void</w:t>
            </w:r>
            <w:r w:rsidRPr="00613FC5">
              <w:rPr>
                <w:color w:val="C00000"/>
              </w:rPr>
              <w:t xml:space="preserve"> main(String[] args)  {    // </w:t>
            </w:r>
            <w:r w:rsidRPr="00613FC5">
              <w:rPr>
                <w:color w:val="C00000"/>
                <w:u w:val="single"/>
              </w:rPr>
              <w:t>deklarasi</w:t>
            </w:r>
            <w:r w:rsidRPr="00613FC5">
              <w:rPr>
                <w:color w:val="C00000"/>
              </w:rPr>
              <w:t xml:space="preserve"> method </w:t>
            </w:r>
            <w:r w:rsidRPr="00613FC5">
              <w:rPr>
                <w:color w:val="C00000"/>
                <w:u w:val="single"/>
              </w:rPr>
              <w:t>utama</w:t>
            </w:r>
          </w:p>
          <w:p w14:paraId="30C79621" w14:textId="77777777" w:rsidR="00613FC5" w:rsidRPr="00613FC5" w:rsidRDefault="00613FC5" w:rsidP="00613FC5">
            <w:pPr>
              <w:pStyle w:val="ListParagraph"/>
              <w:rPr>
                <w:color w:val="C00000"/>
              </w:rPr>
            </w:pPr>
            <w:r w:rsidRPr="00613FC5">
              <w:rPr>
                <w:color w:val="C00000"/>
              </w:rPr>
              <w:tab/>
            </w:r>
            <w:r w:rsidRPr="00613FC5">
              <w:rPr>
                <w:color w:val="C00000"/>
              </w:rPr>
              <w:tab/>
              <w:t xml:space="preserve">   </w:t>
            </w:r>
          </w:p>
          <w:p w14:paraId="73D736A5" w14:textId="77777777" w:rsidR="00613FC5" w:rsidRPr="00613FC5" w:rsidRDefault="00613FC5" w:rsidP="00613FC5">
            <w:pPr>
              <w:pStyle w:val="ListParagraph"/>
              <w:rPr>
                <w:color w:val="C00000"/>
              </w:rPr>
            </w:pPr>
            <w:r w:rsidRPr="00613FC5">
              <w:rPr>
                <w:color w:val="C00000"/>
              </w:rPr>
              <w:tab/>
              <w:t xml:space="preserve">     // </w:t>
            </w:r>
            <w:r w:rsidRPr="00613FC5">
              <w:rPr>
                <w:color w:val="C00000"/>
                <w:u w:val="single"/>
              </w:rPr>
              <w:t>deklarasi</w:t>
            </w:r>
            <w:r w:rsidRPr="00613FC5">
              <w:rPr>
                <w:color w:val="C00000"/>
              </w:rPr>
              <w:t xml:space="preserve"> </w:t>
            </w:r>
            <w:r w:rsidRPr="00613FC5">
              <w:rPr>
                <w:color w:val="C00000"/>
                <w:u w:val="single"/>
              </w:rPr>
              <w:t>nilai</w:t>
            </w:r>
          </w:p>
          <w:p w14:paraId="22583CCC" w14:textId="77777777" w:rsidR="00613FC5" w:rsidRPr="00613FC5" w:rsidRDefault="00613FC5" w:rsidP="00613FC5">
            <w:pPr>
              <w:pStyle w:val="ListParagraph"/>
              <w:rPr>
                <w:color w:val="C00000"/>
              </w:rPr>
            </w:pPr>
            <w:r w:rsidRPr="00613FC5">
              <w:rPr>
                <w:color w:val="C00000"/>
              </w:rPr>
              <w:tab/>
              <w:t xml:space="preserve">      </w:t>
            </w:r>
            <w:r w:rsidRPr="00613FC5">
              <w:rPr>
                <w:b/>
                <w:bCs/>
                <w:color w:val="C00000"/>
              </w:rPr>
              <w:t>int</w:t>
            </w:r>
            <w:r w:rsidRPr="00613FC5">
              <w:rPr>
                <w:color w:val="C00000"/>
              </w:rPr>
              <w:t xml:space="preserve"> a = 20, b = 3;</w:t>
            </w:r>
          </w:p>
          <w:p w14:paraId="2E212478" w14:textId="77777777" w:rsidR="00613FC5" w:rsidRPr="00613FC5" w:rsidRDefault="00613FC5" w:rsidP="00613FC5">
            <w:pPr>
              <w:pStyle w:val="ListParagraph"/>
              <w:rPr>
                <w:color w:val="C00000"/>
              </w:rPr>
            </w:pPr>
          </w:p>
          <w:p w14:paraId="12015619" w14:textId="487FA0BD" w:rsidR="00613FC5" w:rsidRPr="003A2A39" w:rsidRDefault="00613FC5" w:rsidP="003A2A39">
            <w:pPr>
              <w:pStyle w:val="ListParagraph"/>
              <w:rPr>
                <w:color w:val="C00000"/>
              </w:rPr>
            </w:pPr>
            <w:r w:rsidRPr="00613FC5">
              <w:rPr>
                <w:color w:val="C00000"/>
              </w:rPr>
              <w:tab/>
              <w:t xml:space="preserve">      //operator </w:t>
            </w:r>
            <w:r w:rsidRPr="00613FC5">
              <w:rPr>
                <w:color w:val="C00000"/>
                <w:u w:val="single"/>
              </w:rPr>
              <w:t>aritmatika</w:t>
            </w:r>
            <w:r w:rsidRPr="00613FC5">
              <w:rPr>
                <w:color w:val="C00000"/>
              </w:rPr>
              <w:t xml:space="preserve"> </w:t>
            </w:r>
            <w:r w:rsidRPr="00613FC5">
              <w:rPr>
                <w:color w:val="C00000"/>
                <w:u w:val="single"/>
              </w:rPr>
              <w:t>penjumlahan</w:t>
            </w:r>
          </w:p>
          <w:p w14:paraId="5850B6A0" w14:textId="77777777" w:rsidR="00613FC5" w:rsidRPr="00613FC5" w:rsidRDefault="00613FC5" w:rsidP="00613FC5">
            <w:pPr>
              <w:pStyle w:val="ListParagraph"/>
              <w:rPr>
                <w:color w:val="C00000"/>
              </w:rPr>
            </w:pPr>
            <w:r w:rsidRPr="00613FC5">
              <w:rPr>
                <w:color w:val="C00000"/>
              </w:rPr>
              <w:tab/>
              <w:t xml:space="preserve">      System.</w:t>
            </w:r>
            <w:r w:rsidRPr="00613FC5">
              <w:rPr>
                <w:b/>
                <w:bCs/>
                <w:i/>
                <w:iCs/>
                <w:color w:val="C00000"/>
              </w:rPr>
              <w:t>out</w:t>
            </w:r>
            <w:r w:rsidRPr="00613FC5">
              <w:rPr>
                <w:color w:val="C00000"/>
              </w:rPr>
              <w:t xml:space="preserve">.println("a: " +a); </w:t>
            </w:r>
          </w:p>
          <w:p w14:paraId="2B7B0526" w14:textId="77777777" w:rsidR="00613FC5" w:rsidRPr="00613FC5" w:rsidRDefault="00613FC5" w:rsidP="00613FC5">
            <w:pPr>
              <w:pStyle w:val="ListParagraph"/>
              <w:rPr>
                <w:color w:val="C00000"/>
              </w:rPr>
            </w:pPr>
            <w:r w:rsidRPr="00613FC5">
              <w:rPr>
                <w:color w:val="C00000"/>
              </w:rPr>
              <w:tab/>
              <w:t xml:space="preserve">      System.</w:t>
            </w:r>
            <w:r w:rsidRPr="00613FC5">
              <w:rPr>
                <w:b/>
                <w:bCs/>
                <w:i/>
                <w:iCs/>
                <w:color w:val="C00000"/>
              </w:rPr>
              <w:t>out</w:t>
            </w:r>
            <w:r w:rsidRPr="00613FC5">
              <w:rPr>
                <w:color w:val="C00000"/>
              </w:rPr>
              <w:t xml:space="preserve">.println("b: " +b); </w:t>
            </w:r>
          </w:p>
          <w:p w14:paraId="0E31B9F1" w14:textId="2981414C" w:rsidR="00613FC5" w:rsidRDefault="00613FC5" w:rsidP="00613FC5">
            <w:pPr>
              <w:pStyle w:val="ListParagraph"/>
              <w:spacing w:after="0" w:line="240" w:lineRule="auto"/>
              <w:rPr>
                <w:color w:val="C00000"/>
                <w:u w:val="single"/>
                <w:lang w:val="en-ID"/>
              </w:rPr>
            </w:pPr>
            <w:r w:rsidRPr="003A2A39">
              <w:rPr>
                <w:color w:val="C00000"/>
                <w:lang w:val="en-ID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  <w:lang w:val="en-ID"/>
              </w:rPr>
              <w:t>out</w:t>
            </w:r>
            <w:r w:rsidRPr="003A2A39">
              <w:rPr>
                <w:color w:val="C00000"/>
                <w:lang w:val="en-ID"/>
              </w:rPr>
              <w:t>.println("a + b = " + (a + b));  //</w:t>
            </w:r>
            <w:r w:rsidRPr="003A2A39">
              <w:rPr>
                <w:color w:val="C00000"/>
                <w:u w:val="single"/>
                <w:lang w:val="en-ID"/>
              </w:rPr>
              <w:t>menampilkan</w:t>
            </w:r>
            <w:r w:rsidRPr="003A2A39">
              <w:rPr>
                <w:color w:val="C00000"/>
                <w:lang w:val="en-ID"/>
              </w:rPr>
              <w:t xml:space="preserve"> </w:t>
            </w:r>
            <w:r w:rsidRPr="003A2A39">
              <w:rPr>
                <w:color w:val="C00000"/>
                <w:u w:val="single"/>
                <w:lang w:val="en-ID"/>
              </w:rPr>
              <w:t>hasil</w:t>
            </w:r>
            <w:r w:rsidRPr="003A2A39">
              <w:rPr>
                <w:color w:val="C00000"/>
                <w:lang w:val="en-ID"/>
              </w:rPr>
              <w:t xml:space="preserve"> </w:t>
            </w:r>
            <w:r w:rsidRPr="003A2A39">
              <w:rPr>
                <w:color w:val="C00000"/>
                <w:u w:val="single"/>
                <w:lang w:val="en-ID"/>
              </w:rPr>
              <w:t>penjumlahan</w:t>
            </w:r>
          </w:p>
          <w:p w14:paraId="410CCFA3" w14:textId="5BCD345D" w:rsidR="003A2A39" w:rsidRPr="003A2A39" w:rsidRDefault="003A2A39" w:rsidP="003A2A39">
            <w:pPr>
              <w:pStyle w:val="ListParagraph"/>
              <w:spacing w:after="0" w:line="240" w:lineRule="auto"/>
              <w:rPr>
                <w:b/>
                <w:bCs/>
                <w:lang w:val="en-ID"/>
              </w:rPr>
            </w:pPr>
            <w:r w:rsidRPr="003A2A39">
              <w:rPr>
                <w:b/>
                <w:bCs/>
                <w:lang w:val="en-ID"/>
              </w:rPr>
              <w:t>Luaran :</w:t>
            </w:r>
          </w:p>
          <w:p w14:paraId="15E6C9F0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a: 20</w:t>
            </w:r>
          </w:p>
          <w:p w14:paraId="51DDC3E5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b: 3</w:t>
            </w:r>
          </w:p>
          <w:p w14:paraId="30CCFD62" w14:textId="43B0FB83" w:rsidR="003A2A39" w:rsidRDefault="003A2A39" w:rsidP="003A2A39">
            <w:pPr>
              <w:pStyle w:val="ListParagraph"/>
              <w:spacing w:after="0" w:line="240" w:lineRule="auto"/>
              <w:rPr>
                <w:color w:val="C00000"/>
                <w:lang w:val="en-ID"/>
              </w:rPr>
            </w:pPr>
            <w:r w:rsidRPr="003A2A39">
              <w:rPr>
                <w:color w:val="C00000"/>
                <w:lang w:val="en-ID"/>
              </w:rPr>
              <w:t>a + b = 23</w:t>
            </w:r>
          </w:p>
          <w:p w14:paraId="52882069" w14:textId="77777777" w:rsidR="003A2A39" w:rsidRDefault="003A2A39" w:rsidP="003A2A39">
            <w:pPr>
              <w:pStyle w:val="ListParagraph"/>
              <w:spacing w:after="0" w:line="240" w:lineRule="auto"/>
              <w:rPr>
                <w:lang w:val="en-ID"/>
              </w:rPr>
            </w:pPr>
          </w:p>
          <w:p w14:paraId="258DD334" w14:textId="77777777" w:rsidR="003A2A39" w:rsidRDefault="003A2A39" w:rsidP="003A2A39">
            <w:pPr>
              <w:pStyle w:val="ListParagraph"/>
              <w:spacing w:after="0" w:line="240" w:lineRule="auto"/>
              <w:rPr>
                <w:lang w:val="en-ID"/>
              </w:rPr>
            </w:pPr>
          </w:p>
          <w:p w14:paraId="1AB2D534" w14:textId="77777777" w:rsidR="003A2A39" w:rsidRDefault="003A2A39" w:rsidP="003A2A39">
            <w:pPr>
              <w:pStyle w:val="ListParagraph"/>
              <w:spacing w:after="0" w:line="240" w:lineRule="auto"/>
              <w:rPr>
                <w:lang w:val="en-ID"/>
              </w:rPr>
            </w:pPr>
          </w:p>
          <w:p w14:paraId="5DEC24F6" w14:textId="4CEC2777" w:rsidR="003A2A39" w:rsidRPr="003A2A39" w:rsidRDefault="003A2A39" w:rsidP="003A2A39">
            <w:pPr>
              <w:pStyle w:val="ListParagraph"/>
              <w:spacing w:after="0" w:line="240" w:lineRule="auto"/>
              <w:rPr>
                <w:lang w:val="en-ID"/>
              </w:rPr>
            </w:pPr>
            <w:r>
              <w:rPr>
                <w:lang w:val="en-ID"/>
              </w:rPr>
              <w:lastRenderedPageBreak/>
              <w:t>Lalu, saya meneraapkannya pada jenis aritmatika lainnya. Hasil Akhirnya akan seperti ini.</w:t>
            </w:r>
          </w:p>
          <w:p w14:paraId="69585950" w14:textId="65F3CBE6" w:rsidR="003A2A39" w:rsidRPr="003A2A39" w:rsidRDefault="003A2A39" w:rsidP="003A2A39">
            <w:pPr>
              <w:rPr>
                <w:color w:val="C00000"/>
              </w:rPr>
            </w:pPr>
          </w:p>
          <w:p w14:paraId="7D6730EB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b/>
                <w:bCs/>
                <w:color w:val="C00000"/>
              </w:rPr>
              <w:t>public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b/>
                <w:bCs/>
                <w:color w:val="C00000"/>
              </w:rPr>
              <w:t>class</w:t>
            </w:r>
            <w:r w:rsidRPr="003A2A39">
              <w:rPr>
                <w:color w:val="C00000"/>
              </w:rPr>
              <w:t xml:space="preserve"> OperatorAritmatika{                    // </w:t>
            </w:r>
            <w:r w:rsidRPr="003A2A39">
              <w:rPr>
                <w:color w:val="C00000"/>
                <w:u w:val="single"/>
              </w:rPr>
              <w:t>nama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kelas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dan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nama</w:t>
            </w:r>
            <w:r w:rsidRPr="003A2A39">
              <w:rPr>
                <w:color w:val="C00000"/>
              </w:rPr>
              <w:t xml:space="preserve"> file OperatorAritmatika</w:t>
            </w:r>
          </w:p>
          <w:p w14:paraId="7ACCA5EC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</w:t>
            </w:r>
            <w:r w:rsidRPr="003A2A39">
              <w:rPr>
                <w:b/>
                <w:bCs/>
                <w:color w:val="C00000"/>
              </w:rPr>
              <w:t>public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b/>
                <w:bCs/>
                <w:color w:val="C00000"/>
              </w:rPr>
              <w:t>static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b/>
                <w:bCs/>
                <w:color w:val="C00000"/>
              </w:rPr>
              <w:t>void</w:t>
            </w:r>
            <w:r w:rsidRPr="003A2A39">
              <w:rPr>
                <w:color w:val="C00000"/>
              </w:rPr>
              <w:t xml:space="preserve"> main(String[] args)  {    // </w:t>
            </w:r>
            <w:r w:rsidRPr="003A2A39">
              <w:rPr>
                <w:color w:val="C00000"/>
                <w:u w:val="single"/>
              </w:rPr>
              <w:t>deklarasi</w:t>
            </w:r>
            <w:r w:rsidRPr="003A2A39">
              <w:rPr>
                <w:color w:val="C00000"/>
              </w:rPr>
              <w:t xml:space="preserve"> method </w:t>
            </w:r>
            <w:r w:rsidRPr="003A2A39">
              <w:rPr>
                <w:color w:val="C00000"/>
                <w:u w:val="single"/>
              </w:rPr>
              <w:t>utama</w:t>
            </w:r>
          </w:p>
          <w:p w14:paraId="180646FF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</w:r>
            <w:r w:rsidRPr="003A2A39">
              <w:rPr>
                <w:color w:val="C00000"/>
              </w:rPr>
              <w:tab/>
              <w:t xml:space="preserve">   </w:t>
            </w:r>
          </w:p>
          <w:p w14:paraId="43DE6CA5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// </w:t>
            </w:r>
            <w:r w:rsidRPr="003A2A39">
              <w:rPr>
                <w:color w:val="C00000"/>
                <w:u w:val="single"/>
              </w:rPr>
              <w:t>deklarasi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nilai</w:t>
            </w:r>
          </w:p>
          <w:p w14:paraId="46FABEC6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</w:t>
            </w:r>
            <w:r w:rsidRPr="003A2A39">
              <w:rPr>
                <w:b/>
                <w:bCs/>
                <w:color w:val="C00000"/>
              </w:rPr>
              <w:t>int</w:t>
            </w:r>
            <w:r w:rsidRPr="003A2A39">
              <w:rPr>
                <w:color w:val="C00000"/>
              </w:rPr>
              <w:t xml:space="preserve"> a = 20, b = 3;</w:t>
            </w:r>
          </w:p>
          <w:p w14:paraId="1C757AB0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</w:p>
          <w:p w14:paraId="61F073B9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//operator </w:t>
            </w:r>
            <w:r w:rsidRPr="003A2A39">
              <w:rPr>
                <w:color w:val="C00000"/>
                <w:u w:val="single"/>
              </w:rPr>
              <w:t>aritmatika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penjumlahan</w:t>
            </w:r>
          </w:p>
          <w:p w14:paraId="60946C7A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>.println("&lt;------------------&gt;");</w:t>
            </w:r>
          </w:p>
          <w:p w14:paraId="39127038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 xml:space="preserve">.println("a: " +a); </w:t>
            </w:r>
          </w:p>
          <w:p w14:paraId="1367DD67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 xml:space="preserve">.println("b: " +b); </w:t>
            </w:r>
          </w:p>
          <w:p w14:paraId="12A56FB8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>.println("a + b = " + (a + b));  //</w:t>
            </w:r>
            <w:r w:rsidRPr="003A2A39">
              <w:rPr>
                <w:color w:val="C00000"/>
                <w:u w:val="single"/>
              </w:rPr>
              <w:t>menampilkan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hasil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penjumlahan</w:t>
            </w:r>
          </w:p>
          <w:p w14:paraId="6FBB9B44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//operator </w:t>
            </w:r>
            <w:r w:rsidRPr="003A2A39">
              <w:rPr>
                <w:color w:val="C00000"/>
                <w:u w:val="single"/>
              </w:rPr>
              <w:t>aritmatika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pengurangan</w:t>
            </w:r>
          </w:p>
          <w:p w14:paraId="0B406D1A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>.println("&lt;------------------&gt;");</w:t>
            </w:r>
          </w:p>
          <w:p w14:paraId="41A6396A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 xml:space="preserve">.println("a: " +a); </w:t>
            </w:r>
          </w:p>
          <w:p w14:paraId="20F56F7A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 xml:space="preserve">.println("b: " +b); </w:t>
            </w:r>
          </w:p>
          <w:p w14:paraId="02C2583E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>.println("a - b = " + (a - b));  //</w:t>
            </w:r>
            <w:r w:rsidRPr="003A2A39">
              <w:rPr>
                <w:color w:val="C00000"/>
                <w:u w:val="single"/>
              </w:rPr>
              <w:t>menampilkan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hasil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pengurangan</w:t>
            </w:r>
          </w:p>
          <w:p w14:paraId="74BFE97C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//operator </w:t>
            </w:r>
            <w:r w:rsidRPr="003A2A39">
              <w:rPr>
                <w:color w:val="C00000"/>
                <w:u w:val="single"/>
              </w:rPr>
              <w:t>aritmatika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perkalian</w:t>
            </w:r>
          </w:p>
          <w:p w14:paraId="016D2547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>.println("&lt;------------------&gt;");</w:t>
            </w:r>
          </w:p>
          <w:p w14:paraId="533BB623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 xml:space="preserve">.println("a: " +a); </w:t>
            </w:r>
          </w:p>
          <w:p w14:paraId="34C7300A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 xml:space="preserve">.println("b: " +b); </w:t>
            </w:r>
          </w:p>
          <w:p w14:paraId="588AADF9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>.println("a * b = " + (a * b));  //</w:t>
            </w:r>
            <w:r w:rsidRPr="003A2A39">
              <w:rPr>
                <w:color w:val="C00000"/>
                <w:u w:val="single"/>
              </w:rPr>
              <w:t>menampilkan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hasil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perkalian</w:t>
            </w:r>
          </w:p>
          <w:p w14:paraId="5B410817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//operator </w:t>
            </w:r>
            <w:r w:rsidRPr="003A2A39">
              <w:rPr>
                <w:color w:val="C00000"/>
                <w:u w:val="single"/>
              </w:rPr>
              <w:t>aritmatika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pembagian</w:t>
            </w:r>
          </w:p>
          <w:p w14:paraId="68E04401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>.println("&lt;------------------&gt;");</w:t>
            </w:r>
          </w:p>
          <w:p w14:paraId="7E9DB88B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 xml:space="preserve">.println("a: " +a); </w:t>
            </w:r>
          </w:p>
          <w:p w14:paraId="03BDB911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 xml:space="preserve">.println("b: " +b); </w:t>
            </w:r>
          </w:p>
          <w:p w14:paraId="20716B5D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>.println("a / b = " + (a / b));  //</w:t>
            </w:r>
            <w:r w:rsidRPr="003A2A39">
              <w:rPr>
                <w:color w:val="C00000"/>
                <w:u w:val="single"/>
              </w:rPr>
              <w:t>menampilkan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hasil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pembagian</w:t>
            </w:r>
          </w:p>
          <w:p w14:paraId="3A308C60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//operator </w:t>
            </w:r>
            <w:r w:rsidRPr="003A2A39">
              <w:rPr>
                <w:color w:val="C00000"/>
                <w:u w:val="single"/>
              </w:rPr>
              <w:t>aritmatika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sisa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pembagian</w:t>
            </w:r>
          </w:p>
          <w:p w14:paraId="7386248D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>.println("&lt;------------------&gt;");</w:t>
            </w:r>
          </w:p>
          <w:p w14:paraId="7C3521B7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 xml:space="preserve">.println("a: " +a); </w:t>
            </w:r>
          </w:p>
          <w:p w14:paraId="1D5B6A49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 xml:space="preserve">.println("b: " +b); </w:t>
            </w:r>
          </w:p>
          <w:p w14:paraId="57092F49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 xml:space="preserve">      System.</w:t>
            </w:r>
            <w:r w:rsidRPr="003A2A39">
              <w:rPr>
                <w:b/>
                <w:bCs/>
                <w:i/>
                <w:iCs/>
                <w:color w:val="C00000"/>
              </w:rPr>
              <w:t>out</w:t>
            </w:r>
            <w:r w:rsidRPr="003A2A39">
              <w:rPr>
                <w:color w:val="C00000"/>
              </w:rPr>
              <w:t>.println("a % b = " + (a % b));  //</w:t>
            </w:r>
            <w:r w:rsidRPr="003A2A39">
              <w:rPr>
                <w:color w:val="C00000"/>
                <w:u w:val="single"/>
              </w:rPr>
              <w:t>menampilkan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hasil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sisa</w:t>
            </w:r>
            <w:r w:rsidRPr="003A2A39">
              <w:rPr>
                <w:color w:val="C00000"/>
              </w:rPr>
              <w:t xml:space="preserve"> </w:t>
            </w:r>
            <w:r w:rsidRPr="003A2A39">
              <w:rPr>
                <w:color w:val="C00000"/>
                <w:u w:val="single"/>
              </w:rPr>
              <w:t>pembagian</w:t>
            </w:r>
          </w:p>
          <w:p w14:paraId="1667E946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ab/>
              <w:t>}   }</w:t>
            </w:r>
          </w:p>
          <w:p w14:paraId="76076BB5" w14:textId="77777777" w:rsidR="003A2A39" w:rsidRDefault="003A2A39" w:rsidP="00613FC5">
            <w:pPr>
              <w:pStyle w:val="ListParagraph"/>
              <w:spacing w:after="0" w:line="240" w:lineRule="auto"/>
              <w:rPr>
                <w:color w:val="C00000"/>
              </w:rPr>
            </w:pPr>
          </w:p>
          <w:p w14:paraId="617F89D2" w14:textId="77777777" w:rsidR="003A2A39" w:rsidRPr="003A2A39" w:rsidRDefault="003A2A39" w:rsidP="00613FC5">
            <w:pPr>
              <w:pStyle w:val="ListParagraph"/>
              <w:spacing w:after="0" w:line="240" w:lineRule="auto"/>
              <w:rPr>
                <w:color w:val="C00000"/>
              </w:rPr>
            </w:pPr>
          </w:p>
          <w:p w14:paraId="1F48C2B2" w14:textId="6F30C0F5" w:rsidR="00613FC5" w:rsidRDefault="00613FC5" w:rsidP="00613FC5">
            <w:pPr>
              <w:pStyle w:val="ListParagraph"/>
              <w:spacing w:after="0" w:line="240" w:lineRule="auto"/>
              <w:rPr>
                <w:b/>
                <w:bCs/>
              </w:rPr>
            </w:pPr>
            <w:r>
              <w:t xml:space="preserve"> </w:t>
            </w:r>
            <w:r w:rsidR="003A2A39" w:rsidRPr="003A2A39">
              <w:rPr>
                <w:b/>
                <w:bCs/>
              </w:rPr>
              <w:t>Luaran :</w:t>
            </w:r>
          </w:p>
          <w:p w14:paraId="74169EB2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&lt;------------------&gt;</w:t>
            </w:r>
          </w:p>
          <w:p w14:paraId="22D30F92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a: 20</w:t>
            </w:r>
          </w:p>
          <w:p w14:paraId="16092617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b: 3</w:t>
            </w:r>
          </w:p>
          <w:p w14:paraId="7806EFDB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a + b = 23</w:t>
            </w:r>
          </w:p>
          <w:p w14:paraId="3D2CAAE8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&lt;------------------&gt;</w:t>
            </w:r>
          </w:p>
          <w:p w14:paraId="75A553FB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a: 20</w:t>
            </w:r>
          </w:p>
          <w:p w14:paraId="6293ABE2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b: 3</w:t>
            </w:r>
          </w:p>
          <w:p w14:paraId="5635E5ED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a - b = 17</w:t>
            </w:r>
          </w:p>
          <w:p w14:paraId="6CC2935B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&lt;------------------&gt;</w:t>
            </w:r>
          </w:p>
          <w:p w14:paraId="7F9BF73A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lastRenderedPageBreak/>
              <w:t>a: 20</w:t>
            </w:r>
          </w:p>
          <w:p w14:paraId="1D685EF0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b: 3</w:t>
            </w:r>
          </w:p>
          <w:p w14:paraId="480EE232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a * b = 60</w:t>
            </w:r>
          </w:p>
          <w:p w14:paraId="7E087D2A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&lt;------------------&gt;</w:t>
            </w:r>
          </w:p>
          <w:p w14:paraId="26B6AEC4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a: 20</w:t>
            </w:r>
          </w:p>
          <w:p w14:paraId="495B6E71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b: 3</w:t>
            </w:r>
          </w:p>
          <w:p w14:paraId="53A8CBB4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a / b = 6</w:t>
            </w:r>
          </w:p>
          <w:p w14:paraId="0D9B8C63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&lt;------------------&gt;</w:t>
            </w:r>
          </w:p>
          <w:p w14:paraId="23657D32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a: 20</w:t>
            </w:r>
          </w:p>
          <w:p w14:paraId="0780A8BB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b: 3</w:t>
            </w:r>
          </w:p>
          <w:p w14:paraId="6DD5BEEF" w14:textId="77777777" w:rsidR="003A2A39" w:rsidRPr="003A2A39" w:rsidRDefault="003A2A39" w:rsidP="003A2A39">
            <w:pPr>
              <w:pStyle w:val="ListParagraph"/>
              <w:rPr>
                <w:color w:val="C00000"/>
              </w:rPr>
            </w:pPr>
            <w:r w:rsidRPr="003A2A39">
              <w:rPr>
                <w:color w:val="C00000"/>
              </w:rPr>
              <w:t>a % b = 2</w:t>
            </w:r>
          </w:p>
          <w:p w14:paraId="67EAA2DC" w14:textId="77777777" w:rsidR="003A2A39" w:rsidRPr="003A2A39" w:rsidRDefault="003A2A39" w:rsidP="00613FC5">
            <w:pPr>
              <w:pStyle w:val="ListParagraph"/>
              <w:spacing w:after="0" w:line="240" w:lineRule="auto"/>
            </w:pPr>
          </w:p>
          <w:p w14:paraId="1C16737E" w14:textId="77777777" w:rsidR="00E456CE" w:rsidRPr="003A2A39" w:rsidRDefault="00E456CE" w:rsidP="003A2A39">
            <w:pPr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30AACDB5" w:rsidR="00E456CE" w:rsidRDefault="00E456CE" w:rsidP="00E456CE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r w:rsidR="00FE1D6A">
              <w:rPr>
                <w:b/>
                <w:bCs/>
              </w:rPr>
              <w:t>No. 1</w:t>
            </w:r>
            <w:r>
              <w:rPr>
                <w:b/>
                <w:bCs/>
              </w:rPr>
              <w:t>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7BB3123E" w14:textId="7C374CFF" w:rsidR="003A2A39" w:rsidRDefault="003A2A39" w:rsidP="003A2A3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r>
              <w:t>Mulai</w:t>
            </w:r>
          </w:p>
          <w:p w14:paraId="31D08F11" w14:textId="66A8274D" w:rsidR="003A2A39" w:rsidRDefault="003A2A39" w:rsidP="003A2A3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r>
              <w:t>Membuat nama kelas  dan nama file Operator Aritmatika</w:t>
            </w:r>
          </w:p>
          <w:p w14:paraId="6AA5468F" w14:textId="1E6EFFC8" w:rsidR="003A2A39" w:rsidRDefault="003A2A39" w:rsidP="003A2A3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r>
              <w:t>Deklaraassi method utama</w:t>
            </w:r>
          </w:p>
          <w:p w14:paraId="68FF0BF3" w14:textId="1B770731" w:rsidR="003A2A39" w:rsidRDefault="003A2A39" w:rsidP="003A2A3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r>
              <w:t>Deklarasi nilai integer a dan b</w:t>
            </w:r>
          </w:p>
          <w:p w14:paraId="3ED57A56" w14:textId="42A3D010" w:rsidR="003A2A39" w:rsidRDefault="003A2A39" w:rsidP="003A2A3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r>
              <w:t>Menulis operasi aritmatika(+,-,*,/,%)</w:t>
            </w:r>
          </w:p>
          <w:p w14:paraId="2879D159" w14:textId="5AB4BAF2" w:rsidR="003A2A39" w:rsidRDefault="003A2A39" w:rsidP="003A2A3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r>
              <w:t>Memunculkan luaran</w:t>
            </w:r>
          </w:p>
          <w:p w14:paraId="32E8E0E1" w14:textId="7B738DEF" w:rsidR="003A2A39" w:rsidRDefault="003A2A39" w:rsidP="003A2A3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r>
              <w:t>Selesai</w:t>
            </w:r>
          </w:p>
          <w:p w14:paraId="13241E59" w14:textId="6F29D00A" w:rsidR="00C342DE" w:rsidRDefault="00E456CE" w:rsidP="002D55A7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6D72CDB1" w14:textId="721DBD7B" w:rsidR="002D55A7" w:rsidRDefault="002D55A7" w:rsidP="002D55A7">
            <w:pPr>
              <w:pStyle w:val="ListParagraph"/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6CC07C45" wp14:editId="0D4530AD">
                  <wp:extent cx="3266237" cy="2170636"/>
                  <wp:effectExtent l="0" t="0" r="0" b="1270"/>
                  <wp:docPr id="22643548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435480" name="Picture 2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9245" cy="2172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E1D6A">
              <w:rPr>
                <w:noProof/>
              </w:rPr>
              <w:drawing>
                <wp:inline distT="0" distB="0" distL="0" distR="0" wp14:anchorId="79FB0B25" wp14:editId="6D616AC8">
                  <wp:extent cx="1766837" cy="3032150"/>
                  <wp:effectExtent l="0" t="0" r="5080" b="0"/>
                  <wp:docPr id="7231373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313738" name="Picture 72313738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7634" cy="3033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D9EDC6" w14:textId="5E9A5FFF" w:rsidR="00E456CE" w:rsidRDefault="003A2A39" w:rsidP="003A2A39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t>Luaran yang dihasilkan sudah sesuai dengan pemorgraman yang telah dibuat. Dimana, hasil yang dihasilkan telah sesuai dengan</w:t>
            </w:r>
            <w:r w:rsidR="00847C12">
              <w:t xml:space="preserve"> hasil operasi aritmatika.</w:t>
            </w: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5B436471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r w:rsidR="00FE1D6A">
              <w:rPr>
                <w:b/>
                <w:bCs/>
              </w:rPr>
              <w:t>No. 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Pr="00847C12" w:rsidRDefault="00E456CE" w:rsidP="00847C12">
            <w:pPr>
              <w:rPr>
                <w:b/>
                <w:bCs/>
              </w:rPr>
            </w:pPr>
            <w:r w:rsidRPr="00847C12">
              <w:rPr>
                <w:b/>
                <w:bCs/>
              </w:rPr>
              <w:t>Analisa</w:t>
            </w:r>
          </w:p>
          <w:p w14:paraId="23979644" w14:textId="6F7CE56F" w:rsidR="00E456CE" w:rsidRPr="00847C12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  <w:rPr>
                <w:b/>
                <w:bCs/>
              </w:rPr>
            </w:pPr>
            <w:r w:rsidRPr="00847C12">
              <w:rPr>
                <w:b/>
                <w:bCs/>
              </w:rPr>
              <w:t>Susunlah kesimpulan berdasarkan permasalahan, algoritma, dan kode program!</w:t>
            </w:r>
          </w:p>
          <w:p w14:paraId="3238376C" w14:textId="1D4AA192" w:rsidR="00847C12" w:rsidRDefault="00847C12" w:rsidP="00847C12">
            <w:pPr>
              <w:pStyle w:val="ListParagraph"/>
              <w:spacing w:after="0" w:line="240" w:lineRule="auto"/>
              <w:ind w:left="1169"/>
            </w:pPr>
            <w:r>
              <w:t xml:space="preserve">Dari hasil pemrograman yang telah dilakukan, saya mendapatkan kesimpulan bahwa adanya kesalahan kecil pada kode program seperti pada soal Latihan 1 telah memengaruhi hasil luaran yang dihasilkan yang mengakibatkan kode tersebut error. Jadi, untuk itu saya memperbaiki kode tersebut dan mengimplementasikannya ke operasi aritmatika yang lainnya. </w:t>
            </w:r>
          </w:p>
          <w:p w14:paraId="19229FBA" w14:textId="77777777" w:rsidR="00847C12" w:rsidRDefault="00847C12" w:rsidP="00847C12">
            <w:pPr>
              <w:pStyle w:val="ListParagraph"/>
              <w:spacing w:after="0" w:line="240" w:lineRule="auto"/>
              <w:ind w:left="1169"/>
            </w:pPr>
          </w:p>
          <w:p w14:paraId="3638E36A" w14:textId="4BB2D16B" w:rsidR="00E456CE" w:rsidRPr="00847C12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  <w:rPr>
                <w:b/>
                <w:bCs/>
              </w:rPr>
            </w:pPr>
            <w:r w:rsidRPr="00847C12">
              <w:rPr>
                <w:b/>
                <w:bCs/>
              </w:rPr>
              <w:lastRenderedPageBreak/>
              <w:t xml:space="preserve">Apakah dasar alasan pengambilan keputusan Anda untuk kasus ini? </w:t>
            </w:r>
          </w:p>
          <w:p w14:paraId="0D073788" w14:textId="730D3EBF" w:rsidR="00E456CE" w:rsidRDefault="00847C12" w:rsidP="00847C12">
            <w:pPr>
              <w:pStyle w:val="ListParagraph"/>
              <w:spacing w:after="0" w:line="240" w:lineRule="auto"/>
              <w:ind w:left="1169"/>
            </w:pPr>
            <w:r>
              <w:t xml:space="preserve">Saya melihat bahwa adanya kesalahan kecil pada kode program seperti pada soal Latihan 1 telah memengaruhi hasil luaran yang dihasilkan yang mengakibatkan kode tersebut error. Jadi, untuk itu saya memperbaiki kode tersebut dan mengimplementasikannya ke operasi aritmatika yang lainnya. </w:t>
            </w: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0D0E0528" w14:textId="74E1E7B5" w:rsidR="008C1C5C" w:rsidRDefault="008C1C5C" w:rsidP="00FA6D08">
      <w:pPr>
        <w:spacing w:after="0"/>
        <w:contextualSpacing/>
      </w:pPr>
    </w:p>
    <w:p w14:paraId="3C1B5213" w14:textId="77777777" w:rsidR="00FA6D08" w:rsidRDefault="00FA6D08" w:rsidP="00FA6D08">
      <w:pPr>
        <w:spacing w:after="0"/>
        <w:contextualSpacing/>
      </w:pPr>
    </w:p>
    <w:p w14:paraId="3137CFB5" w14:textId="77777777" w:rsidR="00FA6D08" w:rsidRDefault="00FA6D08" w:rsidP="00FA6D08">
      <w:pPr>
        <w:spacing w:after="0"/>
        <w:contextualSpacing/>
        <w:rPr>
          <w:b/>
          <w:bCs/>
        </w:rPr>
      </w:pPr>
      <w:r>
        <w:rPr>
          <w:b/>
          <w:bCs/>
        </w:rPr>
        <w:t>Template Lembar Kerja Individu 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A6D08" w14:paraId="0B2B0BFE" w14:textId="77777777" w:rsidTr="0082548C">
        <w:trPr>
          <w:trHeight w:val="394"/>
        </w:trPr>
        <w:tc>
          <w:tcPr>
            <w:tcW w:w="3005" w:type="dxa"/>
          </w:tcPr>
          <w:p w14:paraId="45282D1E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3157B3FD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0CA0AD75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FA6D08" w14:paraId="6551589A" w14:textId="77777777" w:rsidTr="0082548C">
        <w:tc>
          <w:tcPr>
            <w:tcW w:w="3005" w:type="dxa"/>
          </w:tcPr>
          <w:p w14:paraId="0D77C261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edy Rafian Firdaus</w:t>
            </w:r>
          </w:p>
          <w:p w14:paraId="4668B212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7</w:t>
            </w:r>
          </w:p>
        </w:tc>
        <w:tc>
          <w:tcPr>
            <w:tcW w:w="3005" w:type="dxa"/>
          </w:tcPr>
          <w:p w14:paraId="3984242C" w14:textId="77777777" w:rsidR="00FA6D08" w:rsidRDefault="00FA6D08" w:rsidP="0082548C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Biodata Anggota</w:t>
            </w:r>
          </w:p>
        </w:tc>
        <w:tc>
          <w:tcPr>
            <w:tcW w:w="3006" w:type="dxa"/>
          </w:tcPr>
          <w:p w14:paraId="1D6C7857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5 Agustus 2024</w:t>
            </w:r>
          </w:p>
        </w:tc>
      </w:tr>
      <w:tr w:rsidR="00FA6D08" w14:paraId="11194C3A" w14:textId="77777777" w:rsidTr="0082548C">
        <w:tc>
          <w:tcPr>
            <w:tcW w:w="9016" w:type="dxa"/>
            <w:gridSpan w:val="3"/>
          </w:tcPr>
          <w:p w14:paraId="7CC0F238" w14:textId="7C41D5A3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</w:t>
            </w:r>
            <w:r w:rsidR="00FE1D6A">
              <w:rPr>
                <w:b/>
                <w:bCs/>
              </w:rPr>
              <w:t>. 2</w:t>
            </w:r>
            <w:r>
              <w:rPr>
                <w:b/>
                <w:bCs/>
              </w:rPr>
              <w:t>] Identifikasi Masalah:</w:t>
            </w:r>
          </w:p>
        </w:tc>
      </w:tr>
      <w:tr w:rsidR="00FA6D08" w14:paraId="4C9C9905" w14:textId="77777777" w:rsidTr="0082548C">
        <w:tc>
          <w:tcPr>
            <w:tcW w:w="9016" w:type="dxa"/>
            <w:gridSpan w:val="3"/>
          </w:tcPr>
          <w:p w14:paraId="128E068B" w14:textId="77777777" w:rsidR="00FA6D08" w:rsidRPr="00510EEA" w:rsidRDefault="00FA6D08" w:rsidP="00510EEA">
            <w:pPr>
              <w:rPr>
                <w:b/>
                <w:bCs/>
              </w:rPr>
            </w:pPr>
            <w:r w:rsidRPr="00510EEA">
              <w:rPr>
                <w:b/>
                <w:bCs/>
              </w:rPr>
              <w:t>Uraikan permasalahan dan variabel</w:t>
            </w:r>
          </w:p>
          <w:p w14:paraId="4C7D31E0" w14:textId="77777777" w:rsidR="002D55A7" w:rsidRPr="002D55A7" w:rsidRDefault="002D55A7" w:rsidP="002D55A7">
            <w:pPr>
              <w:pStyle w:val="ListParagraph"/>
              <w:tabs>
                <w:tab w:val="left" w:pos="720"/>
              </w:tabs>
              <w:spacing w:after="0"/>
              <w:rPr>
                <w:color w:val="FF0000"/>
              </w:rPr>
            </w:pPr>
            <w:r w:rsidRPr="002D55A7">
              <w:rPr>
                <w:color w:val="FF0000"/>
              </w:rPr>
              <w:t>public class OperatorPenugasan {</w:t>
            </w:r>
            <w:r w:rsidRPr="002D55A7">
              <w:rPr>
                <w:color w:val="FF0000"/>
              </w:rPr>
              <w:br/>
              <w:t>    public static void main(String[] args) {</w:t>
            </w:r>
            <w:r w:rsidRPr="002D55A7">
              <w:rPr>
                <w:color w:val="FF0000"/>
              </w:rPr>
              <w:br/>
              <w:t>      // deklarasi nilai</w:t>
            </w:r>
            <w:r w:rsidRPr="002D55A7">
              <w:rPr>
                <w:color w:val="FF0000"/>
              </w:rPr>
              <w:br/>
              <w:t>       int a = 20, b = 3;</w:t>
            </w:r>
            <w:r w:rsidRPr="002D55A7">
              <w:rPr>
                <w:color w:val="FF0000"/>
              </w:rPr>
              <w:br/>
              <w:t>       //operator penugasan </w:t>
            </w:r>
            <w:r w:rsidRPr="002D55A7">
              <w:rPr>
                <w:color w:val="FF0000"/>
              </w:rPr>
              <w:br/>
              <w:t>        b += a;  //melakukan perhitungan penjumlahan</w:t>
            </w:r>
            <w:r w:rsidRPr="002D55A7">
              <w:rPr>
                <w:color w:val="FF0000"/>
              </w:rPr>
              <w:br/>
              <w:t>        System.out.println("Penambahan : " + b);  // menampilkan hasil perhitungan penjumlahan</w:t>
            </w:r>
            <w:r w:rsidRPr="002D55A7">
              <w:rPr>
                <w:color w:val="FF0000"/>
              </w:rPr>
              <w:br/>
              <w:t>    }</w:t>
            </w:r>
            <w:r w:rsidRPr="002D55A7">
              <w:rPr>
                <w:color w:val="FF0000"/>
              </w:rPr>
              <w:br/>
              <w:t>}</w:t>
            </w:r>
          </w:p>
          <w:p w14:paraId="502FADD0" w14:textId="77777777" w:rsidR="002D55A7" w:rsidRDefault="002D55A7" w:rsidP="002D55A7">
            <w:pPr>
              <w:pStyle w:val="ListParagraph"/>
              <w:spacing w:after="0"/>
            </w:pPr>
            <w:r w:rsidRPr="002D55A7">
              <w:t>Luaran:</w:t>
            </w:r>
          </w:p>
          <w:p w14:paraId="79EF2A0D" w14:textId="36575A4B" w:rsidR="002D55A7" w:rsidRPr="002D55A7" w:rsidRDefault="002D55A7" w:rsidP="002D55A7">
            <w:pPr>
              <w:pStyle w:val="ListParagraph"/>
              <w:spacing w:after="0"/>
              <w:rPr>
                <w:color w:val="FF0000"/>
              </w:rPr>
            </w:pPr>
            <w:r w:rsidRPr="002D55A7">
              <w:br/>
            </w:r>
            <w:r w:rsidRPr="002D55A7">
              <w:rPr>
                <w:color w:val="FF0000"/>
              </w:rPr>
              <w:t>Penambahan : 23</w:t>
            </w:r>
          </w:p>
          <w:p w14:paraId="3C1A1CF2" w14:textId="77777777" w:rsidR="002D55A7" w:rsidRPr="002D55A7" w:rsidRDefault="002D55A7" w:rsidP="002D55A7">
            <w:pPr>
              <w:pStyle w:val="ListParagraph"/>
              <w:spacing w:after="0"/>
            </w:pPr>
          </w:p>
          <w:p w14:paraId="672D2018" w14:textId="77777777" w:rsidR="002D55A7" w:rsidRPr="002D55A7" w:rsidRDefault="002D55A7" w:rsidP="00510EEA">
            <w:r w:rsidRPr="002D55A7">
              <w:t>Latihan 2.</w:t>
            </w:r>
            <w:r w:rsidRPr="002D55A7">
              <w:br/>
              <w:t>2.1.  Tambahkan baris Contoh 2 untuk menampilkan perhitungan dengan operator ( -=, *=,  /=, %=)!</w:t>
            </w:r>
            <w:r w:rsidRPr="002D55A7">
              <w:br/>
              <w:t>2.2.  Berikan argumentasi tentang perbedaan luaran dan waktu eksekusi Contoh 1 dan Contoh 2! </w:t>
            </w:r>
          </w:p>
          <w:p w14:paraId="72414262" w14:textId="77777777" w:rsidR="00FA6D08" w:rsidRDefault="00FA6D08" w:rsidP="002D55A7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FA6D08" w14:paraId="5F4B2DFA" w14:textId="77777777" w:rsidTr="0082548C">
        <w:tc>
          <w:tcPr>
            <w:tcW w:w="9016" w:type="dxa"/>
            <w:gridSpan w:val="3"/>
          </w:tcPr>
          <w:p w14:paraId="2EA7328E" w14:textId="53C9652A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FE1D6A">
              <w:rPr>
                <w:b/>
                <w:bCs/>
              </w:rPr>
              <w:t>No. 2</w:t>
            </w:r>
            <w:r>
              <w:rPr>
                <w:b/>
                <w:bCs/>
              </w:rPr>
              <w:t>] Analisis dan Argumentasi</w:t>
            </w:r>
          </w:p>
        </w:tc>
      </w:tr>
      <w:tr w:rsidR="00FA6D08" w14:paraId="675B1DAB" w14:textId="77777777" w:rsidTr="0082548C">
        <w:tc>
          <w:tcPr>
            <w:tcW w:w="9016" w:type="dxa"/>
            <w:gridSpan w:val="3"/>
          </w:tcPr>
          <w:p w14:paraId="622FB918" w14:textId="19CC05B6" w:rsidR="00FA6D08" w:rsidRDefault="00FA6D08" w:rsidP="00977A94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 w:rsidRPr="00977A94">
              <w:rPr>
                <w:b/>
                <w:bCs/>
              </w:rPr>
              <w:t xml:space="preserve">Uraikan rancangan solusi yang diusulkan. </w:t>
            </w:r>
          </w:p>
          <w:p w14:paraId="20B20ACE" w14:textId="17DADD31" w:rsidR="00977A94" w:rsidRDefault="00847C12" w:rsidP="00977A94">
            <w:pPr>
              <w:pStyle w:val="ListParagraph"/>
              <w:spacing w:after="0" w:line="240" w:lineRule="auto"/>
            </w:pPr>
            <w:r>
              <w:t>Untuk Langkah awal, saya menyalin contoh kode tersebut untuk membuat barisan baru dengan operasi penugasan yang berbeda</w:t>
            </w:r>
            <w:r w:rsidR="00977A94">
              <w:t xml:space="preserve"> (-=, *=, /=, %=) seperti berikut ini.</w:t>
            </w:r>
          </w:p>
          <w:p w14:paraId="1E32D745" w14:textId="77777777" w:rsidR="00977A94" w:rsidRPr="00977A94" w:rsidRDefault="00977A94" w:rsidP="00977A94">
            <w:pPr>
              <w:pStyle w:val="ListParagraph"/>
              <w:spacing w:after="0" w:line="240" w:lineRule="auto"/>
            </w:pPr>
          </w:p>
          <w:p w14:paraId="6955471E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b/>
                <w:bCs/>
                <w:color w:val="C00000"/>
              </w:rPr>
              <w:t>public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b/>
                <w:bCs/>
                <w:color w:val="C00000"/>
              </w:rPr>
              <w:t>class</w:t>
            </w:r>
            <w:r w:rsidRPr="00977A94">
              <w:rPr>
                <w:color w:val="C00000"/>
              </w:rPr>
              <w:t xml:space="preserve"> OperatorPenugasan {                  // </w:t>
            </w:r>
            <w:r w:rsidRPr="00977A94">
              <w:rPr>
                <w:color w:val="C00000"/>
                <w:u w:val="single"/>
              </w:rPr>
              <w:t>nama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kelas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d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nama</w:t>
            </w:r>
            <w:r w:rsidRPr="00977A94">
              <w:rPr>
                <w:color w:val="C00000"/>
              </w:rPr>
              <w:t xml:space="preserve"> file OperatorPenugasan</w:t>
            </w:r>
          </w:p>
          <w:p w14:paraId="07963247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</w:t>
            </w:r>
            <w:r w:rsidRPr="00977A94">
              <w:rPr>
                <w:b/>
                <w:bCs/>
                <w:color w:val="C00000"/>
              </w:rPr>
              <w:t>public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b/>
                <w:bCs/>
                <w:color w:val="C00000"/>
              </w:rPr>
              <w:t>static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b/>
                <w:bCs/>
                <w:color w:val="C00000"/>
              </w:rPr>
              <w:t>void</w:t>
            </w:r>
            <w:r w:rsidRPr="00977A94">
              <w:rPr>
                <w:color w:val="C00000"/>
              </w:rPr>
              <w:t xml:space="preserve"> main(String[] args) {      // </w:t>
            </w:r>
            <w:r w:rsidRPr="00977A94">
              <w:rPr>
                <w:color w:val="C00000"/>
                <w:u w:val="single"/>
              </w:rPr>
              <w:t>deklarasi</w:t>
            </w:r>
            <w:r w:rsidRPr="00977A94">
              <w:rPr>
                <w:color w:val="C00000"/>
              </w:rPr>
              <w:t xml:space="preserve"> method </w:t>
            </w:r>
            <w:r w:rsidRPr="00977A94">
              <w:rPr>
                <w:color w:val="C00000"/>
                <w:u w:val="single"/>
              </w:rPr>
              <w:t>utama</w:t>
            </w:r>
          </w:p>
          <w:p w14:paraId="2813823F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</w:t>
            </w:r>
            <w:r w:rsidRPr="00977A94">
              <w:rPr>
                <w:color w:val="C00000"/>
              </w:rPr>
              <w:tab/>
            </w:r>
          </w:p>
          <w:p w14:paraId="0F78640F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// </w:t>
            </w:r>
            <w:r w:rsidRPr="00977A94">
              <w:rPr>
                <w:color w:val="C00000"/>
                <w:u w:val="single"/>
              </w:rPr>
              <w:t>deklarasi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nilai</w:t>
            </w:r>
          </w:p>
          <w:p w14:paraId="18A35DA2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 </w:t>
            </w:r>
            <w:r w:rsidRPr="00977A94">
              <w:rPr>
                <w:b/>
                <w:bCs/>
                <w:color w:val="C00000"/>
              </w:rPr>
              <w:t>int</w:t>
            </w:r>
            <w:r w:rsidRPr="00977A94">
              <w:rPr>
                <w:color w:val="C00000"/>
              </w:rPr>
              <w:t xml:space="preserve"> a = 20, b = 3;</w:t>
            </w:r>
          </w:p>
          <w:p w14:paraId="4E4BBC95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 //operator </w:t>
            </w:r>
            <w:r w:rsidRPr="00977A94">
              <w:rPr>
                <w:color w:val="C00000"/>
                <w:u w:val="single"/>
              </w:rPr>
              <w:t>penugas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njumlahan</w:t>
            </w:r>
          </w:p>
          <w:p w14:paraId="4A8E8AD4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  b += a;                                   //</w:t>
            </w:r>
            <w:r w:rsidRPr="00977A94">
              <w:rPr>
                <w:color w:val="C00000"/>
                <w:u w:val="single"/>
              </w:rPr>
              <w:t>melakuk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rhitung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njumlahan</w:t>
            </w:r>
          </w:p>
          <w:p w14:paraId="5970B3AB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  System.</w:t>
            </w:r>
            <w:r w:rsidRPr="00977A94">
              <w:rPr>
                <w:b/>
                <w:bCs/>
                <w:i/>
                <w:iCs/>
                <w:color w:val="C00000"/>
              </w:rPr>
              <w:t>out</w:t>
            </w:r>
            <w:r w:rsidRPr="00977A94">
              <w:rPr>
                <w:color w:val="C00000"/>
              </w:rPr>
              <w:t xml:space="preserve">.println("Penambahan : " + b);  // </w:t>
            </w:r>
            <w:r w:rsidRPr="00977A94">
              <w:rPr>
                <w:color w:val="C00000"/>
                <w:u w:val="single"/>
              </w:rPr>
              <w:t>menampilk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hasil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rhitung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njumlahan</w:t>
            </w:r>
          </w:p>
          <w:p w14:paraId="53A979FE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lastRenderedPageBreak/>
              <w:t xml:space="preserve">      //operator </w:t>
            </w:r>
            <w:r w:rsidRPr="00977A94">
              <w:rPr>
                <w:color w:val="C00000"/>
                <w:u w:val="single"/>
              </w:rPr>
              <w:t>penugas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ngurangan</w:t>
            </w:r>
          </w:p>
          <w:p w14:paraId="27B9DB11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  b -= a;                                   //</w:t>
            </w:r>
            <w:r w:rsidRPr="00977A94">
              <w:rPr>
                <w:color w:val="C00000"/>
                <w:u w:val="single"/>
              </w:rPr>
              <w:t>melakuk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rhitung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ngurangan</w:t>
            </w:r>
          </w:p>
          <w:p w14:paraId="2015F431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  System.</w:t>
            </w:r>
            <w:r w:rsidRPr="00977A94">
              <w:rPr>
                <w:b/>
                <w:bCs/>
                <w:i/>
                <w:iCs/>
                <w:color w:val="C00000"/>
              </w:rPr>
              <w:t>out</w:t>
            </w:r>
            <w:r w:rsidRPr="00977A94">
              <w:rPr>
                <w:color w:val="C00000"/>
              </w:rPr>
              <w:t xml:space="preserve">.println("Pengurangan : " + b);  // </w:t>
            </w:r>
            <w:r w:rsidRPr="00977A94">
              <w:rPr>
                <w:color w:val="C00000"/>
                <w:u w:val="single"/>
              </w:rPr>
              <w:t>menampilk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hasil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rhitung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ngurangan</w:t>
            </w:r>
          </w:p>
          <w:p w14:paraId="0545CD8D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//operator </w:t>
            </w:r>
            <w:r w:rsidRPr="00977A94">
              <w:rPr>
                <w:color w:val="C00000"/>
                <w:u w:val="single"/>
              </w:rPr>
              <w:t>penugas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rkalian</w:t>
            </w:r>
          </w:p>
          <w:p w14:paraId="61EB5437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  b *= a;                                   //</w:t>
            </w:r>
            <w:r w:rsidRPr="00977A94">
              <w:rPr>
                <w:color w:val="C00000"/>
                <w:u w:val="single"/>
              </w:rPr>
              <w:t>melakuk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rhitung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rkalian</w:t>
            </w:r>
          </w:p>
          <w:p w14:paraId="1C0AB273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  System.</w:t>
            </w:r>
            <w:r w:rsidRPr="00977A94">
              <w:rPr>
                <w:b/>
                <w:bCs/>
                <w:i/>
                <w:iCs/>
                <w:color w:val="C00000"/>
              </w:rPr>
              <w:t>out</w:t>
            </w:r>
            <w:r w:rsidRPr="00977A94">
              <w:rPr>
                <w:color w:val="C00000"/>
              </w:rPr>
              <w:t xml:space="preserve">.println("Perkalian : " + b);  // </w:t>
            </w:r>
            <w:r w:rsidRPr="00977A94">
              <w:rPr>
                <w:color w:val="C00000"/>
                <w:u w:val="single"/>
              </w:rPr>
              <w:t>menampilk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hasil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rhitung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rkalian</w:t>
            </w:r>
          </w:p>
          <w:p w14:paraId="616CB1E7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//operator </w:t>
            </w:r>
            <w:r w:rsidRPr="00977A94">
              <w:rPr>
                <w:color w:val="C00000"/>
                <w:u w:val="single"/>
              </w:rPr>
              <w:t>penugas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mbagian</w:t>
            </w:r>
          </w:p>
          <w:p w14:paraId="21F1D9BD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  b /= a;                                   //</w:t>
            </w:r>
            <w:r w:rsidRPr="00977A94">
              <w:rPr>
                <w:color w:val="C00000"/>
                <w:u w:val="single"/>
              </w:rPr>
              <w:t>melakuk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rhitung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mbagian</w:t>
            </w:r>
          </w:p>
          <w:p w14:paraId="563AF3F0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  System.</w:t>
            </w:r>
            <w:r w:rsidRPr="00977A94">
              <w:rPr>
                <w:b/>
                <w:bCs/>
                <w:i/>
                <w:iCs/>
                <w:color w:val="C00000"/>
              </w:rPr>
              <w:t>out</w:t>
            </w:r>
            <w:r w:rsidRPr="00977A94">
              <w:rPr>
                <w:color w:val="C00000"/>
              </w:rPr>
              <w:t xml:space="preserve">.println("Pembagian : " + b);  // </w:t>
            </w:r>
            <w:r w:rsidRPr="00977A94">
              <w:rPr>
                <w:color w:val="C00000"/>
                <w:u w:val="single"/>
              </w:rPr>
              <w:t>menampilk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hasil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rhitung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mbagian</w:t>
            </w:r>
          </w:p>
          <w:p w14:paraId="2EAD1495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//operator </w:t>
            </w:r>
            <w:r w:rsidRPr="00977A94">
              <w:rPr>
                <w:color w:val="C00000"/>
                <w:u w:val="single"/>
              </w:rPr>
              <w:t>penugas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sisa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mbagian</w:t>
            </w:r>
          </w:p>
          <w:p w14:paraId="40FB5C2A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  b %= a;                                   //</w:t>
            </w:r>
            <w:r w:rsidRPr="00977A94">
              <w:rPr>
                <w:color w:val="C00000"/>
                <w:u w:val="single"/>
              </w:rPr>
              <w:t>melakuk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rhitung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sisa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mbagian</w:t>
            </w:r>
          </w:p>
          <w:p w14:paraId="060B8E67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  System.</w:t>
            </w:r>
            <w:r w:rsidRPr="00977A94">
              <w:rPr>
                <w:b/>
                <w:bCs/>
                <w:i/>
                <w:iCs/>
                <w:color w:val="C00000"/>
              </w:rPr>
              <w:t>out</w:t>
            </w:r>
            <w:r w:rsidRPr="00977A94">
              <w:rPr>
                <w:color w:val="C00000"/>
              </w:rPr>
              <w:t xml:space="preserve">.println("Sisa Pembagian : " + b);  // </w:t>
            </w:r>
            <w:r w:rsidRPr="00977A94">
              <w:rPr>
                <w:color w:val="C00000"/>
                <w:u w:val="single"/>
              </w:rPr>
              <w:t>menampilk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hasil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rhitungan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sisa</w:t>
            </w:r>
            <w:r w:rsidRPr="00977A94">
              <w:rPr>
                <w:color w:val="C00000"/>
              </w:rPr>
              <w:t xml:space="preserve"> </w:t>
            </w:r>
            <w:r w:rsidRPr="00977A94">
              <w:rPr>
                <w:color w:val="C00000"/>
                <w:u w:val="single"/>
              </w:rPr>
              <w:t>pembagian</w:t>
            </w:r>
          </w:p>
          <w:p w14:paraId="0462C26A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         </w:t>
            </w:r>
          </w:p>
          <w:p w14:paraId="5BC90A70" w14:textId="77777777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 xml:space="preserve">    }</w:t>
            </w:r>
          </w:p>
          <w:p w14:paraId="3ABCD4FA" w14:textId="4AA251CA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  <w:lang w:val="en-ID"/>
              </w:rPr>
              <w:t>}</w:t>
            </w:r>
            <w:r w:rsidRPr="00977A94">
              <w:rPr>
                <w:color w:val="C00000"/>
              </w:rPr>
              <w:tab/>
              <w:t xml:space="preserve">      </w:t>
            </w:r>
          </w:p>
          <w:p w14:paraId="340F99B4" w14:textId="38E9FCF8" w:rsidR="00977A94" w:rsidRPr="00977A94" w:rsidRDefault="00977A94" w:rsidP="00977A94">
            <w:pPr>
              <w:pStyle w:val="ListParagraph"/>
              <w:rPr>
                <w:color w:val="C00000"/>
              </w:rPr>
            </w:pPr>
            <w:r w:rsidRPr="00977A94">
              <w:rPr>
                <w:color w:val="C00000"/>
              </w:rPr>
              <w:tab/>
              <w:t xml:space="preserve">      </w:t>
            </w:r>
            <w:r w:rsidRPr="00977A94">
              <w:rPr>
                <w:color w:val="C00000"/>
              </w:rPr>
              <w:tab/>
              <w:t xml:space="preserve">      </w:t>
            </w:r>
          </w:p>
          <w:p w14:paraId="207935B6" w14:textId="4ACA993E" w:rsidR="00977A94" w:rsidRDefault="00977A94" w:rsidP="00977A94">
            <w:pPr>
              <w:pStyle w:val="ListParagraph"/>
              <w:tabs>
                <w:tab w:val="left" w:pos="720"/>
              </w:tabs>
              <w:rPr>
                <w:b/>
                <w:bCs/>
              </w:rPr>
            </w:pPr>
            <w:r>
              <w:rPr>
                <w:b/>
                <w:bCs/>
              </w:rPr>
              <w:t>Luaran :</w:t>
            </w:r>
          </w:p>
          <w:p w14:paraId="6C9642FB" w14:textId="77777777" w:rsidR="00977A94" w:rsidRPr="00977A94" w:rsidRDefault="00977A94" w:rsidP="00977A94">
            <w:pPr>
              <w:pStyle w:val="ListParagraph"/>
              <w:tabs>
                <w:tab w:val="left" w:pos="720"/>
              </w:tabs>
              <w:rPr>
                <w:color w:val="C00000"/>
              </w:rPr>
            </w:pPr>
            <w:r w:rsidRPr="00977A94">
              <w:rPr>
                <w:color w:val="C00000"/>
              </w:rPr>
              <w:t>Penambahan : 23</w:t>
            </w:r>
          </w:p>
          <w:p w14:paraId="5B9491EB" w14:textId="77777777" w:rsidR="00977A94" w:rsidRPr="00977A94" w:rsidRDefault="00977A94" w:rsidP="00977A94">
            <w:pPr>
              <w:pStyle w:val="ListParagraph"/>
              <w:tabs>
                <w:tab w:val="left" w:pos="720"/>
              </w:tabs>
              <w:rPr>
                <w:color w:val="C00000"/>
              </w:rPr>
            </w:pPr>
            <w:r w:rsidRPr="00977A94">
              <w:rPr>
                <w:color w:val="C00000"/>
              </w:rPr>
              <w:t>Pengurangan : 3</w:t>
            </w:r>
          </w:p>
          <w:p w14:paraId="6DAEC327" w14:textId="77777777" w:rsidR="00977A94" w:rsidRPr="00977A94" w:rsidRDefault="00977A94" w:rsidP="00977A94">
            <w:pPr>
              <w:pStyle w:val="ListParagraph"/>
              <w:tabs>
                <w:tab w:val="left" w:pos="720"/>
              </w:tabs>
              <w:rPr>
                <w:color w:val="C00000"/>
              </w:rPr>
            </w:pPr>
            <w:r w:rsidRPr="00977A94">
              <w:rPr>
                <w:color w:val="C00000"/>
              </w:rPr>
              <w:t>Perkalian : 60</w:t>
            </w:r>
          </w:p>
          <w:p w14:paraId="6481A6C0" w14:textId="77777777" w:rsidR="00977A94" w:rsidRPr="00977A94" w:rsidRDefault="00977A94" w:rsidP="00977A94">
            <w:pPr>
              <w:pStyle w:val="ListParagraph"/>
              <w:tabs>
                <w:tab w:val="left" w:pos="720"/>
              </w:tabs>
              <w:rPr>
                <w:color w:val="C00000"/>
              </w:rPr>
            </w:pPr>
            <w:r w:rsidRPr="00977A94">
              <w:rPr>
                <w:color w:val="C00000"/>
              </w:rPr>
              <w:t>Pembagian : 3</w:t>
            </w:r>
          </w:p>
          <w:p w14:paraId="5CE7100E" w14:textId="77777777" w:rsidR="00977A94" w:rsidRPr="00977A94" w:rsidRDefault="00977A94" w:rsidP="00977A94">
            <w:pPr>
              <w:pStyle w:val="ListParagraph"/>
              <w:tabs>
                <w:tab w:val="left" w:pos="720"/>
              </w:tabs>
              <w:rPr>
                <w:color w:val="C00000"/>
              </w:rPr>
            </w:pPr>
            <w:r w:rsidRPr="00977A94">
              <w:rPr>
                <w:color w:val="C00000"/>
              </w:rPr>
              <w:t>Sisa Pembagian : 3</w:t>
            </w:r>
          </w:p>
          <w:p w14:paraId="4CFD72F5" w14:textId="77777777" w:rsidR="00977A94" w:rsidRDefault="00977A94" w:rsidP="00977A94"/>
          <w:p w14:paraId="3B4DE13F" w14:textId="77777777" w:rsidR="00FA6D08" w:rsidRDefault="00977A94" w:rsidP="00977A9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Argumentasi </w:t>
            </w:r>
          </w:p>
          <w:p w14:paraId="686E4FED" w14:textId="77777777" w:rsidR="00886172" w:rsidRDefault="00977A94" w:rsidP="00977A94">
            <w:pPr>
              <w:pStyle w:val="ListParagraph"/>
              <w:spacing w:after="0" w:line="240" w:lineRule="auto"/>
            </w:pPr>
            <w:r>
              <w:t>Menurut saya, ada perbedaan untuk eksekusi contoh 1 dan contoh 2</w:t>
            </w:r>
            <w:r w:rsidR="00886172">
              <w:t>, yaitu penerapan kode yang</w:t>
            </w:r>
            <w:r>
              <w:t xml:space="preserve"> hasilnya berbeda, yang dimana untuk contoh 1 menghasilkan luaran dari barisan kode masing – masing tanpa adanya hubungan antar operasi aritmatika yang lainnya.  Sedangkan untuk contoh 2</w:t>
            </w:r>
            <w:r w:rsidR="00886172">
              <w:t xml:space="preserve">, untuk hasil luarannya bisa berkaitan satu sama lain sehingga hasil yang didapatkan adalah lanjutan dari hasil operasi penugasan sebelumnya. </w:t>
            </w:r>
          </w:p>
          <w:p w14:paraId="09F293B1" w14:textId="77777777" w:rsidR="00886172" w:rsidRDefault="00886172" w:rsidP="00977A94">
            <w:pPr>
              <w:pStyle w:val="ListParagraph"/>
              <w:spacing w:after="0" w:line="240" w:lineRule="auto"/>
            </w:pPr>
          </w:p>
          <w:p w14:paraId="1C6EEB83" w14:textId="3862B363" w:rsidR="00886172" w:rsidRPr="00886172" w:rsidRDefault="00886172" w:rsidP="00886172">
            <w:pPr>
              <w:pStyle w:val="ListParagraph"/>
              <w:spacing w:after="0" w:line="240" w:lineRule="auto"/>
              <w:rPr>
                <w:color w:val="C00000"/>
              </w:rPr>
            </w:pPr>
            <w:r>
              <w:t xml:space="preserve">Seperti pada contoh 2 untuk hasil penambahan </w:t>
            </w:r>
            <w:r w:rsidRPr="00886172">
              <w:rPr>
                <w:color w:val="C00000"/>
              </w:rPr>
              <w:t>20 + 3 = 23</w:t>
            </w:r>
            <w:r>
              <w:t>, lalu dilanjutkan dengan penugasan pengurangan yang memakai hasil dari penugasan penjumlahan, yaitu</w:t>
            </w:r>
            <w:r w:rsidRPr="00886172">
              <w:rPr>
                <w:color w:val="C00000"/>
              </w:rPr>
              <w:t xml:space="preserve"> 23 – 20 = 3.</w:t>
            </w:r>
          </w:p>
          <w:p w14:paraId="3C42BD0B" w14:textId="3D60C143" w:rsidR="00977A94" w:rsidRPr="00977A94" w:rsidRDefault="00977A94" w:rsidP="00977A94">
            <w:pPr>
              <w:pStyle w:val="ListParagraph"/>
              <w:spacing w:after="0" w:line="240" w:lineRule="auto"/>
            </w:pPr>
          </w:p>
        </w:tc>
      </w:tr>
      <w:tr w:rsidR="00FA6D08" w14:paraId="403BF930" w14:textId="77777777" w:rsidTr="0082548C">
        <w:tc>
          <w:tcPr>
            <w:tcW w:w="9016" w:type="dxa"/>
            <w:gridSpan w:val="3"/>
          </w:tcPr>
          <w:p w14:paraId="2D8E1EAF" w14:textId="1BE3D261" w:rsidR="00FA6D08" w:rsidRDefault="00FA6D08" w:rsidP="0082548C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r w:rsidR="00FE1D6A">
              <w:rPr>
                <w:b/>
                <w:bCs/>
              </w:rPr>
              <w:t>No. 2</w:t>
            </w:r>
            <w:r>
              <w:rPr>
                <w:b/>
                <w:bCs/>
              </w:rPr>
              <w:t>] Penyusunan Algoritma dan Kode Program</w:t>
            </w:r>
          </w:p>
        </w:tc>
      </w:tr>
      <w:tr w:rsidR="00FA6D08" w14:paraId="0E8B6241" w14:textId="77777777" w:rsidTr="0082548C">
        <w:tc>
          <w:tcPr>
            <w:tcW w:w="9016" w:type="dxa"/>
            <w:gridSpan w:val="3"/>
          </w:tcPr>
          <w:p w14:paraId="6951656D" w14:textId="46DEA11B" w:rsidR="00FA6D08" w:rsidRDefault="00FA6D08" w:rsidP="008A21B2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40BA2FEE" w14:textId="3B06D290" w:rsidR="00886172" w:rsidRDefault="00886172" w:rsidP="00886172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r>
              <w:t>Mulai</w:t>
            </w:r>
          </w:p>
          <w:p w14:paraId="2130EEA5" w14:textId="30267D13" w:rsidR="00886172" w:rsidRDefault="00886172" w:rsidP="00886172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r>
              <w:t>Membuat nama kelas dan nama file OperatorPenugasan</w:t>
            </w:r>
          </w:p>
          <w:p w14:paraId="4059D33B" w14:textId="7D960803" w:rsidR="00886172" w:rsidRDefault="00886172" w:rsidP="00886172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r>
              <w:t>Deklarasi method utama</w:t>
            </w:r>
          </w:p>
          <w:p w14:paraId="419F2200" w14:textId="53AFFECD" w:rsidR="00886172" w:rsidRDefault="008A21B2" w:rsidP="00886172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r>
              <w:t>Deklarasi nilai integer a dan b</w:t>
            </w:r>
          </w:p>
          <w:p w14:paraId="18E8543E" w14:textId="114FA4DD" w:rsidR="008A21B2" w:rsidRDefault="008A21B2" w:rsidP="00886172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r>
              <w:t>Membuat barisan kode operator penugasan (+=, -=, *=, /=, %=)</w:t>
            </w:r>
          </w:p>
          <w:p w14:paraId="0670E707" w14:textId="55124A74" w:rsidR="008A21B2" w:rsidRDefault="008A21B2" w:rsidP="00886172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r>
              <w:t>Menampilkan hasil luaran</w:t>
            </w:r>
          </w:p>
          <w:p w14:paraId="77DEEA75" w14:textId="392A7A65" w:rsidR="008A21B2" w:rsidRDefault="008A21B2" w:rsidP="00886172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r>
              <w:t>Selesai</w:t>
            </w:r>
          </w:p>
          <w:p w14:paraId="5D314AD5" w14:textId="77777777" w:rsidR="008A21B2" w:rsidRDefault="008A21B2" w:rsidP="008A21B2">
            <w:pPr>
              <w:pStyle w:val="ListParagraph"/>
              <w:spacing w:after="0" w:line="240" w:lineRule="auto"/>
              <w:ind w:left="1440"/>
            </w:pPr>
          </w:p>
          <w:p w14:paraId="65113F55" w14:textId="501B30E1" w:rsidR="008A21B2" w:rsidRDefault="008A21B2" w:rsidP="008A21B2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r>
              <w:t>Tuliskan kode program dan luaran</w:t>
            </w:r>
          </w:p>
          <w:p w14:paraId="623C6B62" w14:textId="77777777" w:rsidR="00FE1D6A" w:rsidRDefault="00FE1D6A" w:rsidP="00FE1D6A">
            <w:pPr>
              <w:pStyle w:val="ListParagraph"/>
              <w:spacing w:after="0" w:line="240" w:lineRule="auto"/>
            </w:pPr>
          </w:p>
          <w:p w14:paraId="72ACFA0F" w14:textId="322BCEB5" w:rsidR="00FA6D08" w:rsidRDefault="00FE1D6A" w:rsidP="00FE1D6A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1783072E" wp14:editId="7D33F56A">
                  <wp:extent cx="4166006" cy="2755602"/>
                  <wp:effectExtent l="0" t="0" r="6350" b="6985"/>
                  <wp:docPr id="89190795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1907951" name="Picture 5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7452" cy="2756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70A70B" w14:textId="4485B29F" w:rsidR="008A21B2" w:rsidRDefault="008A21B2" w:rsidP="008A21B2">
            <w:pPr>
              <w:pStyle w:val="ListParagraph"/>
              <w:spacing w:after="0" w:line="240" w:lineRule="auto"/>
            </w:pPr>
            <w:r>
              <w:t xml:space="preserve">Luaran yang dihasilkan telah sesuai dengan kode program yang dilakukan. Yang dimana </w:t>
            </w:r>
            <w:r w:rsidR="00B52B6E">
              <w:t>kode pemrograman operator penugasan telah berhasil dilakukan.</w:t>
            </w:r>
          </w:p>
          <w:p w14:paraId="71020E21" w14:textId="5FBE41D3" w:rsidR="00FA6D08" w:rsidRDefault="00FA6D08" w:rsidP="0082548C">
            <w:pPr>
              <w:pStyle w:val="ListParagraph"/>
              <w:spacing w:after="0" w:line="240" w:lineRule="auto"/>
            </w:pPr>
          </w:p>
          <w:p w14:paraId="1F40A875" w14:textId="77777777" w:rsidR="00FA6D08" w:rsidRDefault="00FA6D08" w:rsidP="00886172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</w:tc>
      </w:tr>
      <w:tr w:rsidR="00FA6D08" w14:paraId="38C157C7" w14:textId="77777777" w:rsidTr="0082548C">
        <w:tc>
          <w:tcPr>
            <w:tcW w:w="9016" w:type="dxa"/>
            <w:gridSpan w:val="3"/>
          </w:tcPr>
          <w:p w14:paraId="1445119C" w14:textId="3EA2132C" w:rsidR="00FA6D08" w:rsidRDefault="00FA6D08" w:rsidP="0082548C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r w:rsidR="00FE1D6A">
              <w:rPr>
                <w:b/>
                <w:bCs/>
              </w:rPr>
              <w:t>No. 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FA6D08" w14:paraId="273972F3" w14:textId="77777777" w:rsidTr="0082548C">
        <w:tc>
          <w:tcPr>
            <w:tcW w:w="9016" w:type="dxa"/>
            <w:gridSpan w:val="3"/>
          </w:tcPr>
          <w:p w14:paraId="6C51396B" w14:textId="77777777" w:rsidR="00FA6D08" w:rsidRPr="00B52B6E" w:rsidRDefault="00FA6D08" w:rsidP="00B52B6E">
            <w:pPr>
              <w:rPr>
                <w:b/>
                <w:bCs/>
              </w:rPr>
            </w:pPr>
            <w:r w:rsidRPr="00B52B6E">
              <w:rPr>
                <w:b/>
                <w:bCs/>
              </w:rPr>
              <w:t>Analisa</w:t>
            </w:r>
          </w:p>
          <w:p w14:paraId="0314ACB2" w14:textId="4D867AC4" w:rsidR="00FA6D08" w:rsidRPr="00B52B6E" w:rsidRDefault="00FA6D08" w:rsidP="00B52B6E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b/>
                <w:bCs/>
              </w:rPr>
            </w:pPr>
            <w:r w:rsidRPr="00B52B6E">
              <w:rPr>
                <w:b/>
                <w:bCs/>
              </w:rPr>
              <w:t>Susunlah kesimpulan berdasarkan permasalahan, algoritma, dan kode program!</w:t>
            </w:r>
          </w:p>
          <w:p w14:paraId="3A0B8F29" w14:textId="433402BD" w:rsidR="00B52B6E" w:rsidRDefault="00B52B6E" w:rsidP="00B52B6E">
            <w:pPr>
              <w:pStyle w:val="ListParagraph"/>
              <w:spacing w:after="0" w:line="240" w:lineRule="auto"/>
              <w:ind w:left="1169"/>
            </w:pPr>
            <w:r>
              <w:t>Untuk operator penugasan ini penerapannya hamper sama seperti operator aritmatika, namun memiliki hasil yang berbeda. Hal ini dikarenakan fungsi operator tersebut yang berbeda.</w:t>
            </w:r>
          </w:p>
          <w:p w14:paraId="4B31CEA7" w14:textId="463081BB" w:rsidR="00FA6D08" w:rsidRDefault="00FA6D08" w:rsidP="00B52B6E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b/>
                <w:bCs/>
              </w:rPr>
            </w:pPr>
            <w:r w:rsidRPr="00B52B6E">
              <w:rPr>
                <w:b/>
                <w:bCs/>
              </w:rPr>
              <w:t xml:space="preserve">Apakah dasar alasan pengambilan keputusan Anda untuk kasus ini? </w:t>
            </w:r>
          </w:p>
          <w:p w14:paraId="1CD59BDD" w14:textId="1B97F690" w:rsidR="00B52B6E" w:rsidRPr="00B52B6E" w:rsidRDefault="00B52B6E" w:rsidP="00B52B6E">
            <w:pPr>
              <w:pStyle w:val="ListParagraph"/>
              <w:spacing w:after="0" w:line="240" w:lineRule="auto"/>
              <w:ind w:left="1080"/>
            </w:pPr>
            <w:r>
              <w:t>Menurut saya, jenis operator yang digunakan jelas berbedaa, jadi akan menghasilkan hasil yang berbeda pula.</w:t>
            </w:r>
          </w:p>
          <w:p w14:paraId="4C738D18" w14:textId="77777777" w:rsidR="00B52B6E" w:rsidRDefault="00B52B6E" w:rsidP="00B52B6E">
            <w:pPr>
              <w:pStyle w:val="ListParagraph"/>
              <w:spacing w:after="0" w:line="240" w:lineRule="auto"/>
              <w:ind w:left="1169"/>
            </w:pPr>
          </w:p>
          <w:p w14:paraId="4992FE7A" w14:textId="77777777" w:rsidR="00FA6D08" w:rsidRDefault="00FA6D08" w:rsidP="00B52B6E">
            <w:pPr>
              <w:pStyle w:val="ListParagraph"/>
              <w:spacing w:after="0" w:line="240" w:lineRule="auto"/>
              <w:ind w:left="1169"/>
            </w:pPr>
          </w:p>
        </w:tc>
      </w:tr>
      <w:tr w:rsidR="00FA6D08" w14:paraId="0F002A53" w14:textId="77777777" w:rsidTr="0082548C">
        <w:tc>
          <w:tcPr>
            <w:tcW w:w="9016" w:type="dxa"/>
            <w:gridSpan w:val="3"/>
          </w:tcPr>
          <w:p w14:paraId="61FBABF1" w14:textId="77777777" w:rsidR="00FA6D08" w:rsidRPr="00D81CA3" w:rsidRDefault="00FA6D08" w:rsidP="0082548C">
            <w:pPr>
              <w:contextualSpacing/>
            </w:pPr>
          </w:p>
        </w:tc>
      </w:tr>
    </w:tbl>
    <w:p w14:paraId="1464699A" w14:textId="77777777" w:rsidR="00FA6D08" w:rsidRDefault="00FA6D08" w:rsidP="00FA6D08">
      <w:pPr>
        <w:spacing w:after="0"/>
        <w:contextualSpacing/>
      </w:pPr>
    </w:p>
    <w:p w14:paraId="7DDE4A22" w14:textId="52BC1471" w:rsidR="00FA6D08" w:rsidRDefault="00FA6D08" w:rsidP="00FA6D08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1D6A" w14:paraId="6CC6058B" w14:textId="77777777" w:rsidTr="0082548C">
        <w:trPr>
          <w:trHeight w:val="394"/>
        </w:trPr>
        <w:tc>
          <w:tcPr>
            <w:tcW w:w="3005" w:type="dxa"/>
          </w:tcPr>
          <w:p w14:paraId="53CEE712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43838CF5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28C370AA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FE1D6A" w14:paraId="20B27138" w14:textId="77777777" w:rsidTr="0082548C">
        <w:tc>
          <w:tcPr>
            <w:tcW w:w="3005" w:type="dxa"/>
          </w:tcPr>
          <w:p w14:paraId="03CF92E5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edy Rafian Firdaus</w:t>
            </w:r>
          </w:p>
          <w:p w14:paraId="4D431629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7</w:t>
            </w:r>
          </w:p>
        </w:tc>
        <w:tc>
          <w:tcPr>
            <w:tcW w:w="3005" w:type="dxa"/>
          </w:tcPr>
          <w:p w14:paraId="21B5FADD" w14:textId="0E2B7CA3" w:rsidR="00FA6D08" w:rsidRDefault="00FE1D6A" w:rsidP="0082548C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pada Java</w:t>
            </w:r>
          </w:p>
        </w:tc>
        <w:tc>
          <w:tcPr>
            <w:tcW w:w="3006" w:type="dxa"/>
          </w:tcPr>
          <w:p w14:paraId="5D65AD33" w14:textId="38774344" w:rsidR="00FA6D08" w:rsidRDefault="00FE1D6A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9 Semtember</w:t>
            </w:r>
            <w:r w:rsidR="00FA6D08">
              <w:rPr>
                <w:b/>
                <w:bCs/>
              </w:rPr>
              <w:t>2024</w:t>
            </w:r>
          </w:p>
        </w:tc>
      </w:tr>
      <w:tr w:rsidR="00FA6D08" w14:paraId="4E623FF5" w14:textId="77777777" w:rsidTr="0082548C">
        <w:tc>
          <w:tcPr>
            <w:tcW w:w="9016" w:type="dxa"/>
            <w:gridSpan w:val="3"/>
          </w:tcPr>
          <w:p w14:paraId="78AE3633" w14:textId="6EAE73F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FE1D6A">
              <w:rPr>
                <w:b/>
                <w:bCs/>
              </w:rPr>
              <w:t>No. 3</w:t>
            </w:r>
            <w:r>
              <w:rPr>
                <w:b/>
                <w:bCs/>
              </w:rPr>
              <w:t>] Identifikasi Masalah:</w:t>
            </w:r>
          </w:p>
        </w:tc>
      </w:tr>
      <w:tr w:rsidR="00FA6D08" w14:paraId="0DDDA680" w14:textId="77777777" w:rsidTr="0082548C">
        <w:tc>
          <w:tcPr>
            <w:tcW w:w="9016" w:type="dxa"/>
            <w:gridSpan w:val="3"/>
          </w:tcPr>
          <w:p w14:paraId="2A3C768B" w14:textId="241B71AF" w:rsidR="00FA6D08" w:rsidRPr="00B52B6E" w:rsidRDefault="00FA6D08" w:rsidP="00B52B6E">
            <w:pPr>
              <w:rPr>
                <w:b/>
                <w:bCs/>
              </w:rPr>
            </w:pPr>
            <w:r w:rsidRPr="00B52B6E">
              <w:rPr>
                <w:b/>
                <w:bCs/>
              </w:rPr>
              <w:t>Uraikan permasalahan dan variabel</w:t>
            </w:r>
          </w:p>
          <w:p w14:paraId="23EDA8A0" w14:textId="77777777" w:rsidR="004E1385" w:rsidRPr="004E1385" w:rsidRDefault="004E1385" w:rsidP="004E1385">
            <w:pPr>
              <w:pStyle w:val="ListParagraph"/>
              <w:spacing w:after="0"/>
              <w:rPr>
                <w:color w:val="FF0000"/>
              </w:rPr>
            </w:pPr>
            <w:r w:rsidRPr="004E1385">
              <w:rPr>
                <w:color w:val="FF0000"/>
              </w:rPr>
              <w:t>public class OperatorRelasional {</w:t>
            </w:r>
            <w:r w:rsidRPr="004E1385">
              <w:rPr>
                <w:color w:val="FF0000"/>
              </w:rPr>
              <w:br/>
              <w:t>    public static void main(String[] args) {</w:t>
            </w:r>
            <w:r w:rsidRPr="004E1385">
              <w:rPr>
                <w:color w:val="FF0000"/>
              </w:rPr>
              <w:br/>
              <w:t>        int nilaiA = 12;</w:t>
            </w:r>
            <w:r w:rsidRPr="004E1385">
              <w:rPr>
                <w:color w:val="FF0000"/>
              </w:rPr>
              <w:br/>
              <w:t>        int nilaiB = 4;</w:t>
            </w:r>
            <w:r w:rsidRPr="004E1385">
              <w:rPr>
                <w:color w:val="FF0000"/>
              </w:rPr>
              <w:br/>
              <w:t>        boolean hasil;</w:t>
            </w:r>
          </w:p>
          <w:p w14:paraId="6F6AB526" w14:textId="77777777" w:rsidR="004E1385" w:rsidRPr="004E1385" w:rsidRDefault="004E1385" w:rsidP="004E1385">
            <w:pPr>
              <w:pStyle w:val="ListParagraph"/>
              <w:spacing w:after="0"/>
              <w:rPr>
                <w:color w:val="FF0000"/>
              </w:rPr>
            </w:pPr>
            <w:r w:rsidRPr="004E1385">
              <w:rPr>
                <w:color w:val="FF0000"/>
              </w:rPr>
              <w:t>        System.out.println(" A = " + nilaiA + "\n B = " + nilaiB);</w:t>
            </w:r>
            <w:r w:rsidRPr="004E1385">
              <w:rPr>
                <w:color w:val="FF0000"/>
              </w:rPr>
              <w:br/>
              <w:t>        // apakah A lebih besar dari B?</w:t>
            </w:r>
            <w:r w:rsidRPr="004E1385">
              <w:rPr>
                <w:color w:val="FF0000"/>
              </w:rPr>
              <w:br/>
              <w:t>        hasil = nilaiA &gt; nilaiB;</w:t>
            </w:r>
            <w:r w:rsidRPr="004E1385">
              <w:rPr>
                <w:color w:val="FF0000"/>
              </w:rPr>
              <w:br/>
              <w:t>        System.out.println("\n Hasil A &gt; B = "+ hasil);</w:t>
            </w:r>
          </w:p>
          <w:p w14:paraId="6BB46764" w14:textId="77777777" w:rsidR="004E1385" w:rsidRPr="004E1385" w:rsidRDefault="004E1385" w:rsidP="004E1385">
            <w:pPr>
              <w:pStyle w:val="ListParagraph"/>
              <w:spacing w:after="0"/>
              <w:rPr>
                <w:color w:val="FF0000"/>
              </w:rPr>
            </w:pPr>
            <w:r w:rsidRPr="004E1385">
              <w:rPr>
                <w:color w:val="FF0000"/>
              </w:rPr>
              <w:t>        // apakah A lebih kecil dari B?</w:t>
            </w:r>
            <w:r w:rsidRPr="004E1385">
              <w:rPr>
                <w:color w:val="FF0000"/>
              </w:rPr>
              <w:br/>
              <w:t>        hasil = nilaiA &lt; nilaiB;</w:t>
            </w:r>
            <w:r w:rsidRPr="004E1385">
              <w:rPr>
                <w:color w:val="FF0000"/>
              </w:rPr>
              <w:br/>
              <w:t>        System.out.println("\n Hasil A &lt; B = "+ hasil);</w:t>
            </w:r>
          </w:p>
          <w:p w14:paraId="02EF5973" w14:textId="77777777" w:rsidR="004E1385" w:rsidRPr="004E1385" w:rsidRDefault="004E1385" w:rsidP="004E1385">
            <w:pPr>
              <w:pStyle w:val="ListParagraph"/>
              <w:spacing w:after="0"/>
              <w:rPr>
                <w:color w:val="FF0000"/>
              </w:rPr>
            </w:pPr>
            <w:r w:rsidRPr="004E1385">
              <w:rPr>
                <w:color w:val="FF0000"/>
              </w:rPr>
              <w:lastRenderedPageBreak/>
              <w:t>        // apakah A lebih besar samadengan B?</w:t>
            </w:r>
            <w:r w:rsidRPr="004E1385">
              <w:rPr>
                <w:color w:val="FF0000"/>
              </w:rPr>
              <w:br/>
              <w:t>        hasil = nilaiA &gt;= nilaiB;</w:t>
            </w:r>
            <w:r w:rsidRPr="004E1385">
              <w:rPr>
                <w:color w:val="FF0000"/>
              </w:rPr>
              <w:br/>
              <w:t>        System.out.println("\n Hasil A &gt;= B = "+ hasil);</w:t>
            </w:r>
          </w:p>
          <w:p w14:paraId="33473678" w14:textId="77777777" w:rsidR="004E1385" w:rsidRPr="004E1385" w:rsidRDefault="004E1385" w:rsidP="004E1385">
            <w:pPr>
              <w:pStyle w:val="ListParagraph"/>
              <w:spacing w:after="0"/>
              <w:rPr>
                <w:color w:val="FF0000"/>
              </w:rPr>
            </w:pPr>
            <w:r w:rsidRPr="004E1385">
              <w:rPr>
                <w:color w:val="FF0000"/>
              </w:rPr>
              <w:t>        // apakah A lebih kecil samadengan B?</w:t>
            </w:r>
            <w:r w:rsidRPr="004E1385">
              <w:rPr>
                <w:color w:val="FF0000"/>
              </w:rPr>
              <w:br/>
              <w:t>        hasil = nilaiA &lt;= nilaiB;</w:t>
            </w:r>
            <w:r w:rsidRPr="004E1385">
              <w:rPr>
                <w:color w:val="FF0000"/>
              </w:rPr>
              <w:br/>
              <w:t>        System.out.println("\n Hasil A &lt;= B = "+ hasil);</w:t>
            </w:r>
          </w:p>
          <w:p w14:paraId="4E015B15" w14:textId="77777777" w:rsidR="004E1385" w:rsidRPr="004E1385" w:rsidRDefault="004E1385" w:rsidP="004E1385">
            <w:pPr>
              <w:pStyle w:val="ListParagraph"/>
              <w:spacing w:after="0"/>
              <w:rPr>
                <w:color w:val="FF0000"/>
              </w:rPr>
            </w:pPr>
            <w:r w:rsidRPr="004E1385">
              <w:rPr>
                <w:color w:val="FF0000"/>
              </w:rPr>
              <w:t>        // apakah nilai A sama dengan B?</w:t>
            </w:r>
            <w:r w:rsidRPr="004E1385">
              <w:rPr>
                <w:color w:val="FF0000"/>
              </w:rPr>
              <w:br/>
              <w:t>        hasil = nilaiA == nilaiB;</w:t>
            </w:r>
            <w:r w:rsidRPr="004E1385">
              <w:rPr>
                <w:color w:val="FF0000"/>
              </w:rPr>
              <w:br/>
              <w:t>        System.out.println("\n Hasil A == B = "+ hasil);</w:t>
            </w:r>
          </w:p>
          <w:p w14:paraId="25101C08" w14:textId="77777777" w:rsidR="004E1385" w:rsidRPr="004E1385" w:rsidRDefault="004E1385" w:rsidP="004E1385">
            <w:pPr>
              <w:pStyle w:val="ListParagraph"/>
              <w:spacing w:after="0"/>
              <w:rPr>
                <w:color w:val="FF0000"/>
              </w:rPr>
            </w:pPr>
            <w:r w:rsidRPr="004E1385">
              <w:rPr>
                <w:color w:val="FF0000"/>
              </w:rPr>
              <w:t>        // apakah nilai A tidak samadengan B?</w:t>
            </w:r>
            <w:r w:rsidRPr="004E1385">
              <w:rPr>
                <w:color w:val="FF0000"/>
              </w:rPr>
              <w:br/>
              <w:t>        hasil = nilaiA != nilaiB;</w:t>
            </w:r>
            <w:r w:rsidRPr="004E1385">
              <w:rPr>
                <w:color w:val="FF0000"/>
              </w:rPr>
              <w:br/>
              <w:t>        System.out.println("\n Hasil A != B = "+ hasil);</w:t>
            </w:r>
            <w:r w:rsidRPr="004E1385">
              <w:rPr>
                <w:color w:val="FF0000"/>
              </w:rPr>
              <w:br/>
              <w:t>    }</w:t>
            </w:r>
            <w:r w:rsidRPr="004E1385">
              <w:rPr>
                <w:color w:val="FF0000"/>
              </w:rPr>
              <w:br/>
              <w:t>}</w:t>
            </w:r>
          </w:p>
          <w:p w14:paraId="76102BDB" w14:textId="77777777" w:rsidR="004E1385" w:rsidRPr="004E1385" w:rsidRDefault="004E1385" w:rsidP="004E1385">
            <w:pPr>
              <w:pStyle w:val="ListParagraph"/>
              <w:spacing w:after="0"/>
              <w:rPr>
                <w:color w:val="FF0000"/>
              </w:rPr>
            </w:pPr>
            <w:r w:rsidRPr="004E1385">
              <w:rPr>
                <w:b/>
                <w:bCs/>
              </w:rPr>
              <w:t>Luaran: </w:t>
            </w:r>
            <w:r w:rsidRPr="004E1385">
              <w:br/>
            </w:r>
            <w:r w:rsidRPr="004E1385">
              <w:rPr>
                <w:color w:val="FF0000"/>
              </w:rPr>
              <w:t> A = 12</w:t>
            </w:r>
            <w:r w:rsidRPr="004E1385">
              <w:rPr>
                <w:color w:val="FF0000"/>
              </w:rPr>
              <w:br/>
              <w:t> B = 4</w:t>
            </w:r>
          </w:p>
          <w:p w14:paraId="656F5F4D" w14:textId="77777777" w:rsidR="004E1385" w:rsidRPr="004E1385" w:rsidRDefault="004E1385" w:rsidP="004E1385">
            <w:pPr>
              <w:pStyle w:val="ListParagraph"/>
              <w:spacing w:after="0"/>
              <w:rPr>
                <w:color w:val="FF0000"/>
              </w:rPr>
            </w:pPr>
            <w:r w:rsidRPr="004E1385">
              <w:rPr>
                <w:color w:val="FF0000"/>
              </w:rPr>
              <w:t> Hasil A &gt; B = true</w:t>
            </w:r>
            <w:r w:rsidRPr="004E1385">
              <w:rPr>
                <w:color w:val="FF0000"/>
              </w:rPr>
              <w:br/>
              <w:t> Hasil A &lt; B = false</w:t>
            </w:r>
            <w:r w:rsidRPr="004E1385">
              <w:rPr>
                <w:color w:val="FF0000"/>
              </w:rPr>
              <w:br/>
              <w:t> Hasil A &gt;= B = true</w:t>
            </w:r>
            <w:r w:rsidRPr="004E1385">
              <w:rPr>
                <w:color w:val="FF0000"/>
              </w:rPr>
              <w:br/>
              <w:t> Hasil A &lt;= B = false</w:t>
            </w:r>
            <w:r w:rsidRPr="004E1385">
              <w:rPr>
                <w:color w:val="FF0000"/>
              </w:rPr>
              <w:br/>
              <w:t> Hasil A == B = false</w:t>
            </w:r>
            <w:r w:rsidRPr="004E1385">
              <w:rPr>
                <w:color w:val="FF0000"/>
              </w:rPr>
              <w:br/>
              <w:t> Hasil A != B = true</w:t>
            </w:r>
          </w:p>
          <w:p w14:paraId="7CA7F8CB" w14:textId="77777777" w:rsidR="004E1385" w:rsidRPr="004E1385" w:rsidRDefault="004E1385" w:rsidP="00510EEA">
            <w:r w:rsidRPr="00510EEA">
              <w:rPr>
                <w:b/>
                <w:bCs/>
              </w:rPr>
              <w:t>Latihan 3</w:t>
            </w:r>
            <w:r w:rsidRPr="004E1385">
              <w:br/>
              <w:t>3.1.  Ubahlah nilai A = 4 dan B = 4 pada Contoh 3. Simpulkan perubahan yang terjadi! </w:t>
            </w:r>
          </w:p>
          <w:p w14:paraId="322A8B06" w14:textId="77777777" w:rsidR="004E1385" w:rsidRDefault="004E1385" w:rsidP="004E1385">
            <w:pPr>
              <w:pStyle w:val="ListParagraph"/>
              <w:spacing w:after="0" w:line="240" w:lineRule="auto"/>
            </w:pPr>
          </w:p>
          <w:p w14:paraId="03EBF333" w14:textId="77777777" w:rsidR="00FA6D08" w:rsidRDefault="00FA6D08" w:rsidP="004E1385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FA6D08" w14:paraId="117A7EBA" w14:textId="77777777" w:rsidTr="0082548C">
        <w:tc>
          <w:tcPr>
            <w:tcW w:w="9016" w:type="dxa"/>
            <w:gridSpan w:val="3"/>
          </w:tcPr>
          <w:p w14:paraId="0B492E1B" w14:textId="36E730F5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r w:rsidR="00FE1D6A">
              <w:rPr>
                <w:b/>
                <w:bCs/>
              </w:rPr>
              <w:t>No. 3</w:t>
            </w:r>
            <w:r>
              <w:rPr>
                <w:b/>
                <w:bCs/>
              </w:rPr>
              <w:t>] Analisis dan Argumentasi</w:t>
            </w:r>
          </w:p>
        </w:tc>
      </w:tr>
      <w:tr w:rsidR="00FA6D08" w14:paraId="13486ECB" w14:textId="77777777" w:rsidTr="0082548C">
        <w:tc>
          <w:tcPr>
            <w:tcW w:w="9016" w:type="dxa"/>
            <w:gridSpan w:val="3"/>
          </w:tcPr>
          <w:p w14:paraId="235C72E6" w14:textId="77777777" w:rsidR="00FA6D08" w:rsidRDefault="00FA6D08" w:rsidP="00B52B6E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b/>
                <w:bCs/>
              </w:rPr>
            </w:pPr>
            <w:r w:rsidRPr="00BF458C">
              <w:rPr>
                <w:b/>
                <w:bCs/>
              </w:rPr>
              <w:t xml:space="preserve">Uraikan rancangan solusi yang diusulkan. </w:t>
            </w:r>
          </w:p>
          <w:p w14:paraId="2EB2BD42" w14:textId="2F822E55" w:rsidR="00BF458C" w:rsidRPr="00BF458C" w:rsidRDefault="00BF458C" w:rsidP="00BF458C">
            <w:pPr>
              <w:pStyle w:val="ListParagraph"/>
              <w:spacing w:after="0" w:line="240" w:lineRule="auto"/>
            </w:pPr>
            <w:r>
              <w:t xml:space="preserve">Untuk contoh 3 ini, saya hanya menyalin pemrograman contoh 3 untuk melakukan pemrograman kali ini. Untuk kali ini, saya hanya akan mengubah nilai variabel </w:t>
            </w:r>
            <w:r>
              <w:rPr>
                <w:color w:val="70AD47" w:themeColor="accent6"/>
              </w:rPr>
              <w:t xml:space="preserve">int nilaiA </w:t>
            </w:r>
            <w:r>
              <w:rPr>
                <w:color w:val="C00000"/>
              </w:rPr>
              <w:t xml:space="preserve">= 12 </w:t>
            </w:r>
            <w:r w:rsidRPr="00BF458C">
              <w:t>menjadi</w:t>
            </w:r>
            <w:r>
              <w:rPr>
                <w:color w:val="C00000"/>
              </w:rPr>
              <w:t xml:space="preserve"> int nilaiA = 4</w:t>
            </w:r>
            <w:r>
              <w:t>. Sehingga hasilnya akan seperti ini :</w:t>
            </w:r>
          </w:p>
          <w:p w14:paraId="1A134C12" w14:textId="6F641158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b/>
                <w:bCs/>
                <w:color w:val="C00000"/>
              </w:rPr>
              <w:t>public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b/>
                <w:bCs/>
                <w:color w:val="C00000"/>
              </w:rPr>
              <w:t>class</w:t>
            </w:r>
            <w:r w:rsidRPr="00BF458C">
              <w:rPr>
                <w:color w:val="C00000"/>
              </w:rPr>
              <w:t xml:space="preserve"> OperatorRelasional {              // </w:t>
            </w:r>
            <w:r w:rsidRPr="00BF458C">
              <w:rPr>
                <w:color w:val="C00000"/>
                <w:u w:val="single"/>
              </w:rPr>
              <w:t>nama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kelas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dan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nama</w:t>
            </w:r>
            <w:r w:rsidRPr="00BF458C">
              <w:rPr>
                <w:color w:val="C00000"/>
              </w:rPr>
              <w:t xml:space="preserve"> file OperatorRelasional</w:t>
            </w:r>
          </w:p>
          <w:p w14:paraId="7159FFC4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</w:t>
            </w:r>
            <w:r w:rsidRPr="00BF458C">
              <w:rPr>
                <w:b/>
                <w:bCs/>
                <w:color w:val="C00000"/>
              </w:rPr>
              <w:t>public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b/>
                <w:bCs/>
                <w:color w:val="C00000"/>
              </w:rPr>
              <w:t>static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b/>
                <w:bCs/>
                <w:color w:val="C00000"/>
              </w:rPr>
              <w:t>void</w:t>
            </w:r>
            <w:r w:rsidRPr="00BF458C">
              <w:rPr>
                <w:color w:val="C00000"/>
              </w:rPr>
              <w:t xml:space="preserve"> main(String[] args) {   // </w:t>
            </w:r>
            <w:r w:rsidRPr="00BF458C">
              <w:rPr>
                <w:color w:val="C00000"/>
                <w:u w:val="single"/>
              </w:rPr>
              <w:t>deklarasi</w:t>
            </w:r>
            <w:r w:rsidRPr="00BF458C">
              <w:rPr>
                <w:color w:val="C00000"/>
              </w:rPr>
              <w:t xml:space="preserve"> method </w:t>
            </w:r>
            <w:r w:rsidRPr="00BF458C">
              <w:rPr>
                <w:color w:val="C00000"/>
                <w:u w:val="single"/>
              </w:rPr>
              <w:t>utama</w:t>
            </w:r>
          </w:p>
          <w:p w14:paraId="24B5E902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// </w:t>
            </w:r>
            <w:r w:rsidRPr="00BF458C">
              <w:rPr>
                <w:color w:val="C00000"/>
                <w:u w:val="single"/>
              </w:rPr>
              <w:t>Deklarasi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nilai</w:t>
            </w:r>
          </w:p>
          <w:p w14:paraId="71B8AD4B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</w:t>
            </w:r>
            <w:r w:rsidRPr="00BF458C">
              <w:rPr>
                <w:color w:val="C00000"/>
              </w:rPr>
              <w:tab/>
            </w:r>
            <w:r w:rsidRPr="00BF458C">
              <w:rPr>
                <w:b/>
                <w:bCs/>
                <w:color w:val="C00000"/>
              </w:rPr>
              <w:t>int</w:t>
            </w:r>
            <w:r w:rsidRPr="00BF458C">
              <w:rPr>
                <w:color w:val="C00000"/>
              </w:rPr>
              <w:t xml:space="preserve"> nilaiA = 4;</w:t>
            </w:r>
          </w:p>
          <w:p w14:paraId="54DCFF98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</w:t>
            </w:r>
            <w:r w:rsidRPr="00BF458C">
              <w:rPr>
                <w:b/>
                <w:bCs/>
                <w:color w:val="C00000"/>
              </w:rPr>
              <w:t>int</w:t>
            </w:r>
            <w:r w:rsidRPr="00BF458C">
              <w:rPr>
                <w:color w:val="C00000"/>
              </w:rPr>
              <w:t xml:space="preserve"> nilaiB = 4;</w:t>
            </w:r>
          </w:p>
          <w:p w14:paraId="3D46530B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</w:t>
            </w:r>
            <w:r w:rsidRPr="00BF458C">
              <w:rPr>
                <w:b/>
                <w:bCs/>
                <w:color w:val="C00000"/>
              </w:rPr>
              <w:t>boolean</w:t>
            </w:r>
            <w:r w:rsidRPr="00BF458C">
              <w:rPr>
                <w:color w:val="C00000"/>
              </w:rPr>
              <w:t xml:space="preserve"> hasil;</w:t>
            </w:r>
          </w:p>
          <w:p w14:paraId="4DECAB41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</w:p>
          <w:p w14:paraId="0B72C9CA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System.</w:t>
            </w:r>
            <w:r w:rsidRPr="00BF458C">
              <w:rPr>
                <w:b/>
                <w:bCs/>
                <w:i/>
                <w:iCs/>
                <w:color w:val="C00000"/>
              </w:rPr>
              <w:t>out</w:t>
            </w:r>
            <w:r w:rsidRPr="00BF458C">
              <w:rPr>
                <w:color w:val="C00000"/>
              </w:rPr>
              <w:t>.println(" A = " + nilaiA + "\n B = " + nilaiB);</w:t>
            </w:r>
          </w:p>
          <w:p w14:paraId="4DB3F072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// </w:t>
            </w:r>
            <w:r w:rsidRPr="00BF458C">
              <w:rPr>
                <w:color w:val="C00000"/>
                <w:u w:val="single"/>
              </w:rPr>
              <w:t>apakah</w:t>
            </w:r>
            <w:r w:rsidRPr="00BF458C">
              <w:rPr>
                <w:color w:val="C00000"/>
              </w:rPr>
              <w:t xml:space="preserve"> A </w:t>
            </w:r>
            <w:r w:rsidRPr="00BF458C">
              <w:rPr>
                <w:color w:val="C00000"/>
                <w:u w:val="single"/>
              </w:rPr>
              <w:t>lebih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besar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dari</w:t>
            </w:r>
            <w:r w:rsidRPr="00BF458C">
              <w:rPr>
                <w:color w:val="C00000"/>
              </w:rPr>
              <w:t xml:space="preserve"> B?</w:t>
            </w:r>
          </w:p>
          <w:p w14:paraId="0B1C29BF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hasil = nilaiA &gt; nilaiB;</w:t>
            </w:r>
          </w:p>
          <w:p w14:paraId="527A402E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System.</w:t>
            </w:r>
            <w:r w:rsidRPr="00BF458C">
              <w:rPr>
                <w:b/>
                <w:bCs/>
                <w:i/>
                <w:iCs/>
                <w:color w:val="C00000"/>
              </w:rPr>
              <w:t>out</w:t>
            </w:r>
            <w:r w:rsidRPr="00BF458C">
              <w:rPr>
                <w:color w:val="C00000"/>
              </w:rPr>
              <w:t>.println("\n Hasil A &gt; B = "+ hasil);</w:t>
            </w:r>
          </w:p>
          <w:p w14:paraId="36FCFC9A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</w:p>
          <w:p w14:paraId="22737C42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// </w:t>
            </w:r>
            <w:r w:rsidRPr="00BF458C">
              <w:rPr>
                <w:color w:val="C00000"/>
                <w:u w:val="single"/>
              </w:rPr>
              <w:t>apakah</w:t>
            </w:r>
            <w:r w:rsidRPr="00BF458C">
              <w:rPr>
                <w:color w:val="C00000"/>
              </w:rPr>
              <w:t xml:space="preserve"> A </w:t>
            </w:r>
            <w:r w:rsidRPr="00BF458C">
              <w:rPr>
                <w:color w:val="C00000"/>
                <w:u w:val="single"/>
              </w:rPr>
              <w:t>lebih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kecil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dari</w:t>
            </w:r>
            <w:r w:rsidRPr="00BF458C">
              <w:rPr>
                <w:color w:val="C00000"/>
              </w:rPr>
              <w:t xml:space="preserve"> B?</w:t>
            </w:r>
          </w:p>
          <w:p w14:paraId="4372C16C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hasil = nilaiA &lt; nilaiB;</w:t>
            </w:r>
          </w:p>
          <w:p w14:paraId="24733716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System.</w:t>
            </w:r>
            <w:r w:rsidRPr="00BF458C">
              <w:rPr>
                <w:b/>
                <w:bCs/>
                <w:i/>
                <w:iCs/>
                <w:color w:val="C00000"/>
              </w:rPr>
              <w:t>out</w:t>
            </w:r>
            <w:r w:rsidRPr="00BF458C">
              <w:rPr>
                <w:color w:val="C00000"/>
              </w:rPr>
              <w:t>.println("\n Hasil A &lt; B = "+ hasil);</w:t>
            </w:r>
          </w:p>
          <w:p w14:paraId="7314FB37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</w:p>
          <w:p w14:paraId="06F65DFA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lastRenderedPageBreak/>
              <w:t xml:space="preserve">        // </w:t>
            </w:r>
            <w:r w:rsidRPr="00BF458C">
              <w:rPr>
                <w:color w:val="C00000"/>
                <w:u w:val="single"/>
              </w:rPr>
              <w:t>apakah</w:t>
            </w:r>
            <w:r w:rsidRPr="00BF458C">
              <w:rPr>
                <w:color w:val="C00000"/>
              </w:rPr>
              <w:t xml:space="preserve"> A </w:t>
            </w:r>
            <w:r w:rsidRPr="00BF458C">
              <w:rPr>
                <w:color w:val="C00000"/>
                <w:u w:val="single"/>
              </w:rPr>
              <w:t>lebih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besar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samadengan</w:t>
            </w:r>
            <w:r w:rsidRPr="00BF458C">
              <w:rPr>
                <w:color w:val="C00000"/>
              </w:rPr>
              <w:t xml:space="preserve"> B?</w:t>
            </w:r>
          </w:p>
          <w:p w14:paraId="347FF000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hasil = nilaiA &gt;= nilaiB;</w:t>
            </w:r>
          </w:p>
          <w:p w14:paraId="2B2701F9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System.</w:t>
            </w:r>
            <w:r w:rsidRPr="00BF458C">
              <w:rPr>
                <w:b/>
                <w:bCs/>
                <w:i/>
                <w:iCs/>
                <w:color w:val="C00000"/>
              </w:rPr>
              <w:t>out</w:t>
            </w:r>
            <w:r w:rsidRPr="00BF458C">
              <w:rPr>
                <w:color w:val="C00000"/>
              </w:rPr>
              <w:t>.println("\n Hasil A &gt;= B = "+ hasil);</w:t>
            </w:r>
          </w:p>
          <w:p w14:paraId="12837C5C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</w:p>
          <w:p w14:paraId="59469329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// </w:t>
            </w:r>
            <w:r w:rsidRPr="00BF458C">
              <w:rPr>
                <w:color w:val="C00000"/>
                <w:u w:val="single"/>
              </w:rPr>
              <w:t>apakah</w:t>
            </w:r>
            <w:r w:rsidRPr="00BF458C">
              <w:rPr>
                <w:color w:val="C00000"/>
              </w:rPr>
              <w:t xml:space="preserve"> A </w:t>
            </w:r>
            <w:r w:rsidRPr="00BF458C">
              <w:rPr>
                <w:color w:val="C00000"/>
                <w:u w:val="single"/>
              </w:rPr>
              <w:t>lebih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kecil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samadengan</w:t>
            </w:r>
            <w:r w:rsidRPr="00BF458C">
              <w:rPr>
                <w:color w:val="C00000"/>
              </w:rPr>
              <w:t xml:space="preserve"> B?</w:t>
            </w:r>
          </w:p>
          <w:p w14:paraId="03887F83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hasil = nilaiA &lt;= nilaiB;</w:t>
            </w:r>
          </w:p>
          <w:p w14:paraId="2690827C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System.</w:t>
            </w:r>
            <w:r w:rsidRPr="00BF458C">
              <w:rPr>
                <w:b/>
                <w:bCs/>
                <w:i/>
                <w:iCs/>
                <w:color w:val="C00000"/>
              </w:rPr>
              <w:t>out</w:t>
            </w:r>
            <w:r w:rsidRPr="00BF458C">
              <w:rPr>
                <w:color w:val="C00000"/>
              </w:rPr>
              <w:t>.println("\n Hasil A &lt;= B = "+ hasil);</w:t>
            </w:r>
          </w:p>
          <w:p w14:paraId="10EA83E0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</w:p>
          <w:p w14:paraId="0FD1DE07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// </w:t>
            </w:r>
            <w:r w:rsidRPr="00BF458C">
              <w:rPr>
                <w:color w:val="C00000"/>
                <w:u w:val="single"/>
              </w:rPr>
              <w:t>apakah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nilai</w:t>
            </w:r>
            <w:r w:rsidRPr="00BF458C">
              <w:rPr>
                <w:color w:val="C00000"/>
              </w:rPr>
              <w:t xml:space="preserve"> A </w:t>
            </w:r>
            <w:r w:rsidRPr="00BF458C">
              <w:rPr>
                <w:color w:val="C00000"/>
                <w:u w:val="single"/>
              </w:rPr>
              <w:t>sama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dengan</w:t>
            </w:r>
            <w:r w:rsidRPr="00BF458C">
              <w:rPr>
                <w:color w:val="C00000"/>
              </w:rPr>
              <w:t xml:space="preserve"> B?</w:t>
            </w:r>
          </w:p>
          <w:p w14:paraId="013F681F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hasil = nilaiA == nilaiB;</w:t>
            </w:r>
          </w:p>
          <w:p w14:paraId="788A1BDD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System.</w:t>
            </w:r>
            <w:r w:rsidRPr="00BF458C">
              <w:rPr>
                <w:b/>
                <w:bCs/>
                <w:i/>
                <w:iCs/>
                <w:color w:val="C00000"/>
              </w:rPr>
              <w:t>out</w:t>
            </w:r>
            <w:r w:rsidRPr="00BF458C">
              <w:rPr>
                <w:color w:val="C00000"/>
              </w:rPr>
              <w:t>.println("\n Hasil A == B = "+ hasil);</w:t>
            </w:r>
          </w:p>
          <w:p w14:paraId="655BECBD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</w:p>
          <w:p w14:paraId="1295F2FE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// </w:t>
            </w:r>
            <w:r w:rsidRPr="00BF458C">
              <w:rPr>
                <w:color w:val="C00000"/>
                <w:u w:val="single"/>
              </w:rPr>
              <w:t>apakah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nilai</w:t>
            </w:r>
            <w:r w:rsidRPr="00BF458C">
              <w:rPr>
                <w:color w:val="C00000"/>
              </w:rPr>
              <w:t xml:space="preserve"> A </w:t>
            </w:r>
            <w:r w:rsidRPr="00BF458C">
              <w:rPr>
                <w:color w:val="C00000"/>
                <w:u w:val="single"/>
              </w:rPr>
              <w:t>tidak</w:t>
            </w:r>
            <w:r w:rsidRPr="00BF458C">
              <w:rPr>
                <w:color w:val="C00000"/>
              </w:rPr>
              <w:t xml:space="preserve"> </w:t>
            </w:r>
            <w:r w:rsidRPr="00BF458C">
              <w:rPr>
                <w:color w:val="C00000"/>
                <w:u w:val="single"/>
              </w:rPr>
              <w:t>samadengan</w:t>
            </w:r>
            <w:r w:rsidRPr="00BF458C">
              <w:rPr>
                <w:color w:val="C00000"/>
              </w:rPr>
              <w:t xml:space="preserve"> B?</w:t>
            </w:r>
          </w:p>
          <w:p w14:paraId="1D97B612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hasil = nilaiA != nilaiB;</w:t>
            </w:r>
          </w:p>
          <w:p w14:paraId="60308211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    System.</w:t>
            </w:r>
            <w:r w:rsidRPr="00BF458C">
              <w:rPr>
                <w:b/>
                <w:bCs/>
                <w:i/>
                <w:iCs/>
                <w:color w:val="C00000"/>
              </w:rPr>
              <w:t>out</w:t>
            </w:r>
            <w:r w:rsidRPr="00BF458C">
              <w:rPr>
                <w:color w:val="C00000"/>
              </w:rPr>
              <w:t>.println("\n Hasil A != B = "+ hasil);</w:t>
            </w:r>
          </w:p>
          <w:p w14:paraId="3FFAA27D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   }</w:t>
            </w:r>
          </w:p>
          <w:p w14:paraId="2B033B95" w14:textId="0D3866DC" w:rsidR="00BF458C" w:rsidRPr="00BF458C" w:rsidRDefault="00BF458C" w:rsidP="00BF458C">
            <w:pPr>
              <w:pStyle w:val="ListParagraph"/>
              <w:spacing w:after="0" w:line="240" w:lineRule="auto"/>
              <w:rPr>
                <w:color w:val="C00000"/>
              </w:rPr>
            </w:pPr>
            <w:r w:rsidRPr="00BF458C">
              <w:rPr>
                <w:color w:val="C00000"/>
                <w:lang w:val="en-ID"/>
              </w:rPr>
              <w:t>}</w:t>
            </w:r>
          </w:p>
          <w:p w14:paraId="7929546E" w14:textId="77777777" w:rsidR="00BF458C" w:rsidRDefault="00BF458C" w:rsidP="00BF458C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  <w:p w14:paraId="1410BEA2" w14:textId="6E44D675" w:rsidR="00BF458C" w:rsidRDefault="00BF458C" w:rsidP="00BF458C">
            <w:pPr>
              <w:pStyle w:val="ListParagraph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Luaran :</w:t>
            </w:r>
          </w:p>
          <w:p w14:paraId="6D89908A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>A = 4</w:t>
            </w:r>
          </w:p>
          <w:p w14:paraId="517ADE0A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B = 4</w:t>
            </w:r>
          </w:p>
          <w:p w14:paraId="71A512A7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</w:p>
          <w:p w14:paraId="64C97585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Hasil A &gt; B = false</w:t>
            </w:r>
          </w:p>
          <w:p w14:paraId="1FAE5C0A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</w:p>
          <w:p w14:paraId="7F0DB49C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Hasil A &lt; B = false</w:t>
            </w:r>
          </w:p>
          <w:p w14:paraId="4BD6C1BA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</w:p>
          <w:p w14:paraId="08D2DC8F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Hasil A &gt;= B = true</w:t>
            </w:r>
          </w:p>
          <w:p w14:paraId="1C640137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</w:p>
          <w:p w14:paraId="438F555A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Hasil A &lt;= B = true</w:t>
            </w:r>
          </w:p>
          <w:p w14:paraId="6CCA2446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</w:p>
          <w:p w14:paraId="21DE95AE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Hasil A == B = true</w:t>
            </w:r>
          </w:p>
          <w:p w14:paraId="7320FE9D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</w:p>
          <w:p w14:paraId="53D4B509" w14:textId="77777777" w:rsidR="00BF458C" w:rsidRPr="00BF458C" w:rsidRDefault="00BF458C" w:rsidP="00BF458C">
            <w:pPr>
              <w:pStyle w:val="ListParagraph"/>
              <w:rPr>
                <w:color w:val="C00000"/>
              </w:rPr>
            </w:pPr>
            <w:r w:rsidRPr="00BF458C">
              <w:rPr>
                <w:color w:val="C00000"/>
              </w:rPr>
              <w:t xml:space="preserve"> Hasil A != B = false</w:t>
            </w:r>
          </w:p>
          <w:p w14:paraId="0A462470" w14:textId="77777777" w:rsidR="00BF458C" w:rsidRDefault="00BF458C" w:rsidP="00BF458C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  <w:p w14:paraId="2CB0A66A" w14:textId="45D30886" w:rsidR="00FA6D08" w:rsidRDefault="00BF458C" w:rsidP="00B52B6E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Argumentasi</w:t>
            </w:r>
          </w:p>
          <w:p w14:paraId="7032A76D" w14:textId="3696B50F" w:rsidR="00BF458C" w:rsidRDefault="00BF458C" w:rsidP="00BF458C">
            <w:pPr>
              <w:pStyle w:val="ListParagraph"/>
              <w:spacing w:after="0" w:line="240" w:lineRule="auto"/>
            </w:pPr>
            <w:r>
              <w:t>Dari hasil tersebut, ada beberapa perbedaan untuk contoh 3 dan hasil pemrograman yang saya lakukan .</w:t>
            </w:r>
          </w:p>
          <w:p w14:paraId="54C9C263" w14:textId="59418E88" w:rsidR="00BF458C" w:rsidRDefault="00BF458C" w:rsidP="00BF458C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Hasil A &gt; B = false, ini dikarenakan nilai A dan Nilai B sama, yaitu 4</w:t>
            </w:r>
            <w:r w:rsidR="0024769C">
              <w:t>. Jadi, nilai A tidak lebih besar dari B.</w:t>
            </w:r>
          </w:p>
          <w:p w14:paraId="53B752D9" w14:textId="7D1268C5" w:rsidR="0024769C" w:rsidRDefault="0024769C" w:rsidP="00BF458C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Hasil A&lt;= B = true, ini dikarenakan posisi nilai A dan Nilai B  sama, yaitu 4.</w:t>
            </w:r>
          </w:p>
          <w:p w14:paraId="297708D5" w14:textId="35F2DD64" w:rsidR="0024769C" w:rsidRDefault="0024769C" w:rsidP="00BF458C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Hasil A == B = true, ini dikarenakan Nilai A dan B sama, yaitu 4.</w:t>
            </w:r>
          </w:p>
          <w:p w14:paraId="60E1443E" w14:textId="0389B5B5" w:rsidR="0024769C" w:rsidRPr="00BF458C" w:rsidRDefault="0024769C" w:rsidP="00BF458C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Hasil A != B = false, ini dikarenakan Nilai A dan B sama, yaitu 4.</w:t>
            </w:r>
          </w:p>
          <w:p w14:paraId="7A7BE17E" w14:textId="77777777" w:rsidR="00BF458C" w:rsidRPr="00BF458C" w:rsidRDefault="00BF458C" w:rsidP="00BF458C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  <w:p w14:paraId="0FED0794" w14:textId="77777777" w:rsidR="00FA6D08" w:rsidRDefault="00FA6D08" w:rsidP="0082548C">
            <w:pPr>
              <w:contextualSpacing/>
              <w:rPr>
                <w:b/>
                <w:bCs/>
              </w:rPr>
            </w:pPr>
          </w:p>
        </w:tc>
      </w:tr>
      <w:tr w:rsidR="00FA6D08" w14:paraId="0F375FD7" w14:textId="77777777" w:rsidTr="0082548C">
        <w:tc>
          <w:tcPr>
            <w:tcW w:w="9016" w:type="dxa"/>
            <w:gridSpan w:val="3"/>
          </w:tcPr>
          <w:p w14:paraId="5CCF13CC" w14:textId="1F6B1080" w:rsidR="00FA6D08" w:rsidRDefault="00FA6D08" w:rsidP="0082548C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r w:rsidR="00FE1D6A">
              <w:rPr>
                <w:b/>
                <w:bCs/>
              </w:rPr>
              <w:t>No. 3</w:t>
            </w:r>
            <w:r>
              <w:rPr>
                <w:b/>
                <w:bCs/>
              </w:rPr>
              <w:t>] Penyusunan Algoritma dan Kode Program</w:t>
            </w:r>
          </w:p>
        </w:tc>
      </w:tr>
      <w:tr w:rsidR="00FA6D08" w14:paraId="6EC07F2C" w14:textId="77777777" w:rsidTr="0082548C">
        <w:tc>
          <w:tcPr>
            <w:tcW w:w="9016" w:type="dxa"/>
            <w:gridSpan w:val="3"/>
          </w:tcPr>
          <w:p w14:paraId="5A646FB4" w14:textId="77777777" w:rsidR="00FA6D08" w:rsidRDefault="00FA6D08" w:rsidP="0082548C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5C9FC420" w14:textId="31EA8B28" w:rsidR="0024769C" w:rsidRDefault="0024769C" w:rsidP="0024769C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r>
              <w:t xml:space="preserve">Mulai </w:t>
            </w:r>
          </w:p>
          <w:p w14:paraId="48D2CB53" w14:textId="44FD747C" w:rsidR="0024769C" w:rsidRDefault="0024769C" w:rsidP="0024769C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r>
              <w:t>Membuat nama kelas dan nama file OperatorRelasional</w:t>
            </w:r>
          </w:p>
          <w:p w14:paraId="77E7C53C" w14:textId="0C4E9878" w:rsidR="0024769C" w:rsidRDefault="0024769C" w:rsidP="0024769C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r>
              <w:t>Deklarasi method utama</w:t>
            </w:r>
          </w:p>
          <w:p w14:paraId="1AB7D3BD" w14:textId="7A6B7AAD" w:rsidR="0024769C" w:rsidRDefault="0024769C" w:rsidP="0024769C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r>
              <w:lastRenderedPageBreak/>
              <w:t>Deklarasi nilai a dan b</w:t>
            </w:r>
          </w:p>
          <w:p w14:paraId="39DEC99D" w14:textId="26CDD7F0" w:rsidR="0024769C" w:rsidRDefault="0024769C" w:rsidP="0024769C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r>
              <w:t>Membuat kode program operator relasional</w:t>
            </w:r>
          </w:p>
          <w:p w14:paraId="11962C53" w14:textId="6D2C41F7" w:rsidR="0024769C" w:rsidRDefault="0024769C" w:rsidP="0024769C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r>
              <w:t>Menampilkan hasil luaran</w:t>
            </w:r>
          </w:p>
          <w:p w14:paraId="4B16C7BE" w14:textId="27A767BF" w:rsidR="0024769C" w:rsidRDefault="0024769C" w:rsidP="0024769C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r>
              <w:t>Selesai</w:t>
            </w:r>
          </w:p>
          <w:p w14:paraId="5A1E39DC" w14:textId="77777777" w:rsidR="00FA6D08" w:rsidRDefault="00FA6D08" w:rsidP="0082548C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549E9539" w14:textId="77777777" w:rsidR="00FA6D08" w:rsidRDefault="00FA6D08" w:rsidP="0082548C">
            <w:pPr>
              <w:pStyle w:val="ListParagraph"/>
              <w:spacing w:after="0" w:line="240" w:lineRule="auto"/>
            </w:pPr>
          </w:p>
          <w:p w14:paraId="62CF7F8D" w14:textId="40299FF0" w:rsidR="00FA6D08" w:rsidRDefault="00FA6D08" w:rsidP="00FE1D6A">
            <w:r>
              <w:rPr>
                <w:noProof/>
              </w:rPr>
              <w:drawing>
                <wp:inline distT="0" distB="0" distL="0" distR="0" wp14:anchorId="0C64A9DF" wp14:editId="54F536FD">
                  <wp:extent cx="3182638" cy="2319380"/>
                  <wp:effectExtent l="0" t="0" r="0" b="5080"/>
                  <wp:docPr id="1892413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41305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2638" cy="2319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E1385">
              <w:rPr>
                <w:noProof/>
              </w:rPr>
              <w:drawing>
                <wp:inline distT="0" distB="0" distL="0" distR="0" wp14:anchorId="17E991EE" wp14:editId="7A88A522">
                  <wp:extent cx="2228370" cy="2857198"/>
                  <wp:effectExtent l="0" t="0" r="635" b="635"/>
                  <wp:docPr id="7965835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65835" name="Picture 796583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742" cy="285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B85C79" w14:textId="0231457B" w:rsidR="00FA6D08" w:rsidRDefault="0024769C" w:rsidP="0024769C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t>Luaran yang dihasilkan telah sesuai dengan kode program yang dijalankan. Hasil dari kode pemrograman yang dibuat berhasil menampilkan hasil luaran.</w:t>
            </w:r>
          </w:p>
        </w:tc>
      </w:tr>
      <w:tr w:rsidR="00FA6D08" w14:paraId="2A8CB616" w14:textId="77777777" w:rsidTr="0082548C">
        <w:tc>
          <w:tcPr>
            <w:tcW w:w="9016" w:type="dxa"/>
            <w:gridSpan w:val="3"/>
          </w:tcPr>
          <w:p w14:paraId="69DBA66E" w14:textId="77587497" w:rsidR="00FA6D08" w:rsidRDefault="00FA6D08" w:rsidP="0082548C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r w:rsidR="00FE1D6A">
              <w:rPr>
                <w:b/>
                <w:bCs/>
              </w:rPr>
              <w:t>No. 3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FA6D08" w14:paraId="79CF4E30" w14:textId="77777777" w:rsidTr="0082548C">
        <w:tc>
          <w:tcPr>
            <w:tcW w:w="9016" w:type="dxa"/>
            <w:gridSpan w:val="3"/>
          </w:tcPr>
          <w:p w14:paraId="73322196" w14:textId="77777777" w:rsidR="00FA6D08" w:rsidRPr="0024769C" w:rsidRDefault="00FA6D08" w:rsidP="00B52B6E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b/>
                <w:bCs/>
              </w:rPr>
            </w:pPr>
            <w:r w:rsidRPr="0024769C">
              <w:rPr>
                <w:b/>
                <w:bCs/>
              </w:rPr>
              <w:t>Analisa</w:t>
            </w:r>
          </w:p>
          <w:p w14:paraId="653F6F27" w14:textId="77777777" w:rsidR="00FA6D08" w:rsidRPr="0024769C" w:rsidRDefault="00FA6D08" w:rsidP="00B52B6E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1169"/>
              <w:rPr>
                <w:b/>
                <w:bCs/>
              </w:rPr>
            </w:pPr>
            <w:r w:rsidRPr="0024769C">
              <w:rPr>
                <w:b/>
                <w:bCs/>
              </w:rPr>
              <w:t>Susunlah kesimpulan berdasarkan permasalahan, algoritma, dan kode program!</w:t>
            </w:r>
          </w:p>
          <w:p w14:paraId="29C08A0B" w14:textId="38AC08AD" w:rsidR="0024769C" w:rsidRDefault="0024769C" w:rsidP="0024769C">
            <w:pPr>
              <w:pStyle w:val="ListParagraph"/>
              <w:spacing w:after="0" w:line="240" w:lineRule="auto"/>
              <w:ind w:left="1169"/>
            </w:pPr>
            <w:r>
              <w:t>Untuk hasil pemrograman yang dilakukan, perbedaan yang didapat sebagai berikut :</w:t>
            </w:r>
          </w:p>
          <w:p w14:paraId="0BC71141" w14:textId="77777777" w:rsidR="0024769C" w:rsidRDefault="0024769C" w:rsidP="0024769C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Hasil A &gt; B = false, ini dikarenakan nilai A dan Nilai B sama, yaitu 4. Jadi, nilai A tidak lebih besar dari B.</w:t>
            </w:r>
          </w:p>
          <w:p w14:paraId="6EEDB131" w14:textId="77777777" w:rsidR="0024769C" w:rsidRDefault="0024769C" w:rsidP="0024769C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Hasil A&lt;= B = true, ini dikarenakan posisi nilai A dan Nilai B  sama, yaitu 4.</w:t>
            </w:r>
          </w:p>
          <w:p w14:paraId="2FB3A90D" w14:textId="77777777" w:rsidR="0024769C" w:rsidRDefault="0024769C" w:rsidP="0024769C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Hasil A == B = true, ini dikarenakan Nilai A dan B sama, yaitu 4.</w:t>
            </w:r>
          </w:p>
          <w:p w14:paraId="307C200E" w14:textId="1A692221" w:rsidR="0024769C" w:rsidRDefault="0024769C" w:rsidP="0024769C">
            <w:pPr>
              <w:pStyle w:val="ListParagraph"/>
              <w:spacing w:after="0" w:line="240" w:lineRule="auto"/>
              <w:ind w:left="1169"/>
            </w:pPr>
            <w:r>
              <w:t>Hasil A != B = false, ini dikarenakan Nilai A dan B sama, yaitu 4.</w:t>
            </w:r>
          </w:p>
          <w:p w14:paraId="4D980827" w14:textId="77777777" w:rsidR="00FA6D08" w:rsidRDefault="00FA6D08" w:rsidP="00B52B6E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1169"/>
              <w:rPr>
                <w:b/>
                <w:bCs/>
              </w:rPr>
            </w:pPr>
            <w:r w:rsidRPr="0024769C">
              <w:rPr>
                <w:b/>
                <w:bCs/>
              </w:rPr>
              <w:t xml:space="preserve">Apakah dasar alasan pengambilan keputusan Anda untuk kasus ini? </w:t>
            </w:r>
          </w:p>
          <w:p w14:paraId="49CA9176" w14:textId="66015D9D" w:rsidR="0024769C" w:rsidRPr="0024769C" w:rsidRDefault="0024769C" w:rsidP="0024769C">
            <w:pPr>
              <w:pStyle w:val="ListParagraph"/>
              <w:spacing w:after="0" w:line="240" w:lineRule="auto"/>
              <w:ind w:left="1169"/>
            </w:pPr>
            <w:r>
              <w:t>Dasar alasan saya yaitu adanya hasil yang berbeda setelah dilakukan pemrograman antara contoh 3 dan pemrograman saya setelah diganti Variabel Nilai A yang mengakibatkan hasil yang berbeda pula.</w:t>
            </w:r>
          </w:p>
          <w:p w14:paraId="272EABEE" w14:textId="419FFF23" w:rsidR="00FA6D08" w:rsidRDefault="00FA6D08" w:rsidP="0024769C">
            <w:pPr>
              <w:pStyle w:val="ListParagraph"/>
              <w:spacing w:after="0" w:line="240" w:lineRule="auto"/>
              <w:ind w:left="1169"/>
            </w:pPr>
          </w:p>
          <w:p w14:paraId="44869357" w14:textId="77777777" w:rsidR="00FA6D08" w:rsidRDefault="00FA6D08" w:rsidP="0082548C">
            <w:pPr>
              <w:pStyle w:val="ListParagraph"/>
              <w:spacing w:after="0" w:line="240" w:lineRule="auto"/>
            </w:pPr>
          </w:p>
        </w:tc>
      </w:tr>
      <w:tr w:rsidR="00FA6D08" w14:paraId="525AD8EA" w14:textId="77777777" w:rsidTr="0082548C">
        <w:tc>
          <w:tcPr>
            <w:tcW w:w="9016" w:type="dxa"/>
            <w:gridSpan w:val="3"/>
          </w:tcPr>
          <w:p w14:paraId="20F7829F" w14:textId="77777777" w:rsidR="00FA6D08" w:rsidRPr="00D81CA3" w:rsidRDefault="00FA6D08" w:rsidP="0082548C">
            <w:pPr>
              <w:contextualSpacing/>
            </w:pPr>
          </w:p>
        </w:tc>
      </w:tr>
    </w:tbl>
    <w:p w14:paraId="024069F8" w14:textId="77777777" w:rsidR="00FA6D08" w:rsidRDefault="00FA6D08" w:rsidP="00FA6D08">
      <w:pPr>
        <w:spacing w:after="0"/>
        <w:contextualSpacing/>
      </w:pPr>
    </w:p>
    <w:p w14:paraId="7C2E0437" w14:textId="77777777" w:rsidR="00FA6D08" w:rsidRPr="00FA6D08" w:rsidRDefault="00FA6D08" w:rsidP="00FA6D08">
      <w:pPr>
        <w:spacing w:after="0"/>
        <w:contextualSpacing/>
      </w:pPr>
    </w:p>
    <w:p w14:paraId="4716F4E1" w14:textId="7970F7C5" w:rsidR="00FA6D08" w:rsidRDefault="00FA6D08" w:rsidP="00FA6D08">
      <w:pPr>
        <w:spacing w:after="0"/>
        <w:contextualSpacing/>
      </w:pPr>
    </w:p>
    <w:p w14:paraId="0683E6ED" w14:textId="6733FAB7" w:rsidR="00FA6D08" w:rsidRDefault="00FA6D08" w:rsidP="00FA6D08">
      <w:pPr>
        <w:spacing w:after="0"/>
        <w:contextualSpacing/>
        <w:rPr>
          <w:b/>
          <w:bCs/>
        </w:rPr>
      </w:pPr>
    </w:p>
    <w:p w14:paraId="5E624E5E" w14:textId="77777777" w:rsidR="0024769C" w:rsidRDefault="0024769C" w:rsidP="00FA6D08">
      <w:pPr>
        <w:spacing w:after="0"/>
        <w:contextualSpacing/>
        <w:rPr>
          <w:b/>
          <w:bCs/>
        </w:rPr>
      </w:pPr>
    </w:p>
    <w:p w14:paraId="54ADC768" w14:textId="77777777" w:rsidR="0024769C" w:rsidRDefault="0024769C" w:rsidP="00FA6D08">
      <w:pPr>
        <w:spacing w:after="0"/>
        <w:contextualSpacing/>
        <w:rPr>
          <w:b/>
          <w:bCs/>
        </w:rPr>
      </w:pPr>
    </w:p>
    <w:p w14:paraId="724E8964" w14:textId="77777777" w:rsidR="0024769C" w:rsidRDefault="0024769C" w:rsidP="00FA6D08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A6D08" w14:paraId="721498C7" w14:textId="77777777" w:rsidTr="0082548C">
        <w:trPr>
          <w:trHeight w:val="394"/>
        </w:trPr>
        <w:tc>
          <w:tcPr>
            <w:tcW w:w="3005" w:type="dxa"/>
          </w:tcPr>
          <w:p w14:paraId="0D3EC31B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3BCF8E58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24948DE7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FA6D08" w14:paraId="18F31A6B" w14:textId="77777777" w:rsidTr="0082548C">
        <w:tc>
          <w:tcPr>
            <w:tcW w:w="3005" w:type="dxa"/>
          </w:tcPr>
          <w:p w14:paraId="1B35FD89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edy Rafian Firdaus</w:t>
            </w:r>
          </w:p>
          <w:p w14:paraId="014C3256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7</w:t>
            </w:r>
          </w:p>
        </w:tc>
        <w:tc>
          <w:tcPr>
            <w:tcW w:w="3005" w:type="dxa"/>
          </w:tcPr>
          <w:p w14:paraId="6333BE3E" w14:textId="58B9D990" w:rsidR="00FA6D08" w:rsidRDefault="004E1385" w:rsidP="0082548C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pada Java</w:t>
            </w:r>
          </w:p>
        </w:tc>
        <w:tc>
          <w:tcPr>
            <w:tcW w:w="3006" w:type="dxa"/>
          </w:tcPr>
          <w:p w14:paraId="531648C9" w14:textId="5273878C" w:rsidR="00FA6D08" w:rsidRDefault="004E1385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9 September </w:t>
            </w:r>
            <w:r w:rsidR="00FA6D08">
              <w:rPr>
                <w:b/>
                <w:bCs/>
              </w:rPr>
              <w:t>2024</w:t>
            </w:r>
          </w:p>
        </w:tc>
      </w:tr>
      <w:tr w:rsidR="00FA6D08" w14:paraId="30783303" w14:textId="77777777" w:rsidTr="0082548C">
        <w:tc>
          <w:tcPr>
            <w:tcW w:w="9016" w:type="dxa"/>
            <w:gridSpan w:val="3"/>
          </w:tcPr>
          <w:p w14:paraId="414934B7" w14:textId="76BD0DD1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4E1385">
              <w:rPr>
                <w:b/>
                <w:bCs/>
              </w:rPr>
              <w:t>No. 4</w:t>
            </w:r>
            <w:r>
              <w:rPr>
                <w:b/>
                <w:bCs/>
              </w:rPr>
              <w:t>] Identifikasi Masalah:</w:t>
            </w:r>
          </w:p>
        </w:tc>
      </w:tr>
      <w:tr w:rsidR="00FA6D08" w14:paraId="23F2DC2C" w14:textId="77777777" w:rsidTr="0082548C">
        <w:tc>
          <w:tcPr>
            <w:tcW w:w="9016" w:type="dxa"/>
            <w:gridSpan w:val="3"/>
          </w:tcPr>
          <w:p w14:paraId="0E49CE76" w14:textId="77777777" w:rsidR="00FA6D08" w:rsidRPr="00510EEA" w:rsidRDefault="00FA6D08" w:rsidP="00510EEA">
            <w:pPr>
              <w:rPr>
                <w:b/>
                <w:bCs/>
              </w:rPr>
            </w:pPr>
            <w:r w:rsidRPr="00510EEA">
              <w:rPr>
                <w:b/>
                <w:bCs/>
              </w:rPr>
              <w:lastRenderedPageBreak/>
              <w:t>Uraikan permasalahan dan variabel</w:t>
            </w:r>
          </w:p>
          <w:p w14:paraId="13283870" w14:textId="77777777" w:rsidR="004E1385" w:rsidRPr="004E1385" w:rsidRDefault="004E1385" w:rsidP="004E1385">
            <w:pPr>
              <w:pStyle w:val="ListParagraph"/>
              <w:spacing w:after="0"/>
            </w:pPr>
            <w:r w:rsidRPr="004E1385">
              <w:rPr>
                <w:color w:val="FF0000"/>
              </w:rPr>
              <w:t>public class operator {</w:t>
            </w:r>
            <w:r w:rsidRPr="004E1385">
              <w:rPr>
                <w:color w:val="FF0000"/>
              </w:rPr>
              <w:br/>
              <w:t>    public static void main(String[] args) {</w:t>
            </w:r>
            <w:r w:rsidRPr="004E1385">
              <w:rPr>
                <w:color w:val="FF0000"/>
              </w:rPr>
              <w:br/>
              <w:t>        // deklarasi nilai</w:t>
            </w:r>
            <w:r w:rsidRPr="004E1385">
              <w:rPr>
                <w:color w:val="FF0000"/>
              </w:rPr>
              <w:br/>
              <w:t>              int a = 5; </w:t>
            </w:r>
            <w:r w:rsidRPr="004E1385">
              <w:rPr>
                <w:color w:val="FF0000"/>
              </w:rPr>
              <w:br/>
              <w:t>              </w:t>
            </w:r>
            <w:r w:rsidRPr="004E1385">
              <w:rPr>
                <w:color w:val="FF0000"/>
              </w:rPr>
              <w:br/>
              <w:t>              System.out.println("a: " +a); </w:t>
            </w:r>
            <w:r w:rsidRPr="004E1385">
              <w:rPr>
                <w:color w:val="FF0000"/>
              </w:rPr>
              <w:br/>
              <w:t>              System.out.println("b: " + (a++));    </w:t>
            </w:r>
            <w:r w:rsidRPr="004E1385">
              <w:rPr>
                <w:color w:val="FF0000"/>
              </w:rPr>
              <w:br/>
              <w:t>}    }</w:t>
            </w:r>
            <w:r w:rsidRPr="004E1385">
              <w:rPr>
                <w:color w:val="FF0000"/>
              </w:rPr>
              <w:br/>
            </w:r>
            <w:r w:rsidRPr="004E1385">
              <w:rPr>
                <w:b/>
                <w:bCs/>
              </w:rPr>
              <w:t>Luaran:</w:t>
            </w:r>
            <w:r w:rsidRPr="004E1385">
              <w:br/>
            </w:r>
            <w:r w:rsidRPr="004E1385">
              <w:rPr>
                <w:color w:val="FF0000"/>
              </w:rPr>
              <w:t>a: 5</w:t>
            </w:r>
            <w:r w:rsidRPr="004E1385">
              <w:rPr>
                <w:color w:val="FF0000"/>
              </w:rPr>
              <w:br/>
              <w:t>b: 5</w:t>
            </w:r>
          </w:p>
          <w:p w14:paraId="0909CA20" w14:textId="77777777" w:rsidR="004E1385" w:rsidRPr="004E1385" w:rsidRDefault="004E1385" w:rsidP="00510EEA">
            <w:r w:rsidRPr="00510EEA">
              <w:rPr>
                <w:b/>
                <w:bCs/>
              </w:rPr>
              <w:t>Latihan 4.</w:t>
            </w:r>
            <w:r w:rsidRPr="004E1385">
              <w:br/>
              <w:t>4.1. Berikan saran operasi apa yang diperlukan (pre/post increment, pre/post decrement) agar Contoh 4 menghasilkan nilai a = 5 dan b = 6? </w:t>
            </w:r>
            <w:r w:rsidRPr="004E1385">
              <w:br/>
              <w:t>4.2. Simpulkan hasil eksperimen Anda!</w:t>
            </w:r>
          </w:p>
          <w:p w14:paraId="5FC1AC10" w14:textId="77777777" w:rsidR="00FA6D08" w:rsidRDefault="00FA6D08" w:rsidP="0082548C">
            <w:pPr>
              <w:contextualSpacing/>
              <w:rPr>
                <w:b/>
                <w:bCs/>
              </w:rPr>
            </w:pPr>
          </w:p>
        </w:tc>
      </w:tr>
      <w:tr w:rsidR="00FA6D08" w14:paraId="7BECB28A" w14:textId="77777777" w:rsidTr="0082548C">
        <w:tc>
          <w:tcPr>
            <w:tcW w:w="9016" w:type="dxa"/>
            <w:gridSpan w:val="3"/>
          </w:tcPr>
          <w:p w14:paraId="36F54F37" w14:textId="0F8C52CA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4E1385">
              <w:rPr>
                <w:b/>
                <w:bCs/>
              </w:rPr>
              <w:t>No. 4</w:t>
            </w:r>
            <w:r>
              <w:rPr>
                <w:b/>
                <w:bCs/>
              </w:rPr>
              <w:t>] Analisis dan Argumentasi</w:t>
            </w:r>
          </w:p>
        </w:tc>
      </w:tr>
      <w:tr w:rsidR="00FA6D08" w14:paraId="7E7CA25E" w14:textId="77777777" w:rsidTr="0082548C">
        <w:tc>
          <w:tcPr>
            <w:tcW w:w="9016" w:type="dxa"/>
            <w:gridSpan w:val="3"/>
          </w:tcPr>
          <w:p w14:paraId="428A55DD" w14:textId="6D1EF482" w:rsidR="00FA6D08" w:rsidRPr="0073707F" w:rsidRDefault="00FA6D08" w:rsidP="0073707F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b/>
                <w:bCs/>
              </w:rPr>
            </w:pPr>
            <w:r w:rsidRPr="0073707F">
              <w:rPr>
                <w:b/>
                <w:bCs/>
              </w:rPr>
              <w:t xml:space="preserve">Uraikan rancangan solusi yang diusulkan. </w:t>
            </w:r>
          </w:p>
          <w:p w14:paraId="4C459F98" w14:textId="0AB698AF" w:rsidR="00CC55BD" w:rsidRDefault="00CC55BD" w:rsidP="00CC55BD">
            <w:pPr>
              <w:pStyle w:val="ListParagraph"/>
              <w:spacing w:after="0" w:line="240" w:lineRule="auto"/>
            </w:pPr>
            <w:r>
              <w:t xml:space="preserve">Untuk contoh 4 ini, saya akan mencoba mendapatkan hasil luaran </w:t>
            </w:r>
            <w:r w:rsidRPr="00CC55BD">
              <w:rPr>
                <w:color w:val="FF0000"/>
              </w:rPr>
              <w:t xml:space="preserve">nilai a = 5 </w:t>
            </w:r>
            <w:r>
              <w:t xml:space="preserve">dan </w:t>
            </w:r>
            <w:r w:rsidRPr="00CC55BD">
              <w:rPr>
                <w:color w:val="FF0000"/>
              </w:rPr>
              <w:t>nilai b = 6</w:t>
            </w:r>
            <w:r>
              <w:t xml:space="preserve">. Untuk mendapatkan hasil tersebut, saya akan mengubah kode program pada bagian </w:t>
            </w:r>
            <w:r w:rsidRPr="004E1385">
              <w:rPr>
                <w:color w:val="FF0000"/>
              </w:rPr>
              <w:t>("b: " + (a++)); </w:t>
            </w:r>
            <w:r>
              <w:t xml:space="preserve">menjadi </w:t>
            </w:r>
            <w:r w:rsidRPr="004E1385">
              <w:rPr>
                <w:color w:val="FF0000"/>
              </w:rPr>
              <w:t>("b: " + (</w:t>
            </w:r>
            <w:r>
              <w:rPr>
                <w:color w:val="FF0000"/>
              </w:rPr>
              <w:t>++</w:t>
            </w:r>
            <w:r w:rsidRPr="004E1385">
              <w:rPr>
                <w:color w:val="FF0000"/>
              </w:rPr>
              <w:t>a)); </w:t>
            </w:r>
            <w:r w:rsidR="0073707F">
              <w:t>. Sehingga hasilnya akan seperti ini:</w:t>
            </w:r>
          </w:p>
          <w:p w14:paraId="353EA8DA" w14:textId="286CA836" w:rsidR="0073707F" w:rsidRPr="0073707F" w:rsidRDefault="0073707F" w:rsidP="0073707F">
            <w:pPr>
              <w:pStyle w:val="ListParagraph"/>
              <w:rPr>
                <w:color w:val="C00000"/>
              </w:rPr>
            </w:pPr>
            <w:r w:rsidRPr="0073707F">
              <w:rPr>
                <w:b/>
                <w:bCs/>
                <w:color w:val="C00000"/>
              </w:rPr>
              <w:t>p</w:t>
            </w:r>
            <w:r w:rsidRPr="0073707F">
              <w:rPr>
                <w:b/>
                <w:bCs/>
                <w:color w:val="C00000"/>
              </w:rPr>
              <w:t>ublic</w:t>
            </w:r>
            <w:r w:rsidRPr="0073707F">
              <w:rPr>
                <w:color w:val="C00000"/>
              </w:rPr>
              <w:t xml:space="preserve"> </w:t>
            </w:r>
            <w:r w:rsidRPr="0073707F">
              <w:rPr>
                <w:b/>
                <w:bCs/>
                <w:color w:val="C00000"/>
              </w:rPr>
              <w:t>class</w:t>
            </w:r>
            <w:r w:rsidRPr="0073707F">
              <w:rPr>
                <w:color w:val="C00000"/>
              </w:rPr>
              <w:t xml:space="preserve"> operator {                        </w:t>
            </w:r>
            <w:r>
              <w:rPr>
                <w:color w:val="C00000"/>
              </w:rPr>
              <w:t xml:space="preserve">           </w:t>
            </w:r>
            <w:r w:rsidRPr="0073707F">
              <w:rPr>
                <w:color w:val="C00000"/>
              </w:rPr>
              <w:t xml:space="preserve">  // </w:t>
            </w:r>
            <w:r w:rsidRPr="0073707F">
              <w:rPr>
                <w:color w:val="C00000"/>
                <w:u w:val="single"/>
              </w:rPr>
              <w:t>nama</w:t>
            </w:r>
            <w:r w:rsidRPr="0073707F">
              <w:rPr>
                <w:color w:val="C00000"/>
              </w:rPr>
              <w:t xml:space="preserve"> </w:t>
            </w:r>
            <w:r w:rsidRPr="0073707F">
              <w:rPr>
                <w:color w:val="C00000"/>
                <w:u w:val="single"/>
              </w:rPr>
              <w:t>kelas</w:t>
            </w:r>
            <w:r w:rsidRPr="0073707F">
              <w:rPr>
                <w:color w:val="C00000"/>
              </w:rPr>
              <w:t xml:space="preserve"> </w:t>
            </w:r>
            <w:r w:rsidRPr="0073707F">
              <w:rPr>
                <w:color w:val="C00000"/>
                <w:u w:val="single"/>
              </w:rPr>
              <w:t>dan</w:t>
            </w:r>
            <w:r w:rsidRPr="0073707F">
              <w:rPr>
                <w:color w:val="C00000"/>
              </w:rPr>
              <w:t xml:space="preserve"> </w:t>
            </w:r>
            <w:r w:rsidRPr="0073707F">
              <w:rPr>
                <w:color w:val="C00000"/>
                <w:u w:val="single"/>
              </w:rPr>
              <w:t>nama</w:t>
            </w:r>
            <w:r w:rsidRPr="0073707F">
              <w:rPr>
                <w:color w:val="C00000"/>
              </w:rPr>
              <w:t xml:space="preserve"> file operator</w:t>
            </w:r>
          </w:p>
          <w:p w14:paraId="3FE081CC" w14:textId="77777777" w:rsidR="0073707F" w:rsidRPr="0073707F" w:rsidRDefault="0073707F" w:rsidP="0073707F">
            <w:pPr>
              <w:pStyle w:val="ListParagraph"/>
              <w:rPr>
                <w:color w:val="C00000"/>
              </w:rPr>
            </w:pPr>
            <w:r w:rsidRPr="0073707F">
              <w:rPr>
                <w:color w:val="C00000"/>
              </w:rPr>
              <w:t xml:space="preserve">    </w:t>
            </w:r>
            <w:r w:rsidRPr="0073707F">
              <w:rPr>
                <w:b/>
                <w:bCs/>
                <w:color w:val="C00000"/>
              </w:rPr>
              <w:t>public</w:t>
            </w:r>
            <w:r w:rsidRPr="0073707F">
              <w:rPr>
                <w:color w:val="C00000"/>
              </w:rPr>
              <w:t xml:space="preserve"> </w:t>
            </w:r>
            <w:r w:rsidRPr="0073707F">
              <w:rPr>
                <w:b/>
                <w:bCs/>
                <w:color w:val="C00000"/>
              </w:rPr>
              <w:t>static</w:t>
            </w:r>
            <w:r w:rsidRPr="0073707F">
              <w:rPr>
                <w:color w:val="C00000"/>
              </w:rPr>
              <w:t xml:space="preserve"> </w:t>
            </w:r>
            <w:r w:rsidRPr="0073707F">
              <w:rPr>
                <w:b/>
                <w:bCs/>
                <w:color w:val="C00000"/>
              </w:rPr>
              <w:t>void</w:t>
            </w:r>
            <w:r w:rsidRPr="0073707F">
              <w:rPr>
                <w:color w:val="C00000"/>
              </w:rPr>
              <w:t xml:space="preserve"> main(String[] args) {     // </w:t>
            </w:r>
            <w:r w:rsidRPr="0073707F">
              <w:rPr>
                <w:color w:val="C00000"/>
                <w:u w:val="single"/>
              </w:rPr>
              <w:t>deklarasi</w:t>
            </w:r>
            <w:r w:rsidRPr="0073707F">
              <w:rPr>
                <w:color w:val="C00000"/>
              </w:rPr>
              <w:t xml:space="preserve"> method </w:t>
            </w:r>
            <w:r w:rsidRPr="0073707F">
              <w:rPr>
                <w:color w:val="C00000"/>
                <w:u w:val="single"/>
              </w:rPr>
              <w:t>utama</w:t>
            </w:r>
          </w:p>
          <w:p w14:paraId="22E03758" w14:textId="77777777" w:rsidR="0073707F" w:rsidRPr="0073707F" w:rsidRDefault="0073707F" w:rsidP="0073707F">
            <w:pPr>
              <w:pStyle w:val="ListParagraph"/>
              <w:rPr>
                <w:color w:val="C00000"/>
              </w:rPr>
            </w:pPr>
            <w:r w:rsidRPr="0073707F">
              <w:rPr>
                <w:color w:val="C00000"/>
              </w:rPr>
              <w:t xml:space="preserve">        // </w:t>
            </w:r>
            <w:r w:rsidRPr="0073707F">
              <w:rPr>
                <w:color w:val="C00000"/>
                <w:u w:val="single"/>
              </w:rPr>
              <w:t>deklarasi</w:t>
            </w:r>
            <w:r w:rsidRPr="0073707F">
              <w:rPr>
                <w:color w:val="C00000"/>
              </w:rPr>
              <w:t xml:space="preserve"> </w:t>
            </w:r>
            <w:r w:rsidRPr="0073707F">
              <w:rPr>
                <w:color w:val="C00000"/>
                <w:u w:val="single"/>
              </w:rPr>
              <w:t>nilai</w:t>
            </w:r>
          </w:p>
          <w:p w14:paraId="0EB7E258" w14:textId="77777777" w:rsidR="0073707F" w:rsidRPr="0073707F" w:rsidRDefault="0073707F" w:rsidP="0073707F">
            <w:pPr>
              <w:pStyle w:val="ListParagraph"/>
              <w:rPr>
                <w:color w:val="C00000"/>
              </w:rPr>
            </w:pPr>
            <w:r w:rsidRPr="0073707F">
              <w:rPr>
                <w:color w:val="C00000"/>
              </w:rPr>
              <w:t xml:space="preserve">              </w:t>
            </w:r>
            <w:r w:rsidRPr="0073707F">
              <w:rPr>
                <w:b/>
                <w:bCs/>
                <w:color w:val="C00000"/>
              </w:rPr>
              <w:t>int</w:t>
            </w:r>
            <w:r w:rsidRPr="0073707F">
              <w:rPr>
                <w:color w:val="C00000"/>
              </w:rPr>
              <w:t xml:space="preserve"> a = 5; </w:t>
            </w:r>
          </w:p>
          <w:p w14:paraId="3F73065C" w14:textId="77777777" w:rsidR="0073707F" w:rsidRPr="0073707F" w:rsidRDefault="0073707F" w:rsidP="0073707F">
            <w:pPr>
              <w:pStyle w:val="ListParagraph"/>
              <w:rPr>
                <w:color w:val="C00000"/>
              </w:rPr>
            </w:pPr>
            <w:r w:rsidRPr="0073707F">
              <w:rPr>
                <w:color w:val="C00000"/>
              </w:rPr>
              <w:t xml:space="preserve">        // </w:t>
            </w:r>
            <w:r w:rsidRPr="0073707F">
              <w:rPr>
                <w:color w:val="C00000"/>
                <w:u w:val="single"/>
              </w:rPr>
              <w:t>menampilkan</w:t>
            </w:r>
            <w:r w:rsidRPr="0073707F">
              <w:rPr>
                <w:color w:val="C00000"/>
              </w:rPr>
              <w:t xml:space="preserve"> </w:t>
            </w:r>
            <w:r w:rsidRPr="0073707F">
              <w:rPr>
                <w:color w:val="C00000"/>
                <w:u w:val="single"/>
              </w:rPr>
              <w:t>hasil</w:t>
            </w:r>
            <w:r w:rsidRPr="0073707F">
              <w:rPr>
                <w:color w:val="C00000"/>
              </w:rPr>
              <w:t xml:space="preserve"> </w:t>
            </w:r>
            <w:r w:rsidRPr="0073707F">
              <w:rPr>
                <w:color w:val="C00000"/>
                <w:u w:val="single"/>
              </w:rPr>
              <w:t>pre</w:t>
            </w:r>
            <w:r w:rsidRPr="0073707F">
              <w:rPr>
                <w:color w:val="C00000"/>
              </w:rPr>
              <w:t xml:space="preserve">/post increment     </w:t>
            </w:r>
          </w:p>
          <w:p w14:paraId="3AC7E0B2" w14:textId="77777777" w:rsidR="0073707F" w:rsidRPr="0073707F" w:rsidRDefault="0073707F" w:rsidP="0073707F">
            <w:pPr>
              <w:pStyle w:val="ListParagraph"/>
              <w:rPr>
                <w:color w:val="C00000"/>
              </w:rPr>
            </w:pPr>
            <w:r w:rsidRPr="0073707F">
              <w:rPr>
                <w:color w:val="C00000"/>
              </w:rPr>
              <w:t xml:space="preserve">              System.</w:t>
            </w:r>
            <w:r w:rsidRPr="0073707F">
              <w:rPr>
                <w:b/>
                <w:bCs/>
                <w:i/>
                <w:iCs/>
                <w:color w:val="C00000"/>
              </w:rPr>
              <w:t>out</w:t>
            </w:r>
            <w:r w:rsidRPr="0073707F">
              <w:rPr>
                <w:color w:val="C00000"/>
              </w:rPr>
              <w:t xml:space="preserve">.println("a: " +a); </w:t>
            </w:r>
          </w:p>
          <w:p w14:paraId="2103EE5F" w14:textId="77777777" w:rsidR="0073707F" w:rsidRPr="0073707F" w:rsidRDefault="0073707F" w:rsidP="0073707F">
            <w:pPr>
              <w:pStyle w:val="ListParagraph"/>
              <w:rPr>
                <w:color w:val="C00000"/>
              </w:rPr>
            </w:pPr>
            <w:r w:rsidRPr="0073707F">
              <w:rPr>
                <w:color w:val="C00000"/>
              </w:rPr>
              <w:t xml:space="preserve">              System.</w:t>
            </w:r>
            <w:r w:rsidRPr="0073707F">
              <w:rPr>
                <w:b/>
                <w:bCs/>
                <w:i/>
                <w:iCs/>
                <w:color w:val="C00000"/>
              </w:rPr>
              <w:t>out</w:t>
            </w:r>
            <w:r w:rsidRPr="0073707F">
              <w:rPr>
                <w:color w:val="C00000"/>
              </w:rPr>
              <w:t xml:space="preserve">.println("b: " + (++a));    </w:t>
            </w:r>
          </w:p>
          <w:p w14:paraId="5ED0D713" w14:textId="2EDC86F5" w:rsidR="0073707F" w:rsidRPr="0073707F" w:rsidRDefault="0073707F" w:rsidP="0073707F">
            <w:pPr>
              <w:pStyle w:val="ListParagraph"/>
              <w:spacing w:after="0" w:line="240" w:lineRule="auto"/>
              <w:rPr>
                <w:color w:val="C00000"/>
                <w:lang w:val="en-ID"/>
              </w:rPr>
            </w:pPr>
            <w:r w:rsidRPr="0073707F">
              <w:rPr>
                <w:color w:val="C00000"/>
                <w:lang w:val="en-ID"/>
              </w:rPr>
              <w:t>}    }</w:t>
            </w:r>
          </w:p>
          <w:p w14:paraId="126A977B" w14:textId="77777777" w:rsidR="0073707F" w:rsidRDefault="0073707F" w:rsidP="0073707F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  <w:p w14:paraId="64ABF8BE" w14:textId="07AB481E" w:rsidR="0073707F" w:rsidRDefault="0073707F" w:rsidP="0073707F">
            <w:pPr>
              <w:pStyle w:val="ListParagraph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Luaran :</w:t>
            </w:r>
          </w:p>
          <w:p w14:paraId="6129A4A2" w14:textId="77777777" w:rsidR="0073707F" w:rsidRPr="0073707F" w:rsidRDefault="0073707F" w:rsidP="0073707F">
            <w:pPr>
              <w:pStyle w:val="ListParagraph"/>
              <w:rPr>
                <w:color w:val="C00000"/>
              </w:rPr>
            </w:pPr>
            <w:r w:rsidRPr="0073707F">
              <w:rPr>
                <w:color w:val="C00000"/>
              </w:rPr>
              <w:t>a: 5</w:t>
            </w:r>
          </w:p>
          <w:p w14:paraId="313E7178" w14:textId="159DB452" w:rsidR="0073707F" w:rsidRPr="0073707F" w:rsidRDefault="0073707F" w:rsidP="0073707F">
            <w:pPr>
              <w:pStyle w:val="ListParagraph"/>
              <w:spacing w:after="0" w:line="240" w:lineRule="auto"/>
              <w:rPr>
                <w:color w:val="C00000"/>
              </w:rPr>
            </w:pPr>
            <w:r w:rsidRPr="0073707F">
              <w:rPr>
                <w:color w:val="C00000"/>
                <w:lang w:val="en-ID"/>
              </w:rPr>
              <w:t>b: 6</w:t>
            </w:r>
          </w:p>
          <w:p w14:paraId="500CD155" w14:textId="257797FF" w:rsidR="00FA6D08" w:rsidRDefault="00FA6D08" w:rsidP="00510EEA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r>
              <w:t>Analisis solusi, kaitkan dengan permasalahan.</w:t>
            </w:r>
          </w:p>
          <w:p w14:paraId="14D65A95" w14:textId="0C0A195E" w:rsidR="00A25543" w:rsidRDefault="00A25543" w:rsidP="00A25543">
            <w:pPr>
              <w:pStyle w:val="ListParagraph"/>
              <w:spacing w:after="0" w:line="240" w:lineRule="auto"/>
            </w:pPr>
            <w:r>
              <w:t xml:space="preserve">Solusi untuk permasalahan ini adalah dengan mengubah </w:t>
            </w:r>
            <w:r w:rsidRPr="00A25543">
              <w:rPr>
                <w:color w:val="C00000"/>
              </w:rPr>
              <w:t xml:space="preserve">a++ </w:t>
            </w:r>
            <w:r>
              <w:t xml:space="preserve">menjadi </w:t>
            </w:r>
            <w:r w:rsidRPr="00A25543">
              <w:rPr>
                <w:color w:val="C00000"/>
              </w:rPr>
              <w:t xml:space="preserve">++a </w:t>
            </w:r>
            <w:r>
              <w:t>pada variabel tempe.</w:t>
            </w:r>
          </w:p>
          <w:p w14:paraId="16C77FC0" w14:textId="77777777" w:rsidR="00FA6D08" w:rsidRDefault="00FA6D08" w:rsidP="0082548C">
            <w:pPr>
              <w:contextualSpacing/>
              <w:rPr>
                <w:b/>
                <w:bCs/>
              </w:rPr>
            </w:pPr>
          </w:p>
        </w:tc>
      </w:tr>
      <w:tr w:rsidR="00FA6D08" w14:paraId="28D5F373" w14:textId="77777777" w:rsidTr="0082548C">
        <w:tc>
          <w:tcPr>
            <w:tcW w:w="9016" w:type="dxa"/>
            <w:gridSpan w:val="3"/>
          </w:tcPr>
          <w:p w14:paraId="0E6DE424" w14:textId="65535628" w:rsidR="00FA6D08" w:rsidRDefault="00FA6D08" w:rsidP="0082548C">
            <w:pPr>
              <w:contextualSpacing/>
            </w:pPr>
            <w:r>
              <w:rPr>
                <w:b/>
                <w:bCs/>
              </w:rPr>
              <w:t>[</w:t>
            </w:r>
            <w:r w:rsidR="004E1385">
              <w:rPr>
                <w:b/>
                <w:bCs/>
              </w:rPr>
              <w:t>No. 4</w:t>
            </w:r>
            <w:r>
              <w:rPr>
                <w:b/>
                <w:bCs/>
              </w:rPr>
              <w:t>] Penyusunan Algoritma dan Kode Program</w:t>
            </w:r>
          </w:p>
        </w:tc>
      </w:tr>
      <w:tr w:rsidR="00FA6D08" w14:paraId="389EA1C0" w14:textId="77777777" w:rsidTr="0082548C">
        <w:tc>
          <w:tcPr>
            <w:tcW w:w="9016" w:type="dxa"/>
            <w:gridSpan w:val="3"/>
          </w:tcPr>
          <w:p w14:paraId="78784444" w14:textId="420CF5AE" w:rsidR="005A34E3" w:rsidRDefault="00FA6D08" w:rsidP="005A34E3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78D86A19" w14:textId="2C7E3A66" w:rsidR="005A34E3" w:rsidRDefault="005A34E3" w:rsidP="005A34E3">
            <w:pPr>
              <w:pStyle w:val="ListParagraph"/>
              <w:numPr>
                <w:ilvl w:val="0"/>
                <w:numId w:val="47"/>
              </w:numPr>
              <w:spacing w:after="0" w:line="240" w:lineRule="auto"/>
            </w:pPr>
            <w:r>
              <w:t>Mulai</w:t>
            </w:r>
          </w:p>
          <w:p w14:paraId="0387133A" w14:textId="5CE75935" w:rsidR="005A34E3" w:rsidRDefault="005A34E3" w:rsidP="005A34E3">
            <w:pPr>
              <w:pStyle w:val="ListParagraph"/>
              <w:numPr>
                <w:ilvl w:val="0"/>
                <w:numId w:val="47"/>
              </w:numPr>
              <w:spacing w:after="0" w:line="240" w:lineRule="auto"/>
            </w:pPr>
            <w:r>
              <w:t>Membuat nama kelas dan nama file operator</w:t>
            </w:r>
          </w:p>
          <w:p w14:paraId="2F13F3A1" w14:textId="799830F8" w:rsidR="005A34E3" w:rsidRDefault="005A34E3" w:rsidP="005A34E3">
            <w:pPr>
              <w:pStyle w:val="ListParagraph"/>
              <w:numPr>
                <w:ilvl w:val="0"/>
                <w:numId w:val="47"/>
              </w:numPr>
              <w:spacing w:after="0" w:line="240" w:lineRule="auto"/>
            </w:pPr>
            <w:r>
              <w:t>Deklarasi method utama</w:t>
            </w:r>
          </w:p>
          <w:p w14:paraId="13BFF8AC" w14:textId="65F01500" w:rsidR="005A34E3" w:rsidRDefault="005A34E3" w:rsidP="005A34E3">
            <w:pPr>
              <w:pStyle w:val="ListParagraph"/>
              <w:numPr>
                <w:ilvl w:val="0"/>
                <w:numId w:val="47"/>
              </w:numPr>
              <w:spacing w:after="0" w:line="240" w:lineRule="auto"/>
            </w:pPr>
            <w:r>
              <w:t xml:space="preserve">Deklarasi nilai integer a </w:t>
            </w:r>
          </w:p>
          <w:p w14:paraId="4FCC6533" w14:textId="77F4C116" w:rsidR="005A34E3" w:rsidRDefault="005A34E3" w:rsidP="005A34E3">
            <w:pPr>
              <w:pStyle w:val="ListParagraph"/>
              <w:numPr>
                <w:ilvl w:val="0"/>
                <w:numId w:val="47"/>
              </w:numPr>
              <w:spacing w:after="0" w:line="240" w:lineRule="auto"/>
            </w:pPr>
            <w:r>
              <w:t>Menampilkan hasil pre/post increment</w:t>
            </w:r>
          </w:p>
          <w:p w14:paraId="3D6BE3D7" w14:textId="776DB56F" w:rsidR="005A34E3" w:rsidRDefault="005A34E3" w:rsidP="005A34E3">
            <w:pPr>
              <w:pStyle w:val="ListParagraph"/>
              <w:numPr>
                <w:ilvl w:val="0"/>
                <w:numId w:val="47"/>
              </w:numPr>
              <w:spacing w:after="0" w:line="240" w:lineRule="auto"/>
            </w:pPr>
            <w:r>
              <w:t>Menampilkan hasil luaran</w:t>
            </w:r>
          </w:p>
          <w:p w14:paraId="28731247" w14:textId="743367E4" w:rsidR="005A34E3" w:rsidRDefault="005A34E3" w:rsidP="005A34E3">
            <w:pPr>
              <w:pStyle w:val="ListParagraph"/>
              <w:numPr>
                <w:ilvl w:val="0"/>
                <w:numId w:val="47"/>
              </w:numPr>
              <w:spacing w:after="0" w:line="240" w:lineRule="auto"/>
            </w:pPr>
            <w:r>
              <w:t>Selesai</w:t>
            </w:r>
          </w:p>
          <w:p w14:paraId="3AB02C4F" w14:textId="25E1B29D" w:rsidR="00FA6D08" w:rsidRDefault="00FA6D08" w:rsidP="00F63B4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13A09D08" w14:textId="77777777" w:rsidR="00FA6D08" w:rsidRDefault="00FA6D08" w:rsidP="0082548C">
            <w:pPr>
              <w:pStyle w:val="ListParagraph"/>
              <w:spacing w:after="0" w:line="240" w:lineRule="auto"/>
            </w:pPr>
          </w:p>
          <w:p w14:paraId="13B4F694" w14:textId="77777777" w:rsidR="00FA6D08" w:rsidRDefault="00FA6D08" w:rsidP="0082548C">
            <w:pPr>
              <w:pStyle w:val="ListParagraph"/>
              <w:spacing w:after="0" w:line="240" w:lineRule="auto"/>
            </w:pPr>
            <w:r>
              <w:rPr>
                <w:noProof/>
              </w:rPr>
              <w:lastRenderedPageBreak/>
              <w:drawing>
                <wp:inline distT="0" distB="0" distL="0" distR="0" wp14:anchorId="609CBFFD" wp14:editId="1DA9266D">
                  <wp:extent cx="5025358" cy="1831768"/>
                  <wp:effectExtent l="0" t="0" r="4445" b="0"/>
                  <wp:docPr id="2185296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529677" name="Picture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6951" cy="18323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ECEF21" w14:textId="7BC3691E" w:rsidR="00FA6D08" w:rsidRPr="005A34E3" w:rsidRDefault="00EE0BAA" w:rsidP="005A34E3">
            <w:pPr>
              <w:pStyle w:val="ListParagraph"/>
              <w:spacing w:after="0" w:line="240" w:lineRule="auto"/>
              <w:ind w:left="1169"/>
            </w:pPr>
            <w:r>
              <w:t>0</w:t>
            </w:r>
          </w:p>
        </w:tc>
      </w:tr>
      <w:tr w:rsidR="00FA6D08" w14:paraId="5687E710" w14:textId="77777777" w:rsidTr="0082548C">
        <w:tc>
          <w:tcPr>
            <w:tcW w:w="9016" w:type="dxa"/>
            <w:gridSpan w:val="3"/>
          </w:tcPr>
          <w:p w14:paraId="38B017A5" w14:textId="387022F4" w:rsidR="00FA6D08" w:rsidRDefault="00FA6D08" w:rsidP="0082548C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r w:rsidR="004E1385">
              <w:rPr>
                <w:b/>
                <w:bCs/>
              </w:rPr>
              <w:t>No. 4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FA6D08" w14:paraId="762386C7" w14:textId="77777777" w:rsidTr="0082548C">
        <w:tc>
          <w:tcPr>
            <w:tcW w:w="9016" w:type="dxa"/>
            <w:gridSpan w:val="3"/>
          </w:tcPr>
          <w:p w14:paraId="48AA10F9" w14:textId="77777777" w:rsidR="00FA6D08" w:rsidRPr="005A34E3" w:rsidRDefault="00FA6D08" w:rsidP="005A34E3">
            <w:pPr>
              <w:rPr>
                <w:b/>
                <w:bCs/>
              </w:rPr>
            </w:pPr>
            <w:r w:rsidRPr="005A34E3">
              <w:rPr>
                <w:b/>
                <w:bCs/>
              </w:rPr>
              <w:t>Evaluasi</w:t>
            </w:r>
          </w:p>
          <w:p w14:paraId="3F59F8CC" w14:textId="77777777" w:rsidR="00FA6D08" w:rsidRPr="005A34E3" w:rsidRDefault="00FA6D08" w:rsidP="005A34E3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 w:rsidRPr="005A34E3">
              <w:rPr>
                <w:b/>
                <w:bCs/>
              </w:rPr>
              <w:t>Apa konsekuensi dari skenario pemprograman ini?</w:t>
            </w:r>
          </w:p>
          <w:p w14:paraId="1458592D" w14:textId="4E10CA9F" w:rsidR="005A34E3" w:rsidRDefault="005A34E3" w:rsidP="005A34E3">
            <w:pPr>
              <w:pStyle w:val="ListParagraph"/>
              <w:spacing w:after="0" w:line="240" w:lineRule="auto"/>
              <w:ind w:left="1169"/>
            </w:pPr>
            <w:r>
              <w:t xml:space="preserve">Menurut saya, untuk pemorgraman ini, saya hanya mengubah satu kode program sja yang sangat berpengaruh terhadap hasil luaran yang akan muncul. Dalam kasus ini, saya mengubah a++ yang menghasilkan </w:t>
            </w:r>
            <w:r w:rsidRPr="005A34E3">
              <w:rPr>
                <w:color w:val="C00000"/>
              </w:rPr>
              <w:t xml:space="preserve">nilai a = 5 </w:t>
            </w:r>
            <w:r>
              <w:t xml:space="preserve">dan </w:t>
            </w:r>
            <w:r w:rsidRPr="005A34E3">
              <w:rPr>
                <w:color w:val="C00000"/>
              </w:rPr>
              <w:t xml:space="preserve">nilai b = 5 </w:t>
            </w:r>
            <w:r>
              <w:t xml:space="preserve">menjadi </w:t>
            </w:r>
            <w:r w:rsidRPr="005A34E3">
              <w:rPr>
                <w:color w:val="C00000"/>
              </w:rPr>
              <w:t xml:space="preserve">++a </w:t>
            </w:r>
            <w:r>
              <w:t xml:space="preserve">yang menghasilkan </w:t>
            </w:r>
            <w:r w:rsidRPr="005A34E3">
              <w:rPr>
                <w:color w:val="C00000"/>
              </w:rPr>
              <w:t>nilai a= 5 dan nilai b = 6</w:t>
            </w:r>
            <w:r>
              <w:t>.</w:t>
            </w:r>
          </w:p>
          <w:p w14:paraId="4969AD20" w14:textId="77777777" w:rsidR="00FA6D08" w:rsidRDefault="00FA6D08" w:rsidP="005A34E3">
            <w:pPr>
              <w:pStyle w:val="ListParagraph"/>
              <w:spacing w:after="0" w:line="240" w:lineRule="auto"/>
              <w:ind w:left="1169"/>
            </w:pPr>
          </w:p>
        </w:tc>
      </w:tr>
      <w:tr w:rsidR="00FA6D08" w14:paraId="4A619D3F" w14:textId="77777777" w:rsidTr="0082548C">
        <w:tc>
          <w:tcPr>
            <w:tcW w:w="9016" w:type="dxa"/>
            <w:gridSpan w:val="3"/>
          </w:tcPr>
          <w:p w14:paraId="4BF67E8C" w14:textId="77777777" w:rsidR="00FA6D08" w:rsidRPr="00D81CA3" w:rsidRDefault="00FA6D08" w:rsidP="0082548C">
            <w:pPr>
              <w:contextualSpacing/>
            </w:pPr>
          </w:p>
        </w:tc>
      </w:tr>
    </w:tbl>
    <w:p w14:paraId="1DDA524E" w14:textId="77777777" w:rsidR="00FA6D08" w:rsidRDefault="00FA6D08" w:rsidP="00FA6D08">
      <w:pPr>
        <w:spacing w:after="0"/>
        <w:contextualSpacing/>
      </w:pPr>
    </w:p>
    <w:p w14:paraId="5B943AB3" w14:textId="77777777" w:rsidR="00FA6D08" w:rsidRPr="00FA6D08" w:rsidRDefault="00FA6D08" w:rsidP="00FA6D08">
      <w:pPr>
        <w:spacing w:after="0"/>
        <w:contextualSpacing/>
      </w:pPr>
    </w:p>
    <w:p w14:paraId="0EB70E57" w14:textId="5E232D0B" w:rsidR="00FA6D08" w:rsidRDefault="00FA6D08" w:rsidP="00FA6D08">
      <w:pPr>
        <w:spacing w:after="0"/>
        <w:contextualSpacing/>
      </w:pPr>
    </w:p>
    <w:p w14:paraId="0F44127A" w14:textId="77777777" w:rsidR="00FA6D08" w:rsidRDefault="00FA6D08" w:rsidP="00FA6D08">
      <w:pPr>
        <w:spacing w:after="0"/>
        <w:contextualSpacing/>
        <w:rPr>
          <w:b/>
          <w:bCs/>
        </w:rPr>
      </w:pPr>
      <w:r>
        <w:rPr>
          <w:b/>
          <w:bCs/>
        </w:rPr>
        <w:t>Template Lembar Kerja Individu 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A6D08" w14:paraId="1C499503" w14:textId="77777777" w:rsidTr="0082548C">
        <w:trPr>
          <w:trHeight w:val="394"/>
        </w:trPr>
        <w:tc>
          <w:tcPr>
            <w:tcW w:w="3005" w:type="dxa"/>
          </w:tcPr>
          <w:p w14:paraId="41859C20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3DC34E3E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089D7978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FA6D08" w14:paraId="5FF78979" w14:textId="77777777" w:rsidTr="0082548C">
        <w:tc>
          <w:tcPr>
            <w:tcW w:w="3005" w:type="dxa"/>
          </w:tcPr>
          <w:p w14:paraId="4DE65234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edy Rafian Firdaus</w:t>
            </w:r>
          </w:p>
          <w:p w14:paraId="17EC84FC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7</w:t>
            </w:r>
          </w:p>
        </w:tc>
        <w:tc>
          <w:tcPr>
            <w:tcW w:w="3005" w:type="dxa"/>
          </w:tcPr>
          <w:p w14:paraId="67B68732" w14:textId="129E949A" w:rsidR="00FA6D08" w:rsidRDefault="004E1385" w:rsidP="0082548C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pada Java</w:t>
            </w:r>
          </w:p>
        </w:tc>
        <w:tc>
          <w:tcPr>
            <w:tcW w:w="3006" w:type="dxa"/>
          </w:tcPr>
          <w:p w14:paraId="606D6639" w14:textId="6D03A78F" w:rsidR="00FA6D08" w:rsidRDefault="00803FA1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9 September </w:t>
            </w:r>
            <w:r w:rsidR="00FA6D08">
              <w:rPr>
                <w:b/>
                <w:bCs/>
              </w:rPr>
              <w:t>2024</w:t>
            </w:r>
          </w:p>
        </w:tc>
      </w:tr>
      <w:tr w:rsidR="00FA6D08" w14:paraId="614D6B56" w14:textId="77777777" w:rsidTr="0082548C">
        <w:tc>
          <w:tcPr>
            <w:tcW w:w="9016" w:type="dxa"/>
            <w:gridSpan w:val="3"/>
          </w:tcPr>
          <w:p w14:paraId="3661CEF5" w14:textId="7352D979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4E1385">
              <w:rPr>
                <w:b/>
                <w:bCs/>
              </w:rPr>
              <w:t>No. 5</w:t>
            </w:r>
            <w:r>
              <w:rPr>
                <w:b/>
                <w:bCs/>
              </w:rPr>
              <w:t>] Identifikasi Masalah:</w:t>
            </w:r>
          </w:p>
        </w:tc>
      </w:tr>
      <w:tr w:rsidR="00FA6D08" w14:paraId="7A52ECCE" w14:textId="77777777" w:rsidTr="0082548C">
        <w:tc>
          <w:tcPr>
            <w:tcW w:w="9016" w:type="dxa"/>
            <w:gridSpan w:val="3"/>
          </w:tcPr>
          <w:p w14:paraId="721BB661" w14:textId="77777777" w:rsidR="00FA6D08" w:rsidRPr="00510EEA" w:rsidRDefault="00FA6D08" w:rsidP="00510EEA">
            <w:pPr>
              <w:rPr>
                <w:b/>
                <w:bCs/>
              </w:rPr>
            </w:pPr>
            <w:r w:rsidRPr="00510EEA">
              <w:rPr>
                <w:b/>
                <w:bCs/>
              </w:rPr>
              <w:t>Uraikan permasalahan dan variabel</w:t>
            </w:r>
          </w:p>
          <w:p w14:paraId="0D894F95" w14:textId="099151FA" w:rsidR="004E1385" w:rsidRPr="004E1385" w:rsidRDefault="004E1385" w:rsidP="004E1385">
            <w:pPr>
              <w:pStyle w:val="ListParagraph"/>
              <w:spacing w:after="0"/>
              <w:rPr>
                <w:color w:val="FF0000"/>
              </w:rPr>
            </w:pPr>
            <w:r w:rsidRPr="004E1385">
              <w:rPr>
                <w:color w:val="FF0000"/>
              </w:rPr>
              <w:t>public class OperatorLogika {</w:t>
            </w:r>
            <w:r w:rsidRPr="004E1385">
              <w:rPr>
                <w:color w:val="FF0000"/>
              </w:rPr>
              <w:br/>
              <w:t>    public static void main(String[] args) {</w:t>
            </w:r>
            <w:r w:rsidRPr="004E1385">
              <w:rPr>
                <w:color w:val="FF0000"/>
              </w:rPr>
              <w:br/>
              <w:t>        // deklarasi nilai</w:t>
            </w:r>
            <w:r w:rsidRPr="004E1385">
              <w:rPr>
                <w:color w:val="FF0000"/>
              </w:rPr>
              <w:br/>
              <w:t>        boolean a = true;</w:t>
            </w:r>
            <w:r w:rsidRPr="004E1385">
              <w:rPr>
                <w:color w:val="FF0000"/>
              </w:rPr>
              <w:br/>
              <w:t>        boolean b = false;</w:t>
            </w:r>
            <w:r w:rsidRPr="004E1385">
              <w:rPr>
                <w:color w:val="FF0000"/>
              </w:rPr>
              <w:br/>
              <w:t>        </w:t>
            </w:r>
            <w:r w:rsidRPr="004E1385">
              <w:rPr>
                <w:color w:val="FF0000"/>
              </w:rPr>
              <w:br/>
              <w:t>        System.out.println("Hasil logika (a &amp;&amp; b) : " + (a &amp;&amp; b));  //menampilkan hasil logika AND</w:t>
            </w:r>
            <w:r w:rsidRPr="004E1385">
              <w:rPr>
                <w:color w:val="FF0000"/>
              </w:rPr>
              <w:br/>
              <w:t>}    }</w:t>
            </w:r>
          </w:p>
          <w:p w14:paraId="67BEC7CA" w14:textId="77777777" w:rsidR="004E1385" w:rsidRPr="004E1385" w:rsidRDefault="004E1385" w:rsidP="004E1385">
            <w:pPr>
              <w:pStyle w:val="ListParagraph"/>
              <w:spacing w:after="0"/>
            </w:pPr>
            <w:r w:rsidRPr="004E1385">
              <w:rPr>
                <w:b/>
                <w:bCs/>
              </w:rPr>
              <w:t>Luaran:</w:t>
            </w:r>
            <w:r w:rsidRPr="004E1385">
              <w:br/>
            </w:r>
            <w:r w:rsidRPr="004E1385">
              <w:rPr>
                <w:color w:val="FF0000"/>
              </w:rPr>
              <w:t>Hasil logika (a &amp;&amp; b) : false</w:t>
            </w:r>
          </w:p>
          <w:p w14:paraId="1D038739" w14:textId="77777777" w:rsidR="004E1385" w:rsidRPr="004E1385" w:rsidRDefault="004E1385" w:rsidP="00510EEA">
            <w:r w:rsidRPr="00510EEA">
              <w:rPr>
                <w:b/>
                <w:bCs/>
              </w:rPr>
              <w:t>Latihan 5 </w:t>
            </w:r>
            <w:r w:rsidRPr="004E1385">
              <w:br/>
              <w:t>5.1.  Rekomendasikan berapa nilai a dan b apabila ingin menghasilkan luaran </w:t>
            </w:r>
            <w:r w:rsidRPr="00510EEA">
              <w:rPr>
                <w:i/>
                <w:iCs/>
              </w:rPr>
              <w:t>true </w:t>
            </w:r>
            <w:r w:rsidRPr="004E1385">
              <w:t>dengan operator &amp;&amp; dan  operator | | ?  </w:t>
            </w:r>
            <w:r w:rsidRPr="004E1385">
              <w:br/>
              <w:t>5.2.  Berikan kesimpulan dari latihan 5.1. </w:t>
            </w:r>
          </w:p>
          <w:p w14:paraId="499B870D" w14:textId="64592F1E" w:rsidR="00FA6D08" w:rsidRDefault="000C690A" w:rsidP="004E1385">
            <w:pPr>
              <w:pStyle w:val="ListParagraph"/>
              <w:spacing w:after="0" w:line="240" w:lineRule="auto"/>
            </w:pPr>
            <w:r>
              <w:t>.</w:t>
            </w:r>
          </w:p>
          <w:p w14:paraId="387269FC" w14:textId="77777777" w:rsidR="000C690A" w:rsidRDefault="000C690A" w:rsidP="004E1385">
            <w:pPr>
              <w:pStyle w:val="ListParagraph"/>
              <w:spacing w:after="0" w:line="240" w:lineRule="auto"/>
            </w:pPr>
          </w:p>
          <w:p w14:paraId="1FC46609" w14:textId="4C8B3352" w:rsidR="000C690A" w:rsidRDefault="000C690A" w:rsidP="004E1385">
            <w:pPr>
              <w:pStyle w:val="ListParagraph"/>
              <w:spacing w:after="0" w:line="240" w:lineRule="auto"/>
            </w:pPr>
            <w:r>
              <w:t>3</w:t>
            </w:r>
          </w:p>
          <w:p w14:paraId="7F06DB8D" w14:textId="77777777" w:rsidR="00A25543" w:rsidRDefault="00A25543" w:rsidP="004E1385">
            <w:pPr>
              <w:pStyle w:val="ListParagraph"/>
              <w:spacing w:after="0" w:line="240" w:lineRule="auto"/>
            </w:pPr>
          </w:p>
          <w:p w14:paraId="35B1376B" w14:textId="77777777" w:rsidR="00A25543" w:rsidRDefault="00A25543" w:rsidP="004E1385">
            <w:pPr>
              <w:pStyle w:val="ListParagraph"/>
              <w:spacing w:after="0" w:line="240" w:lineRule="auto"/>
            </w:pPr>
          </w:p>
          <w:p w14:paraId="6E98E33F" w14:textId="77777777" w:rsidR="00FA6D08" w:rsidRDefault="00FA6D08" w:rsidP="0082548C">
            <w:pPr>
              <w:contextualSpacing/>
              <w:rPr>
                <w:b/>
                <w:bCs/>
              </w:rPr>
            </w:pPr>
          </w:p>
        </w:tc>
      </w:tr>
      <w:tr w:rsidR="00FA6D08" w14:paraId="55C890DC" w14:textId="77777777" w:rsidTr="0082548C">
        <w:tc>
          <w:tcPr>
            <w:tcW w:w="9016" w:type="dxa"/>
            <w:gridSpan w:val="3"/>
          </w:tcPr>
          <w:p w14:paraId="5A53A407" w14:textId="6E1FA1D8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r w:rsidR="004E1385">
              <w:rPr>
                <w:b/>
                <w:bCs/>
              </w:rPr>
              <w:t>No. 5</w:t>
            </w:r>
            <w:r>
              <w:rPr>
                <w:b/>
                <w:bCs/>
              </w:rPr>
              <w:t>] Analisis dan Argumentasi</w:t>
            </w:r>
          </w:p>
        </w:tc>
      </w:tr>
      <w:tr w:rsidR="00FA6D08" w14:paraId="43FA0968" w14:textId="77777777" w:rsidTr="0082548C">
        <w:tc>
          <w:tcPr>
            <w:tcW w:w="9016" w:type="dxa"/>
            <w:gridSpan w:val="3"/>
          </w:tcPr>
          <w:p w14:paraId="0A6A2C7B" w14:textId="7B479C75" w:rsidR="00FA6D08" w:rsidRDefault="00FA6D08" w:rsidP="00EE0BAA">
            <w:r w:rsidRPr="00EE0BAA">
              <w:rPr>
                <w:b/>
                <w:bCs/>
              </w:rPr>
              <w:t>Uraikan rancangan solusi yang diusulkan</w:t>
            </w:r>
            <w:r>
              <w:t xml:space="preserve">. </w:t>
            </w:r>
          </w:p>
          <w:p w14:paraId="26391505" w14:textId="0C87E5E3" w:rsidR="00FA6D08" w:rsidRDefault="00A25543" w:rsidP="00A25543">
            <w:pPr>
              <w:pStyle w:val="ListParagraph"/>
              <w:spacing w:after="0" w:line="240" w:lineRule="auto"/>
            </w:pPr>
            <w:r>
              <w:t xml:space="preserve">Untuk pemrograman kali ini, saya akan mencoba untuk mengubah </w:t>
            </w:r>
            <w:r w:rsidRPr="00A25543">
              <w:rPr>
                <w:color w:val="C00000"/>
              </w:rPr>
              <w:t xml:space="preserve">nilai Boolean b = false </w:t>
            </w:r>
            <w:r>
              <w:t xml:space="preserve">menjadi </w:t>
            </w:r>
            <w:r w:rsidRPr="00A25543">
              <w:rPr>
                <w:color w:val="C00000"/>
              </w:rPr>
              <w:t>Boolean b = true</w:t>
            </w:r>
            <w:r>
              <w:t xml:space="preserve">. Lalu, saya akan membuat baris kode baru untuk kode </w:t>
            </w:r>
            <w:r w:rsidRPr="00EE0BAA">
              <w:rPr>
                <w:color w:val="C00000"/>
              </w:rPr>
              <w:t xml:space="preserve">a || b </w:t>
            </w:r>
            <w:r w:rsidR="00EE0BAA">
              <w:rPr>
                <w:color w:val="C00000"/>
              </w:rPr>
              <w:t xml:space="preserve">. </w:t>
            </w:r>
            <w:r w:rsidR="00EE0BAA">
              <w:t xml:space="preserve">Sehingga hasilnya akan seperti ini :   </w:t>
            </w:r>
          </w:p>
          <w:p w14:paraId="51E70D6A" w14:textId="77777777" w:rsidR="00EE0BAA" w:rsidRPr="00EE0BAA" w:rsidRDefault="00EE0BAA" w:rsidP="00EE0BAA">
            <w:pPr>
              <w:pStyle w:val="ListParagraph"/>
            </w:pPr>
            <w:r w:rsidRPr="00EE0BAA">
              <w:rPr>
                <w:b/>
                <w:bCs/>
              </w:rPr>
              <w:t>p</w:t>
            </w:r>
            <w:r w:rsidRPr="00EE0BAA">
              <w:t xml:space="preserve">ublic </w:t>
            </w:r>
            <w:r w:rsidRPr="00EE0BAA">
              <w:rPr>
                <w:b/>
                <w:bCs/>
              </w:rPr>
              <w:t>class</w:t>
            </w:r>
            <w:r w:rsidRPr="00EE0BAA">
              <w:t xml:space="preserve"> OperatorLogika {</w:t>
            </w:r>
          </w:p>
          <w:p w14:paraId="27FA83BC" w14:textId="77777777" w:rsidR="00EE0BAA" w:rsidRPr="00EE0BAA" w:rsidRDefault="00EE0BAA" w:rsidP="00EE0BAA">
            <w:pPr>
              <w:pStyle w:val="ListParagraph"/>
              <w:rPr>
                <w:color w:val="C00000"/>
              </w:rPr>
            </w:pPr>
            <w:r w:rsidRPr="00EE0BAA">
              <w:t xml:space="preserve">    </w:t>
            </w:r>
            <w:r w:rsidRPr="00EE0BAA">
              <w:rPr>
                <w:b/>
                <w:bCs/>
                <w:color w:val="C00000"/>
              </w:rPr>
              <w:t>public</w:t>
            </w:r>
            <w:r w:rsidRPr="00EE0BAA">
              <w:rPr>
                <w:color w:val="C00000"/>
              </w:rPr>
              <w:t xml:space="preserve"> </w:t>
            </w:r>
            <w:r w:rsidRPr="00EE0BAA">
              <w:rPr>
                <w:b/>
                <w:bCs/>
                <w:color w:val="C00000"/>
              </w:rPr>
              <w:t>static</w:t>
            </w:r>
            <w:r w:rsidRPr="00EE0BAA">
              <w:rPr>
                <w:color w:val="C00000"/>
              </w:rPr>
              <w:t xml:space="preserve"> </w:t>
            </w:r>
            <w:r w:rsidRPr="00EE0BAA">
              <w:rPr>
                <w:b/>
                <w:bCs/>
                <w:color w:val="C00000"/>
              </w:rPr>
              <w:t>void</w:t>
            </w:r>
            <w:r w:rsidRPr="00EE0BAA">
              <w:rPr>
                <w:color w:val="C00000"/>
              </w:rPr>
              <w:t xml:space="preserve"> main(String[] args) {</w:t>
            </w:r>
          </w:p>
          <w:p w14:paraId="509C902C" w14:textId="77777777" w:rsidR="00EE0BAA" w:rsidRPr="00EE0BAA" w:rsidRDefault="00EE0BAA" w:rsidP="00EE0BAA">
            <w:pPr>
              <w:pStyle w:val="ListParagraph"/>
              <w:rPr>
                <w:color w:val="C00000"/>
              </w:rPr>
            </w:pPr>
            <w:r w:rsidRPr="00EE0BAA">
              <w:rPr>
                <w:color w:val="C00000"/>
              </w:rPr>
              <w:t xml:space="preserve">        // </w:t>
            </w:r>
            <w:r w:rsidRPr="00EE0BAA">
              <w:rPr>
                <w:color w:val="C00000"/>
                <w:u w:val="single"/>
              </w:rPr>
              <w:t>deklarasi</w:t>
            </w:r>
            <w:r w:rsidRPr="00EE0BAA">
              <w:rPr>
                <w:color w:val="C00000"/>
              </w:rPr>
              <w:t xml:space="preserve"> </w:t>
            </w:r>
            <w:r w:rsidRPr="00EE0BAA">
              <w:rPr>
                <w:color w:val="C00000"/>
                <w:u w:val="single"/>
              </w:rPr>
              <w:t>nilai</w:t>
            </w:r>
          </w:p>
          <w:p w14:paraId="2153CFC3" w14:textId="77777777" w:rsidR="00EE0BAA" w:rsidRPr="00EE0BAA" w:rsidRDefault="00EE0BAA" w:rsidP="00EE0BAA">
            <w:pPr>
              <w:pStyle w:val="ListParagraph"/>
              <w:rPr>
                <w:color w:val="C00000"/>
              </w:rPr>
            </w:pPr>
            <w:r w:rsidRPr="00EE0BAA">
              <w:rPr>
                <w:color w:val="C00000"/>
              </w:rPr>
              <w:t xml:space="preserve">        </w:t>
            </w:r>
            <w:r w:rsidRPr="00EE0BAA">
              <w:rPr>
                <w:b/>
                <w:bCs/>
                <w:color w:val="C00000"/>
              </w:rPr>
              <w:t>boolean</w:t>
            </w:r>
            <w:r w:rsidRPr="00EE0BAA">
              <w:rPr>
                <w:color w:val="C00000"/>
              </w:rPr>
              <w:t xml:space="preserve"> a = </w:t>
            </w:r>
            <w:r w:rsidRPr="00EE0BAA">
              <w:rPr>
                <w:b/>
                <w:bCs/>
                <w:color w:val="C00000"/>
              </w:rPr>
              <w:t>true</w:t>
            </w:r>
            <w:r w:rsidRPr="00EE0BAA">
              <w:rPr>
                <w:color w:val="C00000"/>
              </w:rPr>
              <w:t>;</w:t>
            </w:r>
          </w:p>
          <w:p w14:paraId="27563545" w14:textId="77777777" w:rsidR="00EE0BAA" w:rsidRPr="00EE0BAA" w:rsidRDefault="00EE0BAA" w:rsidP="00EE0BAA">
            <w:pPr>
              <w:pStyle w:val="ListParagraph"/>
              <w:rPr>
                <w:color w:val="C00000"/>
              </w:rPr>
            </w:pPr>
            <w:r w:rsidRPr="00EE0BAA">
              <w:rPr>
                <w:color w:val="C00000"/>
              </w:rPr>
              <w:t xml:space="preserve">        </w:t>
            </w:r>
            <w:r w:rsidRPr="00EE0BAA">
              <w:rPr>
                <w:b/>
                <w:bCs/>
                <w:color w:val="C00000"/>
              </w:rPr>
              <w:t>boolean</w:t>
            </w:r>
            <w:r w:rsidRPr="00EE0BAA">
              <w:rPr>
                <w:color w:val="C00000"/>
              </w:rPr>
              <w:t xml:space="preserve"> b = </w:t>
            </w:r>
            <w:r w:rsidRPr="00EE0BAA">
              <w:rPr>
                <w:b/>
                <w:bCs/>
                <w:color w:val="C00000"/>
              </w:rPr>
              <w:t>true</w:t>
            </w:r>
            <w:r w:rsidRPr="00EE0BAA">
              <w:rPr>
                <w:color w:val="C00000"/>
              </w:rPr>
              <w:t>;</w:t>
            </w:r>
          </w:p>
          <w:p w14:paraId="31467235" w14:textId="77777777" w:rsidR="00EE0BAA" w:rsidRPr="00EE0BAA" w:rsidRDefault="00EE0BAA" w:rsidP="00EE0BAA">
            <w:pPr>
              <w:pStyle w:val="ListParagraph"/>
              <w:rPr>
                <w:color w:val="C00000"/>
              </w:rPr>
            </w:pPr>
            <w:r w:rsidRPr="00EE0BAA">
              <w:rPr>
                <w:color w:val="C00000"/>
              </w:rPr>
              <w:t xml:space="preserve">        </w:t>
            </w:r>
          </w:p>
          <w:p w14:paraId="7698226F" w14:textId="77777777" w:rsidR="00EE0BAA" w:rsidRPr="00EE0BAA" w:rsidRDefault="00EE0BAA" w:rsidP="00EE0BAA">
            <w:pPr>
              <w:pStyle w:val="ListParagraph"/>
              <w:rPr>
                <w:color w:val="C00000"/>
              </w:rPr>
            </w:pPr>
            <w:r w:rsidRPr="00EE0BAA">
              <w:rPr>
                <w:color w:val="C00000"/>
              </w:rPr>
              <w:t xml:space="preserve">        System.</w:t>
            </w:r>
            <w:r w:rsidRPr="00EE0BAA">
              <w:rPr>
                <w:b/>
                <w:bCs/>
                <w:i/>
                <w:iCs/>
                <w:color w:val="C00000"/>
              </w:rPr>
              <w:t>out</w:t>
            </w:r>
            <w:r w:rsidRPr="00EE0BAA">
              <w:rPr>
                <w:color w:val="C00000"/>
              </w:rPr>
              <w:t>.println("Hasil logika (a &amp;&amp; b) : " + (a &amp;&amp; b));  //</w:t>
            </w:r>
            <w:r w:rsidRPr="00EE0BAA">
              <w:rPr>
                <w:color w:val="C00000"/>
                <w:u w:val="single"/>
              </w:rPr>
              <w:t>menampilkan</w:t>
            </w:r>
            <w:r w:rsidRPr="00EE0BAA">
              <w:rPr>
                <w:color w:val="C00000"/>
              </w:rPr>
              <w:t xml:space="preserve"> </w:t>
            </w:r>
            <w:r w:rsidRPr="00EE0BAA">
              <w:rPr>
                <w:color w:val="C00000"/>
                <w:u w:val="single"/>
              </w:rPr>
              <w:t>hasil</w:t>
            </w:r>
            <w:r w:rsidRPr="00EE0BAA">
              <w:rPr>
                <w:color w:val="C00000"/>
              </w:rPr>
              <w:t xml:space="preserve"> </w:t>
            </w:r>
            <w:r w:rsidRPr="00EE0BAA">
              <w:rPr>
                <w:color w:val="C00000"/>
                <w:u w:val="single"/>
              </w:rPr>
              <w:t>logika</w:t>
            </w:r>
            <w:r w:rsidRPr="00EE0BAA">
              <w:rPr>
                <w:color w:val="C00000"/>
              </w:rPr>
              <w:t xml:space="preserve"> AND</w:t>
            </w:r>
          </w:p>
          <w:p w14:paraId="456DEB98" w14:textId="77777777" w:rsidR="00EE0BAA" w:rsidRPr="00EE0BAA" w:rsidRDefault="00EE0BAA" w:rsidP="00EE0BAA">
            <w:pPr>
              <w:pStyle w:val="ListParagraph"/>
              <w:rPr>
                <w:color w:val="C00000"/>
              </w:rPr>
            </w:pPr>
            <w:r w:rsidRPr="00EE0BAA">
              <w:rPr>
                <w:color w:val="C00000"/>
              </w:rPr>
              <w:t xml:space="preserve">        </w:t>
            </w:r>
          </w:p>
          <w:p w14:paraId="24F3F605" w14:textId="77777777" w:rsidR="00EE0BAA" w:rsidRPr="00EE0BAA" w:rsidRDefault="00EE0BAA" w:rsidP="00EE0BAA">
            <w:pPr>
              <w:pStyle w:val="ListParagraph"/>
              <w:rPr>
                <w:color w:val="C00000"/>
              </w:rPr>
            </w:pPr>
            <w:r w:rsidRPr="00EE0BAA">
              <w:rPr>
                <w:color w:val="C00000"/>
              </w:rPr>
              <w:t xml:space="preserve">        System.</w:t>
            </w:r>
            <w:r w:rsidRPr="00EE0BAA">
              <w:rPr>
                <w:b/>
                <w:bCs/>
                <w:i/>
                <w:iCs/>
                <w:color w:val="C00000"/>
              </w:rPr>
              <w:t>out</w:t>
            </w:r>
            <w:r w:rsidRPr="00EE0BAA">
              <w:rPr>
                <w:color w:val="C00000"/>
              </w:rPr>
              <w:t>.println("Hasil logika (a || b) : " + (a || b));  //</w:t>
            </w:r>
            <w:r w:rsidRPr="00EE0BAA">
              <w:rPr>
                <w:color w:val="C00000"/>
                <w:u w:val="single"/>
              </w:rPr>
              <w:t>menampilkan</w:t>
            </w:r>
            <w:r w:rsidRPr="00EE0BAA">
              <w:rPr>
                <w:color w:val="C00000"/>
              </w:rPr>
              <w:t xml:space="preserve"> </w:t>
            </w:r>
            <w:r w:rsidRPr="00EE0BAA">
              <w:rPr>
                <w:color w:val="C00000"/>
                <w:u w:val="single"/>
              </w:rPr>
              <w:t>hasil</w:t>
            </w:r>
            <w:r w:rsidRPr="00EE0BAA">
              <w:rPr>
                <w:color w:val="C00000"/>
              </w:rPr>
              <w:t xml:space="preserve"> </w:t>
            </w:r>
            <w:r w:rsidRPr="00EE0BAA">
              <w:rPr>
                <w:color w:val="C00000"/>
                <w:u w:val="single"/>
              </w:rPr>
              <w:t>logika</w:t>
            </w:r>
            <w:r w:rsidRPr="00EE0BAA">
              <w:rPr>
                <w:color w:val="C00000"/>
              </w:rPr>
              <w:t xml:space="preserve"> OR</w:t>
            </w:r>
          </w:p>
          <w:p w14:paraId="3E31E273" w14:textId="77777777" w:rsidR="00EE0BAA" w:rsidRPr="00EE0BAA" w:rsidRDefault="00EE0BAA" w:rsidP="00EE0BAA">
            <w:pPr>
              <w:pStyle w:val="ListParagraph"/>
              <w:rPr>
                <w:color w:val="C00000"/>
              </w:rPr>
            </w:pPr>
          </w:p>
          <w:p w14:paraId="6F090360" w14:textId="1AC93E4E" w:rsidR="00EE0BAA" w:rsidRDefault="00EE0BAA" w:rsidP="00EE0BAA">
            <w:pPr>
              <w:pStyle w:val="ListParagraph"/>
              <w:spacing w:after="0" w:line="240" w:lineRule="auto"/>
              <w:rPr>
                <w:color w:val="C00000"/>
                <w:lang w:val="en-ID"/>
              </w:rPr>
            </w:pPr>
            <w:r w:rsidRPr="00EE0BAA">
              <w:rPr>
                <w:color w:val="C00000"/>
                <w:lang w:val="en-ID"/>
              </w:rPr>
              <w:t>}    }</w:t>
            </w:r>
          </w:p>
          <w:p w14:paraId="0E7FE0A3" w14:textId="671C2199" w:rsidR="00EE0BAA" w:rsidRDefault="00EE0BAA" w:rsidP="00EE0BAA">
            <w:pPr>
              <w:pStyle w:val="ListParagraph"/>
              <w:spacing w:after="0" w:line="240" w:lineRule="auto"/>
              <w:rPr>
                <w:color w:val="C00000"/>
              </w:rPr>
            </w:pPr>
          </w:p>
          <w:p w14:paraId="682ADFA3" w14:textId="77777777" w:rsidR="00EE0BAA" w:rsidRPr="00EE0BAA" w:rsidRDefault="00EE0BAA" w:rsidP="00EE0BAA">
            <w:pPr>
              <w:pStyle w:val="ListParagraph"/>
              <w:rPr>
                <w:color w:val="C00000"/>
              </w:rPr>
            </w:pPr>
            <w:r>
              <w:rPr>
                <w:b/>
                <w:bCs/>
              </w:rPr>
              <w:t>Luaran :</w:t>
            </w:r>
            <w:r>
              <w:rPr>
                <w:b/>
                <w:bCs/>
              </w:rPr>
              <w:br/>
            </w:r>
            <w:r w:rsidRPr="00EE0BAA">
              <w:rPr>
                <w:color w:val="C00000"/>
              </w:rPr>
              <w:t>Hasil logika (a &amp;&amp; b) : true</w:t>
            </w:r>
          </w:p>
          <w:p w14:paraId="216C3A23" w14:textId="4FD24E40" w:rsidR="00EE0BAA" w:rsidRPr="00EE0BAA" w:rsidRDefault="00EE0BAA" w:rsidP="00EE0BAA">
            <w:pPr>
              <w:pStyle w:val="ListParagraph"/>
              <w:spacing w:after="0" w:line="240" w:lineRule="auto"/>
              <w:rPr>
                <w:color w:val="C00000"/>
              </w:rPr>
            </w:pPr>
            <w:r w:rsidRPr="00EE0BAA">
              <w:rPr>
                <w:color w:val="C00000"/>
                <w:lang w:val="en-ID"/>
              </w:rPr>
              <w:t>Hasil logika (a || b) : true</w:t>
            </w:r>
          </w:p>
          <w:p w14:paraId="76E82C57" w14:textId="77777777" w:rsidR="00FA6D08" w:rsidRDefault="00FA6D08" w:rsidP="0082548C">
            <w:pPr>
              <w:contextualSpacing/>
              <w:rPr>
                <w:b/>
                <w:bCs/>
              </w:rPr>
            </w:pPr>
          </w:p>
        </w:tc>
      </w:tr>
      <w:tr w:rsidR="00FA6D08" w14:paraId="5914AA06" w14:textId="77777777" w:rsidTr="0082548C">
        <w:tc>
          <w:tcPr>
            <w:tcW w:w="9016" w:type="dxa"/>
            <w:gridSpan w:val="3"/>
          </w:tcPr>
          <w:p w14:paraId="6A47A1BC" w14:textId="320CDE7C" w:rsidR="00FA6D08" w:rsidRDefault="00FA6D08" w:rsidP="0082548C">
            <w:pPr>
              <w:contextualSpacing/>
            </w:pPr>
            <w:r>
              <w:rPr>
                <w:b/>
                <w:bCs/>
              </w:rPr>
              <w:t>[</w:t>
            </w:r>
            <w:r w:rsidR="004E1385">
              <w:rPr>
                <w:b/>
                <w:bCs/>
              </w:rPr>
              <w:t xml:space="preserve"> No. 5</w:t>
            </w:r>
            <w:r>
              <w:rPr>
                <w:b/>
                <w:bCs/>
              </w:rPr>
              <w:t>] Penyusunan Algoritma dan Kode Program</w:t>
            </w:r>
          </w:p>
        </w:tc>
      </w:tr>
      <w:tr w:rsidR="00FA6D08" w14:paraId="762D3CC9" w14:textId="77777777" w:rsidTr="0082548C">
        <w:tc>
          <w:tcPr>
            <w:tcW w:w="9016" w:type="dxa"/>
            <w:gridSpan w:val="3"/>
          </w:tcPr>
          <w:p w14:paraId="08CB8445" w14:textId="085A1D78" w:rsidR="00FA6D08" w:rsidRDefault="00FA6D08" w:rsidP="00EE0BAA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7DF57823" w14:textId="7E12FC8D" w:rsidR="00EE0BAA" w:rsidRDefault="00EE0BAA" w:rsidP="00EE0BAA">
            <w:pPr>
              <w:pStyle w:val="ListParagraph"/>
              <w:numPr>
                <w:ilvl w:val="0"/>
                <w:numId w:val="50"/>
              </w:numPr>
              <w:spacing w:after="0" w:line="240" w:lineRule="auto"/>
            </w:pPr>
            <w:r>
              <w:t>Mulai</w:t>
            </w:r>
          </w:p>
          <w:p w14:paraId="0A773647" w14:textId="3C799365" w:rsidR="00EE0BAA" w:rsidRDefault="00EE0BAA" w:rsidP="00EE0BAA">
            <w:pPr>
              <w:pStyle w:val="ListParagraph"/>
              <w:numPr>
                <w:ilvl w:val="0"/>
                <w:numId w:val="50"/>
              </w:numPr>
              <w:spacing w:after="0" w:line="240" w:lineRule="auto"/>
            </w:pPr>
            <w:r>
              <w:t>Membuat nama kelas dan nama fiele Operator Logika</w:t>
            </w:r>
          </w:p>
          <w:p w14:paraId="0367A456" w14:textId="55AB3D34" w:rsidR="00EE0BAA" w:rsidRDefault="00EE0BAA" w:rsidP="00EE0BAA">
            <w:pPr>
              <w:pStyle w:val="ListParagraph"/>
              <w:numPr>
                <w:ilvl w:val="0"/>
                <w:numId w:val="50"/>
              </w:numPr>
              <w:spacing w:after="0" w:line="240" w:lineRule="auto"/>
            </w:pPr>
            <w:r>
              <w:t>Deklarasi method utama</w:t>
            </w:r>
          </w:p>
          <w:p w14:paraId="361FFDBA" w14:textId="78FAA24F" w:rsidR="00EE0BAA" w:rsidRDefault="00EE0BAA" w:rsidP="00EE0BAA">
            <w:pPr>
              <w:pStyle w:val="ListParagraph"/>
              <w:numPr>
                <w:ilvl w:val="0"/>
                <w:numId w:val="50"/>
              </w:numPr>
              <w:spacing w:after="0" w:line="240" w:lineRule="auto"/>
            </w:pPr>
            <w:r>
              <w:t>Deklarasi nilai Boolean a dan b</w:t>
            </w:r>
          </w:p>
          <w:p w14:paraId="05E3D089" w14:textId="50D75D3E" w:rsidR="00EE0BAA" w:rsidRDefault="00EE0BAA" w:rsidP="00EE0BAA">
            <w:pPr>
              <w:pStyle w:val="ListParagraph"/>
              <w:numPr>
                <w:ilvl w:val="0"/>
                <w:numId w:val="50"/>
              </w:numPr>
              <w:spacing w:after="0" w:line="240" w:lineRule="auto"/>
            </w:pPr>
            <w:r>
              <w:t>Menampilkan hasil luaran</w:t>
            </w:r>
          </w:p>
          <w:p w14:paraId="1641E5D7" w14:textId="569171E7" w:rsidR="00EE0BAA" w:rsidRDefault="00EE0BAA" w:rsidP="00EE0BAA">
            <w:pPr>
              <w:pStyle w:val="ListParagraph"/>
              <w:numPr>
                <w:ilvl w:val="0"/>
                <w:numId w:val="50"/>
              </w:numPr>
              <w:spacing w:after="0" w:line="240" w:lineRule="auto"/>
            </w:pPr>
            <w:r>
              <w:t>Selesai</w:t>
            </w:r>
          </w:p>
          <w:p w14:paraId="029E079D" w14:textId="77777777" w:rsidR="00FA6D08" w:rsidRDefault="00FA6D08" w:rsidP="00EE0BAA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0396BC86" w14:textId="77777777" w:rsidR="00FA6D08" w:rsidRDefault="00FA6D08" w:rsidP="0082548C">
            <w:pPr>
              <w:pStyle w:val="ListParagraph"/>
              <w:spacing w:after="0" w:line="240" w:lineRule="auto"/>
            </w:pPr>
          </w:p>
          <w:p w14:paraId="71C0D6E9" w14:textId="77777777" w:rsidR="00FA6D08" w:rsidRDefault="00FA6D08" w:rsidP="00EE0BAA">
            <w:pPr>
              <w:pStyle w:val="ListParagraph"/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4FD2C592" wp14:editId="25DCAB6C">
                  <wp:extent cx="5082989" cy="1969658"/>
                  <wp:effectExtent l="0" t="0" r="3810" b="0"/>
                  <wp:docPr id="3618157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1815743" name="Picture 1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4435" cy="1970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D7E305" w14:textId="0E018EDA" w:rsidR="00EE0BAA" w:rsidRPr="00EE0BAA" w:rsidRDefault="00EE0BAA" w:rsidP="00EE0BAA">
            <w:pPr>
              <w:pStyle w:val="ListParagraph"/>
              <w:spacing w:after="0" w:line="240" w:lineRule="auto"/>
            </w:pPr>
            <w:r>
              <w:t>Luaran yang dihasilkan sudah sesuai dengan kode program yang dilakukan. Yang dimana luaran yang dihasilkan telah sesuai dengan aturan kode pemrograman yang berlaku.</w:t>
            </w:r>
          </w:p>
        </w:tc>
      </w:tr>
      <w:tr w:rsidR="00FA6D08" w14:paraId="51DC4A74" w14:textId="77777777" w:rsidTr="0082548C">
        <w:tc>
          <w:tcPr>
            <w:tcW w:w="9016" w:type="dxa"/>
            <w:gridSpan w:val="3"/>
          </w:tcPr>
          <w:p w14:paraId="4081E288" w14:textId="61D92726" w:rsidR="00FA6D08" w:rsidRDefault="00FA6D08" w:rsidP="0082548C">
            <w:pPr>
              <w:contextualSpacing/>
            </w:pPr>
            <w:r w:rsidRPr="00C04942">
              <w:rPr>
                <w:b/>
                <w:bCs/>
              </w:rPr>
              <w:t>[</w:t>
            </w:r>
            <w:r w:rsidR="004E1385">
              <w:rPr>
                <w:b/>
                <w:bCs/>
              </w:rPr>
              <w:t>No. 5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FA6D08" w14:paraId="79269F04" w14:textId="77777777" w:rsidTr="0082548C">
        <w:tc>
          <w:tcPr>
            <w:tcW w:w="9016" w:type="dxa"/>
            <w:gridSpan w:val="3"/>
          </w:tcPr>
          <w:p w14:paraId="10691B00" w14:textId="77777777" w:rsidR="00FA6D08" w:rsidRDefault="00FA6D08" w:rsidP="00EE0BAA">
            <w:pPr>
              <w:pStyle w:val="ListParagraph"/>
              <w:spacing w:after="0" w:line="240" w:lineRule="auto"/>
            </w:pPr>
            <w:r>
              <w:t>Evaluasi</w:t>
            </w:r>
          </w:p>
          <w:p w14:paraId="239177AE" w14:textId="77777777" w:rsidR="00FA6D08" w:rsidRDefault="00FA6D08" w:rsidP="000C690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</w:t>
            </w:r>
            <w:r w:rsidR="000C690A">
              <w:t>?</w:t>
            </w:r>
          </w:p>
          <w:p w14:paraId="65228A75" w14:textId="336EEEA6" w:rsidR="000C690A" w:rsidRPr="000C690A" w:rsidRDefault="000C690A" w:rsidP="000C690A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t>Menurut saya, untuk pemorgraman ini, saya hanya mengubah satu kode program sja yang sangat berpengaruh terhadap hasil luaran yang akan muncul.</w:t>
            </w:r>
            <w:r>
              <w:t xml:space="preserve"> Untuk kasus </w:t>
            </w:r>
            <w:r>
              <w:lastRenderedPageBreak/>
              <w:t xml:space="preserve">ini,saya </w:t>
            </w:r>
            <w:r>
              <w:t xml:space="preserve">mengubah </w:t>
            </w:r>
            <w:r w:rsidRPr="00A25543">
              <w:rPr>
                <w:color w:val="C00000"/>
              </w:rPr>
              <w:t xml:space="preserve">nilai Boolean b = false </w:t>
            </w:r>
            <w:r>
              <w:t xml:space="preserve">menjadi </w:t>
            </w:r>
            <w:r w:rsidRPr="00A25543">
              <w:rPr>
                <w:color w:val="C00000"/>
              </w:rPr>
              <w:t>Boolean b = true</w:t>
            </w:r>
            <w:r>
              <w:rPr>
                <w:color w:val="C00000"/>
              </w:rPr>
              <w:t xml:space="preserve"> </w:t>
            </w:r>
            <w:r>
              <w:t>supaya bisa mendaptkan hasil akhir True.</w:t>
            </w:r>
          </w:p>
        </w:tc>
      </w:tr>
      <w:tr w:rsidR="00FA6D08" w14:paraId="345AAF32" w14:textId="77777777" w:rsidTr="0082548C">
        <w:tc>
          <w:tcPr>
            <w:tcW w:w="9016" w:type="dxa"/>
            <w:gridSpan w:val="3"/>
          </w:tcPr>
          <w:p w14:paraId="59AF4799" w14:textId="77777777" w:rsidR="00FA6D08" w:rsidRPr="00D81CA3" w:rsidRDefault="00FA6D08" w:rsidP="0082548C">
            <w:pPr>
              <w:contextualSpacing/>
            </w:pPr>
          </w:p>
        </w:tc>
      </w:tr>
    </w:tbl>
    <w:p w14:paraId="15FFD93F" w14:textId="77777777" w:rsidR="00FA6D08" w:rsidRDefault="00FA6D08" w:rsidP="00FA6D08">
      <w:pPr>
        <w:spacing w:after="0"/>
        <w:contextualSpacing/>
      </w:pPr>
    </w:p>
    <w:p w14:paraId="769EA9F7" w14:textId="41C6152B" w:rsidR="00FA6D08" w:rsidRDefault="00FA6D08" w:rsidP="00FA6D08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A6D08" w14:paraId="7F74F09B" w14:textId="77777777" w:rsidTr="0082548C">
        <w:trPr>
          <w:trHeight w:val="394"/>
        </w:trPr>
        <w:tc>
          <w:tcPr>
            <w:tcW w:w="3005" w:type="dxa"/>
          </w:tcPr>
          <w:p w14:paraId="3FEB5F7E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43BB3ADE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00CE252D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FA6D08" w14:paraId="76F73C5A" w14:textId="77777777" w:rsidTr="0082548C">
        <w:tc>
          <w:tcPr>
            <w:tcW w:w="3005" w:type="dxa"/>
          </w:tcPr>
          <w:p w14:paraId="443F7288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edy Rafian Firdaus</w:t>
            </w:r>
          </w:p>
          <w:p w14:paraId="511992F6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7</w:t>
            </w:r>
          </w:p>
        </w:tc>
        <w:tc>
          <w:tcPr>
            <w:tcW w:w="3005" w:type="dxa"/>
          </w:tcPr>
          <w:p w14:paraId="5D27D31D" w14:textId="45A73E99" w:rsidR="00FA6D08" w:rsidRDefault="0090742E" w:rsidP="0082548C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pada Java</w:t>
            </w:r>
          </w:p>
        </w:tc>
        <w:tc>
          <w:tcPr>
            <w:tcW w:w="3006" w:type="dxa"/>
          </w:tcPr>
          <w:p w14:paraId="5BDAE104" w14:textId="10290069" w:rsidR="00FA6D08" w:rsidRDefault="0090742E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9 September</w:t>
            </w:r>
            <w:r w:rsidR="00FA6D08">
              <w:rPr>
                <w:b/>
                <w:bCs/>
              </w:rPr>
              <w:t xml:space="preserve"> 2024</w:t>
            </w:r>
          </w:p>
        </w:tc>
      </w:tr>
      <w:tr w:rsidR="00FA6D08" w14:paraId="15CE6F3C" w14:textId="77777777" w:rsidTr="0082548C">
        <w:tc>
          <w:tcPr>
            <w:tcW w:w="9016" w:type="dxa"/>
            <w:gridSpan w:val="3"/>
          </w:tcPr>
          <w:p w14:paraId="05D34A1A" w14:textId="009249FA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90742E">
              <w:rPr>
                <w:b/>
                <w:bCs/>
              </w:rPr>
              <w:t>No. 6</w:t>
            </w:r>
            <w:r>
              <w:rPr>
                <w:b/>
                <w:bCs/>
              </w:rPr>
              <w:t>] Identifikasi Masalah:</w:t>
            </w:r>
          </w:p>
        </w:tc>
      </w:tr>
      <w:tr w:rsidR="00FA6D08" w14:paraId="7CD69124" w14:textId="77777777" w:rsidTr="0082548C">
        <w:tc>
          <w:tcPr>
            <w:tcW w:w="9016" w:type="dxa"/>
            <w:gridSpan w:val="3"/>
          </w:tcPr>
          <w:p w14:paraId="2B8E1595" w14:textId="77777777" w:rsidR="00FA6D08" w:rsidRPr="000C690A" w:rsidRDefault="00FA6D08" w:rsidP="000C690A">
            <w:pPr>
              <w:rPr>
                <w:b/>
                <w:bCs/>
              </w:rPr>
            </w:pPr>
            <w:r w:rsidRPr="000C690A">
              <w:rPr>
                <w:b/>
                <w:bCs/>
              </w:rPr>
              <w:t>Uraikan permasalahan dan variabel</w:t>
            </w:r>
          </w:p>
          <w:p w14:paraId="62A96C46" w14:textId="77777777" w:rsidR="0090742E" w:rsidRPr="0090742E" w:rsidRDefault="0090742E" w:rsidP="0090742E">
            <w:pPr>
              <w:pStyle w:val="ListParagraph"/>
              <w:spacing w:after="0"/>
              <w:rPr>
                <w:color w:val="FF0000"/>
              </w:rPr>
            </w:pPr>
            <w:r w:rsidRPr="0090742E">
              <w:rPr>
                <w:color w:val="FF0000"/>
              </w:rPr>
              <w:t>public class OperatorKondisi{</w:t>
            </w:r>
            <w:r w:rsidRPr="0090742E">
              <w:rPr>
                <w:color w:val="FF0000"/>
              </w:rPr>
              <w:br/>
              <w:t>   public static void main( String[] args ){</w:t>
            </w:r>
            <w:r w:rsidRPr="0090742E">
              <w:rPr>
                <w:color w:val="FF0000"/>
              </w:rPr>
              <w:br/>
              <w:t>      String status = "";</w:t>
            </w:r>
            <w:r w:rsidRPr="0090742E">
              <w:rPr>
                <w:color w:val="FF0000"/>
              </w:rPr>
              <w:br/>
              <w:t>      int nilai = 80; </w:t>
            </w:r>
            <w:r w:rsidRPr="0090742E">
              <w:rPr>
                <w:color w:val="FF0000"/>
              </w:rPr>
              <w:br/>
              <w:t>      status = (nilai &gt; 60)?"Lulus":"Gagal";</w:t>
            </w:r>
            <w:r w:rsidRPr="0090742E">
              <w:rPr>
                <w:color w:val="FF0000"/>
              </w:rPr>
              <w:br/>
              <w:t>      System.out.println( status );</w:t>
            </w:r>
            <w:r w:rsidRPr="0090742E">
              <w:rPr>
                <w:color w:val="FF0000"/>
              </w:rPr>
              <w:br/>
              <w:t>}    }</w:t>
            </w:r>
          </w:p>
          <w:p w14:paraId="18ABAA46" w14:textId="77777777" w:rsidR="0090742E" w:rsidRPr="0090742E" w:rsidRDefault="0090742E" w:rsidP="0090742E">
            <w:pPr>
              <w:pStyle w:val="ListParagraph"/>
              <w:spacing w:after="0"/>
            </w:pPr>
            <w:r w:rsidRPr="0090742E">
              <w:rPr>
                <w:b/>
                <w:bCs/>
              </w:rPr>
              <w:t>Luaran:  </w:t>
            </w:r>
            <w:r w:rsidRPr="0090742E">
              <w:br/>
            </w:r>
            <w:r w:rsidRPr="0090742E">
              <w:rPr>
                <w:color w:val="FF0000"/>
              </w:rPr>
              <w:t>Lulus</w:t>
            </w:r>
          </w:p>
          <w:p w14:paraId="0CB0080A" w14:textId="77777777" w:rsidR="0090742E" w:rsidRPr="0090742E" w:rsidRDefault="0090742E" w:rsidP="000C690A">
            <w:r w:rsidRPr="000C690A">
              <w:rPr>
                <w:b/>
                <w:bCs/>
              </w:rPr>
              <w:t>Latihan 6</w:t>
            </w:r>
            <w:r w:rsidRPr="0090742E">
              <w:br/>
              <w:t>Rekomendasikan apa bentuk tanda operator agar nilai = 60 memenuhi untuk Lulus !</w:t>
            </w:r>
          </w:p>
          <w:p w14:paraId="09E04C2A" w14:textId="77777777" w:rsidR="00FA6D08" w:rsidRDefault="00FA6D08" w:rsidP="0090742E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FA6D08" w14:paraId="459FE4A1" w14:textId="77777777" w:rsidTr="0082548C">
        <w:tc>
          <w:tcPr>
            <w:tcW w:w="9016" w:type="dxa"/>
            <w:gridSpan w:val="3"/>
          </w:tcPr>
          <w:p w14:paraId="4E8B0086" w14:textId="6B31321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90742E">
              <w:rPr>
                <w:b/>
                <w:bCs/>
              </w:rPr>
              <w:t>No. 6</w:t>
            </w:r>
            <w:r>
              <w:rPr>
                <w:b/>
                <w:bCs/>
              </w:rPr>
              <w:t>] Analisis dan Argumentasi</w:t>
            </w:r>
          </w:p>
        </w:tc>
      </w:tr>
      <w:tr w:rsidR="00FA6D08" w14:paraId="710E7F92" w14:textId="77777777" w:rsidTr="0082548C">
        <w:tc>
          <w:tcPr>
            <w:tcW w:w="9016" w:type="dxa"/>
            <w:gridSpan w:val="3"/>
          </w:tcPr>
          <w:p w14:paraId="2212C710" w14:textId="4448633C" w:rsidR="00FA6D08" w:rsidRDefault="00FA6D08" w:rsidP="000C690A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b/>
                <w:bCs/>
              </w:rPr>
            </w:pPr>
            <w:r w:rsidRPr="000C690A">
              <w:rPr>
                <w:b/>
                <w:bCs/>
              </w:rPr>
              <w:t xml:space="preserve">Uraikan rancangan solusi yang diusulkan. </w:t>
            </w:r>
          </w:p>
          <w:p w14:paraId="14CC19D1" w14:textId="33175F1F" w:rsidR="000C690A" w:rsidRDefault="000C690A" w:rsidP="000C690A">
            <w:pPr>
              <w:pStyle w:val="ListParagraph"/>
              <w:spacing w:after="0" w:line="240" w:lineRule="auto"/>
            </w:pPr>
            <w:r>
              <w:t xml:space="preserve">Untuk kasus kali ini, saya akan mengubah nilai integer </w:t>
            </w:r>
            <w:r w:rsidRPr="000C690A">
              <w:rPr>
                <w:color w:val="C00000"/>
              </w:rPr>
              <w:t xml:space="preserve">int nilai = 80 </w:t>
            </w:r>
            <w:r>
              <w:t xml:space="preserve">menjadi </w:t>
            </w:r>
            <w:r w:rsidRPr="000C690A">
              <w:rPr>
                <w:color w:val="C00000"/>
              </w:rPr>
              <w:t>int nilai = 60</w:t>
            </w:r>
            <w:r>
              <w:t xml:space="preserve">. Lalu, status nilai yang dipakai, saya akan menyatakan </w:t>
            </w:r>
            <w:r w:rsidRPr="000C690A">
              <w:rPr>
                <w:color w:val="C00000"/>
              </w:rPr>
              <w:t xml:space="preserve">(==). </w:t>
            </w:r>
            <w:r>
              <w:t>Untuk hasilnya akan seperti ini:</w:t>
            </w:r>
          </w:p>
          <w:p w14:paraId="6EF6554D" w14:textId="77777777" w:rsidR="000C690A" w:rsidRPr="000C690A" w:rsidRDefault="000C690A" w:rsidP="000C690A">
            <w:pPr>
              <w:pStyle w:val="ListParagraph"/>
              <w:rPr>
                <w:color w:val="C00000"/>
              </w:rPr>
            </w:pPr>
            <w:r w:rsidRPr="000C690A">
              <w:rPr>
                <w:b/>
                <w:bCs/>
                <w:color w:val="C00000"/>
              </w:rPr>
              <w:t>public</w:t>
            </w:r>
            <w:r w:rsidRPr="000C690A">
              <w:rPr>
                <w:color w:val="C00000"/>
              </w:rPr>
              <w:t xml:space="preserve"> </w:t>
            </w:r>
            <w:r w:rsidRPr="000C690A">
              <w:rPr>
                <w:b/>
                <w:bCs/>
                <w:color w:val="C00000"/>
              </w:rPr>
              <w:t>class</w:t>
            </w:r>
            <w:r w:rsidRPr="000C690A">
              <w:rPr>
                <w:color w:val="C00000"/>
              </w:rPr>
              <w:t xml:space="preserve"> OperatorKondisi{                     // </w:t>
            </w:r>
            <w:r w:rsidRPr="000C690A">
              <w:rPr>
                <w:color w:val="C00000"/>
                <w:u w:val="single"/>
              </w:rPr>
              <w:t>nama</w:t>
            </w:r>
            <w:r w:rsidRPr="000C690A">
              <w:rPr>
                <w:color w:val="C00000"/>
              </w:rPr>
              <w:t xml:space="preserve"> </w:t>
            </w:r>
            <w:r w:rsidRPr="000C690A">
              <w:rPr>
                <w:color w:val="C00000"/>
                <w:u w:val="single"/>
              </w:rPr>
              <w:t>kelas</w:t>
            </w:r>
            <w:r w:rsidRPr="000C690A">
              <w:rPr>
                <w:color w:val="C00000"/>
              </w:rPr>
              <w:t xml:space="preserve"> </w:t>
            </w:r>
            <w:r w:rsidRPr="000C690A">
              <w:rPr>
                <w:color w:val="C00000"/>
                <w:u w:val="single"/>
              </w:rPr>
              <w:t>dan</w:t>
            </w:r>
            <w:r w:rsidRPr="000C690A">
              <w:rPr>
                <w:color w:val="C00000"/>
              </w:rPr>
              <w:t xml:space="preserve"> </w:t>
            </w:r>
            <w:r w:rsidRPr="000C690A">
              <w:rPr>
                <w:color w:val="C00000"/>
                <w:u w:val="single"/>
              </w:rPr>
              <w:t>nama</w:t>
            </w:r>
            <w:r w:rsidRPr="000C690A">
              <w:rPr>
                <w:color w:val="C00000"/>
              </w:rPr>
              <w:t xml:space="preserve"> file OperatorKondisi</w:t>
            </w:r>
          </w:p>
          <w:p w14:paraId="7B335BD0" w14:textId="77777777" w:rsidR="000C690A" w:rsidRPr="000C690A" w:rsidRDefault="000C690A" w:rsidP="000C690A">
            <w:pPr>
              <w:pStyle w:val="ListParagraph"/>
              <w:rPr>
                <w:color w:val="C00000"/>
              </w:rPr>
            </w:pPr>
            <w:r w:rsidRPr="000C690A">
              <w:rPr>
                <w:color w:val="C00000"/>
              </w:rPr>
              <w:tab/>
              <w:t xml:space="preserve">   </w:t>
            </w:r>
            <w:r w:rsidRPr="000C690A">
              <w:rPr>
                <w:b/>
                <w:bCs/>
                <w:color w:val="C00000"/>
              </w:rPr>
              <w:t>public</w:t>
            </w:r>
            <w:r w:rsidRPr="000C690A">
              <w:rPr>
                <w:color w:val="C00000"/>
              </w:rPr>
              <w:t xml:space="preserve"> </w:t>
            </w:r>
            <w:r w:rsidRPr="000C690A">
              <w:rPr>
                <w:b/>
                <w:bCs/>
                <w:color w:val="C00000"/>
              </w:rPr>
              <w:t>static</w:t>
            </w:r>
            <w:r w:rsidRPr="000C690A">
              <w:rPr>
                <w:color w:val="C00000"/>
              </w:rPr>
              <w:t xml:space="preserve"> </w:t>
            </w:r>
            <w:r w:rsidRPr="000C690A">
              <w:rPr>
                <w:b/>
                <w:bCs/>
                <w:color w:val="C00000"/>
              </w:rPr>
              <w:t>void</w:t>
            </w:r>
            <w:r w:rsidRPr="000C690A">
              <w:rPr>
                <w:color w:val="C00000"/>
              </w:rPr>
              <w:t xml:space="preserve"> main( String[] args ){  // </w:t>
            </w:r>
            <w:r w:rsidRPr="000C690A">
              <w:rPr>
                <w:color w:val="C00000"/>
                <w:u w:val="single"/>
              </w:rPr>
              <w:t>deklarasi</w:t>
            </w:r>
            <w:r w:rsidRPr="000C690A">
              <w:rPr>
                <w:color w:val="C00000"/>
              </w:rPr>
              <w:t xml:space="preserve"> method </w:t>
            </w:r>
            <w:r w:rsidRPr="000C690A">
              <w:rPr>
                <w:color w:val="C00000"/>
                <w:u w:val="single"/>
              </w:rPr>
              <w:t>utama</w:t>
            </w:r>
          </w:p>
          <w:p w14:paraId="7C5629AE" w14:textId="77777777" w:rsidR="000C690A" w:rsidRPr="000C690A" w:rsidRDefault="000C690A" w:rsidP="000C690A">
            <w:pPr>
              <w:pStyle w:val="ListParagraph"/>
              <w:rPr>
                <w:color w:val="C00000"/>
              </w:rPr>
            </w:pPr>
            <w:r w:rsidRPr="000C690A">
              <w:rPr>
                <w:color w:val="C00000"/>
              </w:rPr>
              <w:tab/>
              <w:t xml:space="preserve">      String status = "";</w:t>
            </w:r>
          </w:p>
          <w:p w14:paraId="1089E070" w14:textId="77777777" w:rsidR="000C690A" w:rsidRPr="000C690A" w:rsidRDefault="000C690A" w:rsidP="000C690A">
            <w:pPr>
              <w:pStyle w:val="ListParagraph"/>
              <w:rPr>
                <w:color w:val="C00000"/>
              </w:rPr>
            </w:pPr>
            <w:r w:rsidRPr="000C690A">
              <w:rPr>
                <w:color w:val="C00000"/>
              </w:rPr>
              <w:tab/>
              <w:t xml:space="preserve">      </w:t>
            </w:r>
            <w:r w:rsidRPr="000C690A">
              <w:rPr>
                <w:b/>
                <w:bCs/>
                <w:color w:val="C00000"/>
              </w:rPr>
              <w:t>int</w:t>
            </w:r>
            <w:r w:rsidRPr="000C690A">
              <w:rPr>
                <w:color w:val="C00000"/>
              </w:rPr>
              <w:t xml:space="preserve"> nilai = 60;                         // </w:t>
            </w:r>
            <w:r w:rsidRPr="000C690A">
              <w:rPr>
                <w:color w:val="C00000"/>
                <w:u w:val="single"/>
              </w:rPr>
              <w:t>deklarasi</w:t>
            </w:r>
            <w:r w:rsidRPr="000C690A">
              <w:rPr>
                <w:color w:val="C00000"/>
              </w:rPr>
              <w:t xml:space="preserve"> </w:t>
            </w:r>
            <w:r w:rsidRPr="000C690A">
              <w:rPr>
                <w:color w:val="C00000"/>
                <w:u w:val="single"/>
              </w:rPr>
              <w:t>nilai</w:t>
            </w:r>
          </w:p>
          <w:p w14:paraId="1473F5A4" w14:textId="77777777" w:rsidR="000C690A" w:rsidRPr="000C690A" w:rsidRDefault="000C690A" w:rsidP="000C690A">
            <w:pPr>
              <w:pStyle w:val="ListParagraph"/>
              <w:rPr>
                <w:color w:val="C00000"/>
              </w:rPr>
            </w:pPr>
            <w:r w:rsidRPr="000C690A">
              <w:rPr>
                <w:color w:val="C00000"/>
              </w:rPr>
              <w:tab/>
              <w:t xml:space="preserve">      status = (nilai == 60)?"Lulus":"Gagal"; // </w:t>
            </w:r>
            <w:r w:rsidRPr="000C690A">
              <w:rPr>
                <w:color w:val="C00000"/>
                <w:u w:val="single"/>
              </w:rPr>
              <w:t>deklarasi</w:t>
            </w:r>
            <w:r w:rsidRPr="000C690A">
              <w:rPr>
                <w:color w:val="C00000"/>
              </w:rPr>
              <w:t xml:space="preserve"> status </w:t>
            </w:r>
            <w:r w:rsidRPr="000C690A">
              <w:rPr>
                <w:color w:val="C00000"/>
                <w:u w:val="single"/>
              </w:rPr>
              <w:t>lulus</w:t>
            </w:r>
            <w:r w:rsidRPr="000C690A">
              <w:rPr>
                <w:color w:val="C00000"/>
              </w:rPr>
              <w:t>/</w:t>
            </w:r>
            <w:r w:rsidRPr="000C690A">
              <w:rPr>
                <w:color w:val="C00000"/>
                <w:u w:val="single"/>
              </w:rPr>
              <w:t>gagal</w:t>
            </w:r>
          </w:p>
          <w:p w14:paraId="3FA35CF6" w14:textId="77777777" w:rsidR="000C690A" w:rsidRPr="000C690A" w:rsidRDefault="000C690A" w:rsidP="000C690A">
            <w:pPr>
              <w:pStyle w:val="ListParagraph"/>
              <w:rPr>
                <w:color w:val="C00000"/>
              </w:rPr>
            </w:pPr>
            <w:r w:rsidRPr="000C690A">
              <w:rPr>
                <w:color w:val="C00000"/>
              </w:rPr>
              <w:tab/>
              <w:t xml:space="preserve">      System.</w:t>
            </w:r>
            <w:r w:rsidRPr="000C690A">
              <w:rPr>
                <w:b/>
                <w:bCs/>
                <w:i/>
                <w:iCs/>
                <w:color w:val="C00000"/>
              </w:rPr>
              <w:t>out</w:t>
            </w:r>
            <w:r w:rsidRPr="000C690A">
              <w:rPr>
                <w:color w:val="C00000"/>
              </w:rPr>
              <w:t xml:space="preserve">.println( status );           // </w:t>
            </w:r>
            <w:r w:rsidRPr="000C690A">
              <w:rPr>
                <w:color w:val="C00000"/>
                <w:u w:val="single"/>
              </w:rPr>
              <w:t>menampilkan</w:t>
            </w:r>
            <w:r w:rsidRPr="000C690A">
              <w:rPr>
                <w:color w:val="C00000"/>
              </w:rPr>
              <w:t xml:space="preserve"> </w:t>
            </w:r>
            <w:r w:rsidRPr="000C690A">
              <w:rPr>
                <w:color w:val="C00000"/>
                <w:u w:val="single"/>
              </w:rPr>
              <w:t>hasil</w:t>
            </w:r>
            <w:r w:rsidRPr="000C690A">
              <w:rPr>
                <w:color w:val="C00000"/>
              </w:rPr>
              <w:t xml:space="preserve"> status</w:t>
            </w:r>
          </w:p>
          <w:p w14:paraId="79320EAC" w14:textId="77777777" w:rsidR="000C690A" w:rsidRDefault="000C690A" w:rsidP="000C690A">
            <w:pPr>
              <w:pStyle w:val="ListParagraph"/>
              <w:rPr>
                <w:color w:val="C00000"/>
              </w:rPr>
            </w:pPr>
            <w:r w:rsidRPr="000C690A">
              <w:rPr>
                <w:color w:val="C00000"/>
              </w:rPr>
              <w:tab/>
              <w:t>}    }</w:t>
            </w:r>
          </w:p>
          <w:p w14:paraId="1FBCC0EE" w14:textId="536560DC" w:rsidR="000C690A" w:rsidRDefault="000C690A" w:rsidP="000C690A">
            <w:pPr>
              <w:pStyle w:val="ListParagraph"/>
              <w:rPr>
                <w:b/>
                <w:bCs/>
              </w:rPr>
            </w:pPr>
            <w:r>
              <w:rPr>
                <w:b/>
                <w:bCs/>
              </w:rPr>
              <w:t>Luaran :</w:t>
            </w:r>
          </w:p>
          <w:p w14:paraId="3D94B1C0" w14:textId="7CE7B020" w:rsidR="000C690A" w:rsidRPr="000C690A" w:rsidRDefault="000C690A" w:rsidP="000C690A">
            <w:pPr>
              <w:pStyle w:val="ListParagraph"/>
              <w:rPr>
                <w:b/>
                <w:bCs/>
                <w:color w:val="C00000"/>
              </w:rPr>
            </w:pPr>
            <w:r w:rsidRPr="000C690A">
              <w:rPr>
                <w:b/>
                <w:bCs/>
                <w:color w:val="C00000"/>
              </w:rPr>
              <w:t>Lulus</w:t>
            </w:r>
          </w:p>
          <w:p w14:paraId="46866ADA" w14:textId="77777777" w:rsidR="000C690A" w:rsidRPr="000C690A" w:rsidRDefault="000C690A" w:rsidP="000C690A">
            <w:pPr>
              <w:pStyle w:val="ListParagraph"/>
              <w:spacing w:after="0" w:line="240" w:lineRule="auto"/>
            </w:pPr>
          </w:p>
          <w:p w14:paraId="456B6ABB" w14:textId="77777777" w:rsidR="00FA6D08" w:rsidRDefault="00FA6D08" w:rsidP="005A34E3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b/>
                <w:bCs/>
              </w:rPr>
            </w:pPr>
            <w:r w:rsidRPr="000C690A">
              <w:rPr>
                <w:b/>
                <w:bCs/>
              </w:rPr>
              <w:t>Analisis solusi, kaitkan dengan permasalahan.</w:t>
            </w:r>
          </w:p>
          <w:p w14:paraId="0242B57D" w14:textId="07D3A9B3" w:rsidR="000C690A" w:rsidRPr="000C690A" w:rsidRDefault="000C690A" w:rsidP="000C690A">
            <w:pPr>
              <w:pStyle w:val="ListParagraph"/>
              <w:spacing w:after="0" w:line="240" w:lineRule="auto"/>
            </w:pPr>
            <w:r>
              <w:t>Solusi yang menurut saya tepat adalah mengubah batas minimal nilai integer dan membuat tanda nilai .</w:t>
            </w:r>
          </w:p>
          <w:p w14:paraId="44EA716F" w14:textId="77777777" w:rsidR="000C690A" w:rsidRPr="000C690A" w:rsidRDefault="000C690A" w:rsidP="0082548C">
            <w:pPr>
              <w:contextualSpacing/>
              <w:rPr>
                <w:b/>
                <w:bCs/>
              </w:rPr>
            </w:pPr>
          </w:p>
        </w:tc>
      </w:tr>
      <w:tr w:rsidR="00FA6D08" w14:paraId="5AA34EFE" w14:textId="77777777" w:rsidTr="0082548C">
        <w:tc>
          <w:tcPr>
            <w:tcW w:w="9016" w:type="dxa"/>
            <w:gridSpan w:val="3"/>
          </w:tcPr>
          <w:p w14:paraId="5440F27C" w14:textId="16939243" w:rsidR="00FA6D08" w:rsidRDefault="00FA6D08" w:rsidP="0082548C">
            <w:pPr>
              <w:contextualSpacing/>
            </w:pPr>
            <w:r>
              <w:rPr>
                <w:b/>
                <w:bCs/>
              </w:rPr>
              <w:t>[</w:t>
            </w:r>
            <w:r w:rsidR="0090742E">
              <w:rPr>
                <w:b/>
                <w:bCs/>
              </w:rPr>
              <w:t>No. 6</w:t>
            </w:r>
            <w:r>
              <w:rPr>
                <w:b/>
                <w:bCs/>
              </w:rPr>
              <w:t>] Penyusunan Algoritma dan Kode Program</w:t>
            </w:r>
          </w:p>
        </w:tc>
      </w:tr>
      <w:tr w:rsidR="00FA6D08" w14:paraId="5980BFE9" w14:textId="77777777" w:rsidTr="0082548C">
        <w:tc>
          <w:tcPr>
            <w:tcW w:w="9016" w:type="dxa"/>
            <w:gridSpan w:val="3"/>
          </w:tcPr>
          <w:p w14:paraId="461A5F35" w14:textId="419C9C72" w:rsidR="00FA6D08" w:rsidRDefault="00FA6D08" w:rsidP="000C690A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b/>
                <w:bCs/>
              </w:rPr>
            </w:pPr>
            <w:r w:rsidRPr="000C690A">
              <w:rPr>
                <w:b/>
                <w:bCs/>
              </w:rPr>
              <w:t xml:space="preserve">Rancang desain solusi atau algoritma </w:t>
            </w:r>
          </w:p>
          <w:p w14:paraId="0DA38142" w14:textId="42255EFD" w:rsidR="000C690A" w:rsidRDefault="000C690A" w:rsidP="000C690A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Mulai</w:t>
            </w:r>
          </w:p>
          <w:p w14:paraId="2E1DF2DA" w14:textId="026AAA92" w:rsidR="000C690A" w:rsidRDefault="000C690A" w:rsidP="000C690A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Memberi nama kelas dan nama file OperatorKondisi</w:t>
            </w:r>
          </w:p>
          <w:p w14:paraId="10E49A6B" w14:textId="016F4516" w:rsidR="000C690A" w:rsidRDefault="000C690A" w:rsidP="000C690A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Deklarasi method utama</w:t>
            </w:r>
          </w:p>
          <w:p w14:paraId="111F3CE2" w14:textId="7D7008D9" w:rsidR="000C690A" w:rsidRDefault="00BA66A4" w:rsidP="000C690A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Membuat String status</w:t>
            </w:r>
          </w:p>
          <w:p w14:paraId="68D77122" w14:textId="2F344FB4" w:rsidR="00BA66A4" w:rsidRDefault="00BA66A4" w:rsidP="000C690A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Deklarasi nilai integer( int nilai = 60)</w:t>
            </w:r>
          </w:p>
          <w:p w14:paraId="01AEB253" w14:textId="3C37EB4B" w:rsidR="00BA66A4" w:rsidRDefault="00BA66A4" w:rsidP="000C690A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Deklarasi lulus/gagal</w:t>
            </w:r>
          </w:p>
          <w:p w14:paraId="6922D85F" w14:textId="45A2FA54" w:rsidR="00BA66A4" w:rsidRDefault="00BA66A4" w:rsidP="000C690A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Menampilkan hasil luaran</w:t>
            </w:r>
          </w:p>
          <w:p w14:paraId="40E7BE91" w14:textId="6CDA7C75" w:rsidR="00BA66A4" w:rsidRPr="000C690A" w:rsidRDefault="00BA66A4" w:rsidP="000C690A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Selesai</w:t>
            </w:r>
          </w:p>
          <w:p w14:paraId="7CC35489" w14:textId="774AF706" w:rsidR="00FA6D08" w:rsidRPr="000C690A" w:rsidRDefault="00FA6D08" w:rsidP="000C690A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b/>
                <w:bCs/>
              </w:rPr>
            </w:pPr>
            <w:r w:rsidRPr="000C690A">
              <w:rPr>
                <w:b/>
                <w:bCs/>
              </w:rPr>
              <w:lastRenderedPageBreak/>
              <w:t xml:space="preserve">Tuliskan kode program dan luaran  </w:t>
            </w:r>
          </w:p>
          <w:p w14:paraId="6C8EF544" w14:textId="77777777" w:rsidR="00FA6D08" w:rsidRDefault="00FA6D08" w:rsidP="0082548C">
            <w:pPr>
              <w:pStyle w:val="ListParagraph"/>
              <w:spacing w:after="0" w:line="240" w:lineRule="auto"/>
            </w:pPr>
          </w:p>
          <w:p w14:paraId="43642851" w14:textId="77777777" w:rsidR="00FA6D08" w:rsidRDefault="00FA6D08" w:rsidP="0082548C">
            <w:pPr>
              <w:pStyle w:val="ListParagraph"/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46A22449" wp14:editId="370715D0">
                  <wp:extent cx="5040726" cy="1641166"/>
                  <wp:effectExtent l="0" t="0" r="7620" b="0"/>
                  <wp:docPr id="7836508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3650823" name="Picture 1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2200" cy="1641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5FC05E" w14:textId="226393F7" w:rsidR="00BA66A4" w:rsidRDefault="00BA66A4" w:rsidP="0082548C">
            <w:pPr>
              <w:pStyle w:val="ListParagraph"/>
              <w:spacing w:after="0" w:line="240" w:lineRule="auto"/>
            </w:pPr>
            <w:r>
              <w:t>Luaran yang dihasilkan sudah sesuai dengan kode program yang dilakukan. Yang dimana luaran yang dihasilkan telah sesuai dengan aturan kode pemrograman yang berlaku.</w:t>
            </w:r>
          </w:p>
          <w:p w14:paraId="191BC5D2" w14:textId="77777777" w:rsidR="00FA6D08" w:rsidRDefault="00FA6D08" w:rsidP="00BA66A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</w:tc>
      </w:tr>
      <w:tr w:rsidR="00FA6D08" w14:paraId="690ED62C" w14:textId="77777777" w:rsidTr="0082548C">
        <w:tc>
          <w:tcPr>
            <w:tcW w:w="9016" w:type="dxa"/>
            <w:gridSpan w:val="3"/>
          </w:tcPr>
          <w:p w14:paraId="3B4F3772" w14:textId="4739B160" w:rsidR="00FA6D08" w:rsidRDefault="00FA6D08" w:rsidP="0082548C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r w:rsidR="0090742E">
              <w:rPr>
                <w:b/>
                <w:bCs/>
              </w:rPr>
              <w:t>No. 6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FA6D08" w14:paraId="54ACBACE" w14:textId="77777777" w:rsidTr="0082548C">
        <w:tc>
          <w:tcPr>
            <w:tcW w:w="9016" w:type="dxa"/>
            <w:gridSpan w:val="3"/>
          </w:tcPr>
          <w:p w14:paraId="793B33F1" w14:textId="4281724C" w:rsidR="00FA6D08" w:rsidRPr="00BA66A4" w:rsidRDefault="00FA6D08" w:rsidP="00BA66A4">
            <w:pPr>
              <w:rPr>
                <w:b/>
                <w:bCs/>
              </w:rPr>
            </w:pPr>
            <w:r w:rsidRPr="00BA66A4">
              <w:rPr>
                <w:b/>
                <w:bCs/>
              </w:rPr>
              <w:t>Analisa</w:t>
            </w:r>
          </w:p>
          <w:p w14:paraId="6F449C35" w14:textId="77777777" w:rsidR="00FA6D08" w:rsidRPr="00BA66A4" w:rsidRDefault="00FA6D08" w:rsidP="00B52B6E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1169"/>
              <w:rPr>
                <w:b/>
                <w:bCs/>
              </w:rPr>
            </w:pPr>
            <w:r w:rsidRPr="00BA66A4">
              <w:rPr>
                <w:b/>
                <w:bCs/>
              </w:rPr>
              <w:t>Susunlah kesimpulan berdasarkan permasalahan, algoritma, dan kode program!</w:t>
            </w:r>
          </w:p>
          <w:p w14:paraId="12EBD06A" w14:textId="6CCB5F5E" w:rsidR="00BA66A4" w:rsidRDefault="00BA66A4" w:rsidP="00BA66A4">
            <w:pPr>
              <w:pStyle w:val="ListParagraph"/>
              <w:spacing w:after="0" w:line="240" w:lineRule="auto"/>
              <w:ind w:left="1169"/>
            </w:pPr>
            <w:r>
              <w:t>Berdasarkan pemrograman yang telah dilakukan, saya berkesimpulan bahwa jika ingin mendapatkan target nilai 60, maka kita akan membuat nilai integer sebesar 60. Lalu, kita akan membuat statusnya sebagai perbandingan (==) agar hasilnya bisa sama rata.</w:t>
            </w:r>
          </w:p>
          <w:p w14:paraId="3629A09B" w14:textId="77777777" w:rsidR="00FA6D08" w:rsidRPr="00BA66A4" w:rsidRDefault="00FA6D08" w:rsidP="00B52B6E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1169"/>
              <w:rPr>
                <w:b/>
                <w:bCs/>
                <w:color w:val="000000" w:themeColor="text1"/>
              </w:rPr>
            </w:pPr>
            <w:r w:rsidRPr="00BA66A4">
              <w:rPr>
                <w:b/>
                <w:bCs/>
                <w:color w:val="000000" w:themeColor="text1"/>
              </w:rPr>
              <w:t xml:space="preserve">Apakah dasar alasan pengambilan keputusan Anda untuk kasus ini? </w:t>
            </w:r>
          </w:p>
          <w:p w14:paraId="6A426C3C" w14:textId="74CE4986" w:rsidR="00BA66A4" w:rsidRDefault="00BA66A4" w:rsidP="00BA66A4">
            <w:pPr>
              <w:pStyle w:val="ListParagraph"/>
              <w:spacing w:after="0" w:line="240" w:lineRule="auto"/>
              <w:ind w:left="1169"/>
            </w:pPr>
            <w:r>
              <w:t>Menurut saya, untuk pemrograman ini, cukup mudah unntuk melihat hal yang bisa disesuaikan untuk mendapatkan hasil tertentu.</w:t>
            </w:r>
          </w:p>
          <w:p w14:paraId="6964A221" w14:textId="77777777" w:rsidR="00FA6D08" w:rsidRDefault="00FA6D08" w:rsidP="00BA66A4">
            <w:pPr>
              <w:pStyle w:val="ListParagraph"/>
              <w:spacing w:after="0" w:line="240" w:lineRule="auto"/>
              <w:ind w:left="1169"/>
            </w:pPr>
          </w:p>
        </w:tc>
      </w:tr>
      <w:tr w:rsidR="00FA6D08" w14:paraId="420015B6" w14:textId="77777777" w:rsidTr="0082548C">
        <w:tc>
          <w:tcPr>
            <w:tcW w:w="9016" w:type="dxa"/>
            <w:gridSpan w:val="3"/>
          </w:tcPr>
          <w:p w14:paraId="0187637B" w14:textId="77777777" w:rsidR="00FA6D08" w:rsidRPr="00D81CA3" w:rsidRDefault="00FA6D08" w:rsidP="0082548C">
            <w:pPr>
              <w:contextualSpacing/>
            </w:pPr>
          </w:p>
        </w:tc>
      </w:tr>
    </w:tbl>
    <w:p w14:paraId="184DD185" w14:textId="77777777" w:rsidR="00FA6D08" w:rsidRDefault="00FA6D08" w:rsidP="00FA6D08">
      <w:pPr>
        <w:spacing w:after="0"/>
        <w:contextualSpacing/>
      </w:pPr>
    </w:p>
    <w:p w14:paraId="7C6B978E" w14:textId="77777777" w:rsidR="00FA6D08" w:rsidRPr="00FA6D08" w:rsidRDefault="00FA6D08" w:rsidP="00FA6D08">
      <w:pPr>
        <w:spacing w:after="0"/>
        <w:contextualSpacing/>
      </w:pPr>
    </w:p>
    <w:p w14:paraId="20DF501B" w14:textId="4D70ACB6" w:rsidR="00FA6D08" w:rsidRDefault="00FA6D08" w:rsidP="00FA6D08">
      <w:pPr>
        <w:spacing w:after="0"/>
        <w:contextualSpacing/>
      </w:pPr>
    </w:p>
    <w:p w14:paraId="4F4AAF51" w14:textId="77777777" w:rsidR="00FA6D08" w:rsidRDefault="00FA6D08" w:rsidP="00FA6D08">
      <w:pPr>
        <w:spacing w:after="0"/>
        <w:contextualSpacing/>
        <w:rPr>
          <w:b/>
          <w:bCs/>
        </w:rPr>
      </w:pPr>
      <w:r>
        <w:rPr>
          <w:b/>
          <w:bCs/>
        </w:rPr>
        <w:t>Template Lembar Kerja Individu 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A6D08" w14:paraId="039C8D98" w14:textId="77777777" w:rsidTr="0082548C">
        <w:trPr>
          <w:trHeight w:val="394"/>
        </w:trPr>
        <w:tc>
          <w:tcPr>
            <w:tcW w:w="3005" w:type="dxa"/>
          </w:tcPr>
          <w:p w14:paraId="7F348AA4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1DB7BC14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2CB7008B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FA6D08" w14:paraId="03544C83" w14:textId="77777777" w:rsidTr="0082548C">
        <w:tc>
          <w:tcPr>
            <w:tcW w:w="3005" w:type="dxa"/>
          </w:tcPr>
          <w:p w14:paraId="27F0C36E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edy Rafian Firdaus</w:t>
            </w:r>
          </w:p>
          <w:p w14:paraId="5A862A2D" w14:textId="77777777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7</w:t>
            </w:r>
          </w:p>
        </w:tc>
        <w:tc>
          <w:tcPr>
            <w:tcW w:w="3005" w:type="dxa"/>
          </w:tcPr>
          <w:p w14:paraId="680CEAAB" w14:textId="595DEE14" w:rsidR="00FA6D08" w:rsidRDefault="0090742E" w:rsidP="0082548C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pada Java</w:t>
            </w:r>
          </w:p>
        </w:tc>
        <w:tc>
          <w:tcPr>
            <w:tcW w:w="3006" w:type="dxa"/>
          </w:tcPr>
          <w:p w14:paraId="529398A8" w14:textId="0E9E6574" w:rsidR="00FA6D08" w:rsidRDefault="0090742E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9 September </w:t>
            </w:r>
            <w:r w:rsidR="00FA6D08">
              <w:rPr>
                <w:b/>
                <w:bCs/>
              </w:rPr>
              <w:t>2024</w:t>
            </w:r>
          </w:p>
        </w:tc>
      </w:tr>
      <w:tr w:rsidR="00FA6D08" w14:paraId="4ED4D511" w14:textId="77777777" w:rsidTr="0082548C">
        <w:tc>
          <w:tcPr>
            <w:tcW w:w="9016" w:type="dxa"/>
            <w:gridSpan w:val="3"/>
          </w:tcPr>
          <w:p w14:paraId="5407EB25" w14:textId="6B040CC8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90742E">
              <w:rPr>
                <w:b/>
                <w:bCs/>
              </w:rPr>
              <w:t>No. 7</w:t>
            </w:r>
            <w:r>
              <w:rPr>
                <w:b/>
                <w:bCs/>
              </w:rPr>
              <w:t>] Identifikasi Masalah:</w:t>
            </w:r>
          </w:p>
        </w:tc>
      </w:tr>
      <w:tr w:rsidR="00FA6D08" w14:paraId="1C471228" w14:textId="77777777" w:rsidTr="0082548C">
        <w:tc>
          <w:tcPr>
            <w:tcW w:w="9016" w:type="dxa"/>
            <w:gridSpan w:val="3"/>
          </w:tcPr>
          <w:p w14:paraId="55FEC9DC" w14:textId="77777777" w:rsidR="00FA6D08" w:rsidRDefault="00FA6D08" w:rsidP="000C690A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r>
              <w:t>Uraikan permasalahan dan variabel</w:t>
            </w:r>
          </w:p>
          <w:p w14:paraId="48D3DEA2" w14:textId="231FB767" w:rsidR="0090742E" w:rsidRPr="0090742E" w:rsidRDefault="00FA6D08" w:rsidP="0090742E">
            <w:pPr>
              <w:pStyle w:val="ListParagraph"/>
              <w:spacing w:after="0"/>
              <w:rPr>
                <w:color w:val="FF0000"/>
              </w:rPr>
            </w:pPr>
            <w:r>
              <w:t xml:space="preserve"> </w:t>
            </w:r>
            <w:r w:rsidR="0090742E" w:rsidRPr="0090742E">
              <w:rPr>
                <w:color w:val="FF0000"/>
              </w:rPr>
              <w:t>public class OperatorBitwise {</w:t>
            </w:r>
            <w:r w:rsidR="0090742E" w:rsidRPr="0090742E">
              <w:rPr>
                <w:color w:val="FF0000"/>
              </w:rPr>
              <w:br/>
              <w:t>    public static void main(String[] args) {</w:t>
            </w:r>
            <w:r w:rsidR="0090742E" w:rsidRPr="0090742E">
              <w:rPr>
                <w:color w:val="FF0000"/>
              </w:rPr>
              <w:br/>
              <w:t>        int a = 10;</w:t>
            </w:r>
            <w:r w:rsidR="0090742E" w:rsidRPr="0090742E">
              <w:rPr>
                <w:color w:val="FF0000"/>
              </w:rPr>
              <w:br/>
              <w:t>        int b = 7;</w:t>
            </w:r>
            <w:r w:rsidR="0090742E" w:rsidRPr="0090742E">
              <w:rPr>
                <w:color w:val="FF0000"/>
              </w:rPr>
              <w:br/>
              <w:t>        int hasil;</w:t>
            </w:r>
            <w:r w:rsidR="0090742E" w:rsidRPr="0090742E">
              <w:rPr>
                <w:color w:val="FF0000"/>
              </w:rPr>
              <w:br/>
              <w:t>          </w:t>
            </w:r>
            <w:r w:rsidR="0090742E" w:rsidRPr="0090742E">
              <w:rPr>
                <w:color w:val="FF0000"/>
              </w:rPr>
              <w:br/>
              <w:t>        hasil = a &amp; b;</w:t>
            </w:r>
            <w:r w:rsidR="0090742E" w:rsidRPr="0090742E">
              <w:rPr>
                <w:color w:val="FF0000"/>
              </w:rPr>
              <w:br/>
              <w:t>        System.out.println("Hasil dari a &amp; b : " + hasil );  </w:t>
            </w:r>
            <w:r w:rsidR="0090742E" w:rsidRPr="0090742E">
              <w:rPr>
                <w:color w:val="FF0000"/>
              </w:rPr>
              <w:br/>
              <w:t>          </w:t>
            </w:r>
            <w:r w:rsidR="0090742E" w:rsidRPr="0090742E">
              <w:rPr>
                <w:color w:val="FF0000"/>
              </w:rPr>
              <w:br/>
              <w:t>        hasil = a | b;</w:t>
            </w:r>
            <w:r w:rsidR="0090742E" w:rsidRPr="0090742E">
              <w:rPr>
                <w:color w:val="FF0000"/>
              </w:rPr>
              <w:br/>
              <w:t>        System.out.println("Hasil dari a | b : " + hasil );  </w:t>
            </w:r>
            <w:r w:rsidR="0090742E" w:rsidRPr="0090742E">
              <w:rPr>
                <w:color w:val="FF0000"/>
              </w:rPr>
              <w:br/>
              <w:t>          </w:t>
            </w:r>
            <w:r w:rsidR="0090742E" w:rsidRPr="0090742E">
              <w:rPr>
                <w:color w:val="FF0000"/>
              </w:rPr>
              <w:br/>
              <w:t>        hasil = a ^ b;</w:t>
            </w:r>
            <w:r w:rsidR="0090742E" w:rsidRPr="0090742E">
              <w:rPr>
                <w:color w:val="FF0000"/>
              </w:rPr>
              <w:br/>
              <w:t>        System.out.println("Hasil dari a ^ b : " + hasil );  </w:t>
            </w:r>
            <w:r w:rsidR="0090742E" w:rsidRPr="0090742E">
              <w:rPr>
                <w:color w:val="FF0000"/>
              </w:rPr>
              <w:br/>
              <w:t>          </w:t>
            </w:r>
            <w:r w:rsidR="0090742E" w:rsidRPr="0090742E">
              <w:rPr>
                <w:color w:val="FF0000"/>
              </w:rPr>
              <w:br/>
            </w:r>
            <w:r w:rsidR="0090742E" w:rsidRPr="0090742E">
              <w:rPr>
                <w:color w:val="FF0000"/>
              </w:rPr>
              <w:lastRenderedPageBreak/>
              <w:t>        hasil = ~a;</w:t>
            </w:r>
            <w:r w:rsidR="0090742E" w:rsidRPr="0090742E">
              <w:rPr>
                <w:color w:val="FF0000"/>
              </w:rPr>
              <w:br/>
              <w:t>        System.out.println("Hasil dari ~a : " + hasil );  </w:t>
            </w:r>
            <w:r w:rsidR="0090742E" w:rsidRPr="0090742E">
              <w:rPr>
                <w:color w:val="FF0000"/>
              </w:rPr>
              <w:br/>
              <w:t>          </w:t>
            </w:r>
            <w:r w:rsidR="0090742E" w:rsidRPr="0090742E">
              <w:rPr>
                <w:color w:val="FF0000"/>
              </w:rPr>
              <w:br/>
              <w:t>        hasil = a &gt;&gt; 1;</w:t>
            </w:r>
            <w:r w:rsidR="0090742E" w:rsidRPr="0090742E">
              <w:rPr>
                <w:color w:val="FF0000"/>
              </w:rPr>
              <w:br/>
              <w:t>        System.out.println("Hasil dari a &gt;&gt; 1 : " + hasil );  </w:t>
            </w:r>
            <w:r w:rsidR="0090742E" w:rsidRPr="0090742E">
              <w:rPr>
                <w:color w:val="FF0000"/>
              </w:rPr>
              <w:br/>
              <w:t>          </w:t>
            </w:r>
            <w:r w:rsidR="0090742E" w:rsidRPr="0090742E">
              <w:rPr>
                <w:color w:val="FF0000"/>
              </w:rPr>
              <w:br/>
              <w:t>        hasil = b &lt;&lt; 2;</w:t>
            </w:r>
            <w:r w:rsidR="0090742E" w:rsidRPr="0090742E">
              <w:rPr>
                <w:color w:val="FF0000"/>
              </w:rPr>
              <w:br/>
              <w:t>        System.out.println("Hasil dari b &lt;&lt; 2 : " + hasil );</w:t>
            </w:r>
            <w:r w:rsidR="0090742E" w:rsidRPr="0090742E">
              <w:rPr>
                <w:color w:val="FF0000"/>
              </w:rPr>
              <w:br/>
              <w:t>}   }</w:t>
            </w:r>
          </w:p>
          <w:p w14:paraId="0310CE0A" w14:textId="77777777" w:rsidR="0090742E" w:rsidRPr="0090742E" w:rsidRDefault="0090742E" w:rsidP="0090742E">
            <w:pPr>
              <w:pStyle w:val="ListParagraph"/>
              <w:spacing w:after="0"/>
              <w:rPr>
                <w:color w:val="FF0000"/>
              </w:rPr>
            </w:pPr>
            <w:r w:rsidRPr="0090742E">
              <w:rPr>
                <w:b/>
                <w:bCs/>
              </w:rPr>
              <w:t>Luaran:</w:t>
            </w:r>
            <w:r w:rsidRPr="0090742E">
              <w:t> </w:t>
            </w:r>
            <w:r w:rsidRPr="0090742E">
              <w:br/>
            </w:r>
            <w:r w:rsidRPr="0090742E">
              <w:rPr>
                <w:color w:val="FF0000"/>
              </w:rPr>
              <w:t>Hasil dari a &amp; b : 2</w:t>
            </w:r>
            <w:r w:rsidRPr="0090742E">
              <w:rPr>
                <w:color w:val="FF0000"/>
              </w:rPr>
              <w:br/>
              <w:t>Hasil dari a | b : 15</w:t>
            </w:r>
            <w:r w:rsidRPr="0090742E">
              <w:rPr>
                <w:color w:val="FF0000"/>
              </w:rPr>
              <w:br/>
              <w:t>Hasil dari a ^ b : 13</w:t>
            </w:r>
            <w:r w:rsidRPr="0090742E">
              <w:rPr>
                <w:color w:val="FF0000"/>
              </w:rPr>
              <w:br/>
              <w:t>Hasil dari ~a : -11</w:t>
            </w:r>
            <w:r w:rsidRPr="0090742E">
              <w:rPr>
                <w:color w:val="FF0000"/>
              </w:rPr>
              <w:br/>
              <w:t>Hasil dari a &gt;&gt; 1 : 5</w:t>
            </w:r>
            <w:r w:rsidRPr="0090742E">
              <w:rPr>
                <w:color w:val="FF0000"/>
              </w:rPr>
              <w:br/>
              <w:t>Hasil dari b &lt;&lt; 2 : 28</w:t>
            </w:r>
          </w:p>
          <w:p w14:paraId="36BCF94D" w14:textId="77777777" w:rsidR="0090742E" w:rsidRPr="0090742E" w:rsidRDefault="0090742E" w:rsidP="006F781A">
            <w:r w:rsidRPr="006F781A">
              <w:rPr>
                <w:b/>
                <w:bCs/>
              </w:rPr>
              <w:t>Latihan 7</w:t>
            </w:r>
            <w:r w:rsidRPr="0090742E">
              <w:br/>
              <w:t>Evaluasi penyebab hasil ~a = -11 ? Buktikan jawaban Anda dalam perhitungan biner!</w:t>
            </w:r>
          </w:p>
          <w:p w14:paraId="15C75CFD" w14:textId="0AB4C423" w:rsidR="00FA6D08" w:rsidRDefault="00FA6D08" w:rsidP="0082548C">
            <w:pPr>
              <w:contextualSpacing/>
              <w:rPr>
                <w:b/>
                <w:bCs/>
              </w:rPr>
            </w:pPr>
          </w:p>
        </w:tc>
      </w:tr>
      <w:tr w:rsidR="00FA6D08" w14:paraId="519467D0" w14:textId="77777777" w:rsidTr="0082548C">
        <w:tc>
          <w:tcPr>
            <w:tcW w:w="9016" w:type="dxa"/>
            <w:gridSpan w:val="3"/>
          </w:tcPr>
          <w:p w14:paraId="6D903D81" w14:textId="6355AA8D" w:rsidR="00FA6D08" w:rsidRDefault="00FA6D08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r w:rsidR="000D21BD">
              <w:rPr>
                <w:b/>
                <w:bCs/>
              </w:rPr>
              <w:t>No. 7</w:t>
            </w:r>
            <w:r>
              <w:rPr>
                <w:b/>
                <w:bCs/>
              </w:rPr>
              <w:t>] Analisis dan Argumentasi</w:t>
            </w:r>
          </w:p>
        </w:tc>
      </w:tr>
      <w:tr w:rsidR="00FA6D08" w14:paraId="31E6D577" w14:textId="77777777" w:rsidTr="0082548C">
        <w:tc>
          <w:tcPr>
            <w:tcW w:w="9016" w:type="dxa"/>
            <w:gridSpan w:val="3"/>
          </w:tcPr>
          <w:p w14:paraId="455F6A68" w14:textId="74E7C09D" w:rsidR="00FA6D08" w:rsidRPr="006F781A" w:rsidRDefault="00FA6D08" w:rsidP="006F781A">
            <w:pPr>
              <w:rPr>
                <w:b/>
                <w:bCs/>
              </w:rPr>
            </w:pPr>
            <w:r w:rsidRPr="006F781A">
              <w:rPr>
                <w:b/>
                <w:bCs/>
              </w:rPr>
              <w:t xml:space="preserve">Uraikan rancangan solusi yang diusulkan. </w:t>
            </w:r>
          </w:p>
          <w:p w14:paraId="31FDC5BB" w14:textId="1D38D9FC" w:rsidR="006F781A" w:rsidRDefault="006F781A" w:rsidP="006F781A">
            <w:pPr>
              <w:pStyle w:val="ListParagraph"/>
              <w:spacing w:after="0" w:line="240" w:lineRule="auto"/>
            </w:pPr>
            <w:r>
              <w:t>Untuk kasus ini, saya memutuskan untuk menghitung secara manual untuk mendapatkan hasilnya dengan cara penjumlahan bilangan biner. Seperti contoh berikut ini:</w:t>
            </w:r>
          </w:p>
          <w:p w14:paraId="277FE4E8" w14:textId="77777777" w:rsidR="006F781A" w:rsidRPr="006F781A" w:rsidRDefault="006F781A" w:rsidP="006F781A">
            <w:pPr>
              <w:pStyle w:val="ListParagraph"/>
              <w:rPr>
                <w:color w:val="C00000"/>
              </w:rPr>
            </w:pPr>
            <w:r w:rsidRPr="006F781A">
              <w:rPr>
                <w:color w:val="C00000"/>
                <w:u w:val="single"/>
              </w:rPr>
              <w:t>a = 10</w:t>
            </w:r>
          </w:p>
          <w:p w14:paraId="707D7258" w14:textId="77777777" w:rsidR="006F781A" w:rsidRPr="006F781A" w:rsidRDefault="006F781A" w:rsidP="006F781A">
            <w:pPr>
              <w:pStyle w:val="ListParagraph"/>
              <w:rPr>
                <w:color w:val="C00000"/>
              </w:rPr>
            </w:pPr>
            <w:r w:rsidRPr="006F781A">
              <w:rPr>
                <w:color w:val="C00000"/>
                <w:u w:val="single"/>
              </w:rPr>
              <w:t>10 dalam biner = 00000000 00000000 00000000 00001010</w:t>
            </w:r>
          </w:p>
          <w:p w14:paraId="1798808C" w14:textId="77777777" w:rsidR="006F781A" w:rsidRPr="006F781A" w:rsidRDefault="006F781A" w:rsidP="006F781A">
            <w:pPr>
              <w:pStyle w:val="ListParagraph"/>
              <w:rPr>
                <w:color w:val="C00000"/>
              </w:rPr>
            </w:pPr>
            <w:r w:rsidRPr="006F781A">
              <w:rPr>
                <w:color w:val="C00000"/>
                <w:u w:val="single"/>
              </w:rPr>
              <w:t>a = 00000000 00000000 00000000 00001010</w:t>
            </w:r>
          </w:p>
          <w:p w14:paraId="508847F6" w14:textId="77777777" w:rsidR="006F781A" w:rsidRPr="006F781A" w:rsidRDefault="006F781A" w:rsidP="006F781A">
            <w:pPr>
              <w:pStyle w:val="ListParagraph"/>
              <w:rPr>
                <w:color w:val="C00000"/>
              </w:rPr>
            </w:pPr>
            <w:r w:rsidRPr="006F781A">
              <w:rPr>
                <w:color w:val="C00000"/>
              </w:rPr>
              <w:t>~</w:t>
            </w:r>
            <w:r w:rsidRPr="006F781A">
              <w:rPr>
                <w:color w:val="C00000"/>
                <w:u w:val="single"/>
              </w:rPr>
              <w:t>a = 11111111 11111111 11111111 11110101</w:t>
            </w:r>
          </w:p>
          <w:p w14:paraId="173D7EB0" w14:textId="77777777" w:rsidR="006F781A" w:rsidRPr="006F781A" w:rsidRDefault="006F781A" w:rsidP="006F781A">
            <w:pPr>
              <w:pStyle w:val="ListParagraph"/>
            </w:pPr>
          </w:p>
          <w:p w14:paraId="2D31E301" w14:textId="77777777" w:rsidR="006F781A" w:rsidRPr="006F781A" w:rsidRDefault="006F781A" w:rsidP="006F781A">
            <w:pPr>
              <w:pStyle w:val="ListParagraph"/>
            </w:pPr>
            <w:r w:rsidRPr="006F781A">
              <w:t xml:space="preserve">Jadi, jika </w:t>
            </w:r>
            <w:r w:rsidRPr="006F781A">
              <w:rPr>
                <w:u w:val="single"/>
              </w:rPr>
              <w:t>hasil</w:t>
            </w:r>
            <w:r w:rsidRPr="006F781A">
              <w:t xml:space="preserve"> ini dikonversi </w:t>
            </w:r>
            <w:r w:rsidRPr="006F781A">
              <w:rPr>
                <w:u w:val="single"/>
              </w:rPr>
              <w:t>ke</w:t>
            </w:r>
            <w:r w:rsidRPr="006F781A">
              <w:t xml:space="preserve"> bentuk desimal, </w:t>
            </w:r>
          </w:p>
          <w:p w14:paraId="6DDE78A0" w14:textId="77777777" w:rsidR="006F781A" w:rsidRPr="006F781A" w:rsidRDefault="006F781A" w:rsidP="006F781A">
            <w:pPr>
              <w:pStyle w:val="ListParagraph"/>
            </w:pPr>
            <w:r w:rsidRPr="006F781A">
              <w:t xml:space="preserve">maka </w:t>
            </w:r>
            <w:r w:rsidRPr="006F781A">
              <w:rPr>
                <w:u w:val="single"/>
              </w:rPr>
              <w:t>akan</w:t>
            </w:r>
            <w:r w:rsidRPr="006F781A">
              <w:t xml:space="preserve"> menjadi -11, karena </w:t>
            </w:r>
            <w:r w:rsidRPr="006F781A">
              <w:rPr>
                <w:u w:val="single"/>
              </w:rPr>
              <w:t>variabel</w:t>
            </w:r>
            <w:r w:rsidRPr="006F781A">
              <w:t xml:space="preserve"> not itu </w:t>
            </w:r>
            <w:r w:rsidRPr="006F781A">
              <w:rPr>
                <w:u w:val="single"/>
              </w:rPr>
              <w:t>bisa</w:t>
            </w:r>
            <w:r w:rsidRPr="006F781A">
              <w:t xml:space="preserve"> </w:t>
            </w:r>
          </w:p>
          <w:p w14:paraId="4FC0FBDA" w14:textId="0AC6751C" w:rsidR="006F781A" w:rsidRDefault="006F781A" w:rsidP="006F781A">
            <w:pPr>
              <w:pStyle w:val="ListParagraph"/>
              <w:spacing w:after="0" w:line="240" w:lineRule="auto"/>
            </w:pPr>
            <w:r w:rsidRPr="006F781A">
              <w:rPr>
                <w:u w:val="single"/>
                <w:lang w:val="en-ID"/>
              </w:rPr>
              <w:t>mengubah</w:t>
            </w:r>
            <w:r w:rsidRPr="006F781A">
              <w:rPr>
                <w:lang w:val="en-ID"/>
              </w:rPr>
              <w:t xml:space="preserve"> dari 0 ke 1 atau 1 ke 0.</w:t>
            </w:r>
          </w:p>
          <w:p w14:paraId="2D97C17E" w14:textId="77777777" w:rsidR="00FA6D08" w:rsidRDefault="00FA6D08" w:rsidP="006F781A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FA6D08" w14:paraId="089629BD" w14:textId="77777777" w:rsidTr="0082548C">
        <w:tc>
          <w:tcPr>
            <w:tcW w:w="9016" w:type="dxa"/>
            <w:gridSpan w:val="3"/>
          </w:tcPr>
          <w:p w14:paraId="7F981623" w14:textId="37363B93" w:rsidR="00FA6D08" w:rsidRDefault="00FA6D08" w:rsidP="0082548C">
            <w:pPr>
              <w:contextualSpacing/>
            </w:pPr>
            <w:r>
              <w:rPr>
                <w:b/>
                <w:bCs/>
              </w:rPr>
              <w:t>[</w:t>
            </w:r>
            <w:r w:rsidR="000D21BD">
              <w:rPr>
                <w:b/>
                <w:bCs/>
              </w:rPr>
              <w:t>No. 7</w:t>
            </w:r>
            <w:r>
              <w:rPr>
                <w:b/>
                <w:bCs/>
              </w:rPr>
              <w:t>] Penyusunan Algoritma dan Kode Program</w:t>
            </w:r>
          </w:p>
        </w:tc>
      </w:tr>
      <w:tr w:rsidR="00FA6D08" w14:paraId="718F0783" w14:textId="77777777" w:rsidTr="0082548C">
        <w:tc>
          <w:tcPr>
            <w:tcW w:w="9016" w:type="dxa"/>
            <w:gridSpan w:val="3"/>
          </w:tcPr>
          <w:p w14:paraId="42B1DC3F" w14:textId="77777777" w:rsidR="00FA6D08" w:rsidRDefault="00FA6D08" w:rsidP="006F781A">
            <w:pPr>
              <w:pStyle w:val="ListParagraph"/>
              <w:numPr>
                <w:ilvl w:val="0"/>
                <w:numId w:val="53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C5B3A2C" w14:textId="271CF0E4" w:rsidR="00FA6D08" w:rsidRDefault="006F781A" w:rsidP="0082548C">
            <w:pPr>
              <w:pStyle w:val="ListParagraph"/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1C521C9E" wp14:editId="536978A7">
                  <wp:extent cx="4915436" cy="1358198"/>
                  <wp:effectExtent l="0" t="0" r="0" b="0"/>
                  <wp:docPr id="9074353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7435384" name="Picture 907435384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0715" cy="1365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D3894C" w14:textId="156B4AF9" w:rsidR="00FA6D08" w:rsidRDefault="00FA6D08" w:rsidP="0082548C">
            <w:pPr>
              <w:pStyle w:val="ListParagraph"/>
              <w:spacing w:after="0" w:line="240" w:lineRule="auto"/>
            </w:pPr>
          </w:p>
          <w:p w14:paraId="28CA3CE6" w14:textId="046238BB" w:rsidR="00FA6D08" w:rsidRDefault="006F781A" w:rsidP="006F781A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t>Untuk hasil ini sudah sesuai dengan perhitunga yang dilakukan.</w:t>
            </w:r>
          </w:p>
        </w:tc>
      </w:tr>
      <w:tr w:rsidR="00FA6D08" w14:paraId="46F06A40" w14:textId="77777777" w:rsidTr="0082548C">
        <w:tc>
          <w:tcPr>
            <w:tcW w:w="9016" w:type="dxa"/>
            <w:gridSpan w:val="3"/>
          </w:tcPr>
          <w:p w14:paraId="17202321" w14:textId="531A26B9" w:rsidR="00FA6D08" w:rsidRDefault="00FA6D08" w:rsidP="0082548C">
            <w:pPr>
              <w:contextualSpacing/>
            </w:pPr>
            <w:r w:rsidRPr="00C04942">
              <w:rPr>
                <w:b/>
                <w:bCs/>
              </w:rPr>
              <w:t>[</w:t>
            </w:r>
            <w:r w:rsidR="000D21BD">
              <w:rPr>
                <w:b/>
                <w:bCs/>
              </w:rPr>
              <w:t>No. 7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FA6D08" w14:paraId="16188DBE" w14:textId="77777777" w:rsidTr="0082548C">
        <w:tc>
          <w:tcPr>
            <w:tcW w:w="9016" w:type="dxa"/>
            <w:gridSpan w:val="3"/>
          </w:tcPr>
          <w:p w14:paraId="75BE78BE" w14:textId="77777777" w:rsidR="00FA6D08" w:rsidRDefault="00FA6D08" w:rsidP="006F781A">
            <w:pPr>
              <w:pStyle w:val="ListParagraph"/>
              <w:spacing w:after="0" w:line="240" w:lineRule="auto"/>
            </w:pPr>
            <w:r>
              <w:t>Evaluasi</w:t>
            </w:r>
          </w:p>
          <w:p w14:paraId="272B09F6" w14:textId="77777777" w:rsidR="00FA6D08" w:rsidRDefault="00FA6D08" w:rsidP="0082548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66373392" w14:textId="1367907A" w:rsidR="006F781A" w:rsidRDefault="006F781A" w:rsidP="006F781A">
            <w:pPr>
              <w:pStyle w:val="ListParagraph"/>
              <w:spacing w:after="0" w:line="240" w:lineRule="auto"/>
              <w:ind w:left="1169"/>
            </w:pPr>
            <w:r>
              <w:t>Untuk perhitungan biner ini, jika kalian tidak tau bilangan biner itu seperti apa ataupun tidak tahu bentuk dari bilangan biner.</w:t>
            </w:r>
          </w:p>
          <w:p w14:paraId="4ECFD483" w14:textId="77777777" w:rsidR="00FA6D08" w:rsidRDefault="00FA6D08" w:rsidP="006F781A">
            <w:pPr>
              <w:pStyle w:val="ListParagraph"/>
              <w:spacing w:after="0" w:line="240" w:lineRule="auto"/>
              <w:ind w:left="1169"/>
            </w:pPr>
          </w:p>
        </w:tc>
      </w:tr>
      <w:tr w:rsidR="00FA6D08" w14:paraId="44BFD15C" w14:textId="77777777" w:rsidTr="0082548C">
        <w:tc>
          <w:tcPr>
            <w:tcW w:w="9016" w:type="dxa"/>
            <w:gridSpan w:val="3"/>
          </w:tcPr>
          <w:p w14:paraId="25FB5F0B" w14:textId="77777777" w:rsidR="00FA6D08" w:rsidRDefault="006F781A" w:rsidP="0082548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Refleksi :</w:t>
            </w:r>
          </w:p>
          <w:p w14:paraId="470277EE" w14:textId="72587D74" w:rsidR="006F781A" w:rsidRPr="006F781A" w:rsidRDefault="006F781A" w:rsidP="006F781A">
            <w:pPr>
              <w:pStyle w:val="ListParagraph"/>
              <w:spacing w:after="0" w:line="240" w:lineRule="auto"/>
            </w:pPr>
            <w:r>
              <w:t xml:space="preserve">Untuk Praktikum kali ini lumayan terbantu karena adanya praktikum </w:t>
            </w:r>
            <w:r w:rsidR="00ED7F47">
              <w:t>k</w:t>
            </w:r>
            <w:r>
              <w:t xml:space="preserve">omputer dan pemrograman </w:t>
            </w:r>
            <w:r w:rsidR="00ED7F47">
              <w:t>yang dilakukan oleh kakak Tingkat kami. Walaupun masih bingung saat mengerjakan beberapa tugas, terutama bilangan biner, tetapi saya tetap lanjutkan dan selesaikan tugas – tugas yang ada.</w:t>
            </w:r>
          </w:p>
        </w:tc>
      </w:tr>
    </w:tbl>
    <w:p w14:paraId="0DCF7F7B" w14:textId="77777777" w:rsidR="00FA6D08" w:rsidRDefault="00FA6D08" w:rsidP="00FA6D08">
      <w:pPr>
        <w:spacing w:after="0"/>
        <w:contextualSpacing/>
      </w:pPr>
    </w:p>
    <w:p w14:paraId="6C5A48FA" w14:textId="77777777" w:rsidR="00FA6D08" w:rsidRPr="00FA6D08" w:rsidRDefault="00FA6D08" w:rsidP="00FA6D08">
      <w:pPr>
        <w:spacing w:after="0"/>
        <w:contextualSpacing/>
      </w:pPr>
    </w:p>
    <w:p w14:paraId="42564C44" w14:textId="3A439F7F" w:rsidR="00FA6D08" w:rsidRPr="00FA6D08" w:rsidRDefault="00FA6D08" w:rsidP="00FA6D08">
      <w:pPr>
        <w:spacing w:after="0"/>
        <w:contextualSpacing/>
      </w:pPr>
    </w:p>
    <w:sectPr w:rsidR="00FA6D08" w:rsidRPr="00FA6D08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2F6C9F" w14:textId="77777777" w:rsidR="00083873" w:rsidRDefault="00083873" w:rsidP="002D55A7">
      <w:pPr>
        <w:spacing w:after="0" w:line="240" w:lineRule="auto"/>
      </w:pPr>
      <w:r>
        <w:separator/>
      </w:r>
    </w:p>
  </w:endnote>
  <w:endnote w:type="continuationSeparator" w:id="0">
    <w:p w14:paraId="64768028" w14:textId="77777777" w:rsidR="00083873" w:rsidRDefault="00083873" w:rsidP="002D55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386A5B" w14:textId="77777777" w:rsidR="00083873" w:rsidRDefault="00083873" w:rsidP="002D55A7">
      <w:pPr>
        <w:spacing w:after="0" w:line="240" w:lineRule="auto"/>
      </w:pPr>
      <w:r>
        <w:separator/>
      </w:r>
    </w:p>
  </w:footnote>
  <w:footnote w:type="continuationSeparator" w:id="0">
    <w:p w14:paraId="54E5B6A7" w14:textId="77777777" w:rsidR="00083873" w:rsidRDefault="00083873" w:rsidP="002D55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6B5818"/>
    <w:multiLevelType w:val="hybridMultilevel"/>
    <w:tmpl w:val="5D7AAEBA"/>
    <w:lvl w:ilvl="0" w:tplc="B978BE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0F4A88"/>
    <w:multiLevelType w:val="hybridMultilevel"/>
    <w:tmpl w:val="9F4E13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8F84E99"/>
    <w:multiLevelType w:val="hybridMultilevel"/>
    <w:tmpl w:val="B46E86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9A5EEE"/>
    <w:multiLevelType w:val="hybridMultilevel"/>
    <w:tmpl w:val="82BE36D6"/>
    <w:lvl w:ilvl="0" w:tplc="07522C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1F35813"/>
    <w:multiLevelType w:val="hybridMultilevel"/>
    <w:tmpl w:val="779E48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394738"/>
    <w:multiLevelType w:val="hybridMultilevel"/>
    <w:tmpl w:val="2808407E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BF7257"/>
    <w:multiLevelType w:val="hybridMultilevel"/>
    <w:tmpl w:val="071C147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7244B7"/>
    <w:multiLevelType w:val="hybridMultilevel"/>
    <w:tmpl w:val="FFF4FC1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F66B99"/>
    <w:multiLevelType w:val="hybridMultilevel"/>
    <w:tmpl w:val="2A486D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933E6C"/>
    <w:multiLevelType w:val="hybridMultilevel"/>
    <w:tmpl w:val="CC4897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3675C1"/>
    <w:multiLevelType w:val="hybridMultilevel"/>
    <w:tmpl w:val="4C0014DA"/>
    <w:lvl w:ilvl="0" w:tplc="A6BC2BD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B684588"/>
    <w:multiLevelType w:val="hybridMultilevel"/>
    <w:tmpl w:val="70143B0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D483DBD"/>
    <w:multiLevelType w:val="hybridMultilevel"/>
    <w:tmpl w:val="79FC39C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DFD43B1"/>
    <w:multiLevelType w:val="hybridMultilevel"/>
    <w:tmpl w:val="327E921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FC953F3"/>
    <w:multiLevelType w:val="hybridMultilevel"/>
    <w:tmpl w:val="661479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130DAB"/>
    <w:multiLevelType w:val="hybridMultilevel"/>
    <w:tmpl w:val="F3F0DF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E62AA4"/>
    <w:multiLevelType w:val="hybridMultilevel"/>
    <w:tmpl w:val="5600D51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2E0496"/>
    <w:multiLevelType w:val="hybridMultilevel"/>
    <w:tmpl w:val="5C28D6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23C210B"/>
    <w:multiLevelType w:val="hybridMultilevel"/>
    <w:tmpl w:val="F6B4DB4A"/>
    <w:lvl w:ilvl="0" w:tplc="A514757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905915"/>
    <w:multiLevelType w:val="hybridMultilevel"/>
    <w:tmpl w:val="644AD27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3E7260"/>
    <w:multiLevelType w:val="hybridMultilevel"/>
    <w:tmpl w:val="E7AE814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68055C"/>
    <w:multiLevelType w:val="hybridMultilevel"/>
    <w:tmpl w:val="76F882A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B04489"/>
    <w:multiLevelType w:val="hybridMultilevel"/>
    <w:tmpl w:val="99D62A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0A1AA1"/>
    <w:multiLevelType w:val="hybridMultilevel"/>
    <w:tmpl w:val="1E70F5C2"/>
    <w:lvl w:ilvl="0" w:tplc="C0E0D4C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3A262B7"/>
    <w:multiLevelType w:val="hybridMultilevel"/>
    <w:tmpl w:val="B9A81B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504C2F"/>
    <w:multiLevelType w:val="hybridMultilevel"/>
    <w:tmpl w:val="DAE4E3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F100E7"/>
    <w:multiLevelType w:val="hybridMultilevel"/>
    <w:tmpl w:val="1960BB7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AA0033"/>
    <w:multiLevelType w:val="hybridMultilevel"/>
    <w:tmpl w:val="C6FC62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40"/>
  </w:num>
  <w:num w:numId="2" w16cid:durableId="2035881450">
    <w:abstractNumId w:val="6"/>
  </w:num>
  <w:num w:numId="3" w16cid:durableId="1858931230">
    <w:abstractNumId w:val="50"/>
  </w:num>
  <w:num w:numId="4" w16cid:durableId="1365596504">
    <w:abstractNumId w:val="0"/>
  </w:num>
  <w:num w:numId="5" w16cid:durableId="754395782">
    <w:abstractNumId w:val="12"/>
  </w:num>
  <w:num w:numId="6" w16cid:durableId="255985276">
    <w:abstractNumId w:val="1"/>
  </w:num>
  <w:num w:numId="7" w16cid:durableId="789251797">
    <w:abstractNumId w:val="22"/>
  </w:num>
  <w:num w:numId="8" w16cid:durableId="352263455">
    <w:abstractNumId w:val="30"/>
  </w:num>
  <w:num w:numId="9" w16cid:durableId="1971200591">
    <w:abstractNumId w:val="28"/>
  </w:num>
  <w:num w:numId="10" w16cid:durableId="1271085247">
    <w:abstractNumId w:val="7"/>
  </w:num>
  <w:num w:numId="11" w16cid:durableId="1127745981">
    <w:abstractNumId w:val="18"/>
  </w:num>
  <w:num w:numId="12" w16cid:durableId="195318412">
    <w:abstractNumId w:val="20"/>
  </w:num>
  <w:num w:numId="13" w16cid:durableId="1362630418">
    <w:abstractNumId w:val="5"/>
  </w:num>
  <w:num w:numId="14" w16cid:durableId="1547255871">
    <w:abstractNumId w:val="51"/>
  </w:num>
  <w:num w:numId="15" w16cid:durableId="222109974">
    <w:abstractNumId w:val="4"/>
  </w:num>
  <w:num w:numId="16" w16cid:durableId="1322730470">
    <w:abstractNumId w:val="14"/>
  </w:num>
  <w:num w:numId="17" w16cid:durableId="1401102519">
    <w:abstractNumId w:val="35"/>
  </w:num>
  <w:num w:numId="18" w16cid:durableId="1921675293">
    <w:abstractNumId w:val="41"/>
  </w:num>
  <w:num w:numId="19" w16cid:durableId="1527064030">
    <w:abstractNumId w:val="49"/>
  </w:num>
  <w:num w:numId="20" w16cid:durableId="947813951">
    <w:abstractNumId w:val="34"/>
  </w:num>
  <w:num w:numId="21" w16cid:durableId="2018343541">
    <w:abstractNumId w:val="31"/>
  </w:num>
  <w:num w:numId="22" w16cid:durableId="700781828">
    <w:abstractNumId w:val="17"/>
  </w:num>
  <w:num w:numId="23" w16cid:durableId="1980106664">
    <w:abstractNumId w:val="2"/>
  </w:num>
  <w:num w:numId="24" w16cid:durableId="2023046984">
    <w:abstractNumId w:val="19"/>
  </w:num>
  <w:num w:numId="25" w16cid:durableId="1914897578">
    <w:abstractNumId w:val="36"/>
  </w:num>
  <w:num w:numId="26" w16cid:durableId="130297013">
    <w:abstractNumId w:val="37"/>
  </w:num>
  <w:num w:numId="27" w16cid:durableId="81340829">
    <w:abstractNumId w:val="43"/>
  </w:num>
  <w:num w:numId="28" w16cid:durableId="355280638">
    <w:abstractNumId w:val="47"/>
  </w:num>
  <w:num w:numId="29" w16cid:durableId="1270773757">
    <w:abstractNumId w:val="46"/>
  </w:num>
  <w:num w:numId="30" w16cid:durableId="672991388">
    <w:abstractNumId w:val="52"/>
  </w:num>
  <w:num w:numId="31" w16cid:durableId="793331264">
    <w:abstractNumId w:val="24"/>
  </w:num>
  <w:num w:numId="32" w16cid:durableId="58747746">
    <w:abstractNumId w:val="38"/>
  </w:num>
  <w:num w:numId="33" w16cid:durableId="1421489540">
    <w:abstractNumId w:val="29"/>
  </w:num>
  <w:num w:numId="34" w16cid:durableId="1412970426">
    <w:abstractNumId w:val="16"/>
  </w:num>
  <w:num w:numId="35" w16cid:durableId="458648521">
    <w:abstractNumId w:val="25"/>
  </w:num>
  <w:num w:numId="36" w16cid:durableId="20136321">
    <w:abstractNumId w:val="11"/>
  </w:num>
  <w:num w:numId="37" w16cid:durableId="1008867710">
    <w:abstractNumId w:val="21"/>
  </w:num>
  <w:num w:numId="38" w16cid:durableId="707219517">
    <w:abstractNumId w:val="42"/>
  </w:num>
  <w:num w:numId="39" w16cid:durableId="173692332">
    <w:abstractNumId w:val="15"/>
  </w:num>
  <w:num w:numId="40" w16cid:durableId="1948073600">
    <w:abstractNumId w:val="9"/>
  </w:num>
  <w:num w:numId="41" w16cid:durableId="1973317047">
    <w:abstractNumId w:val="3"/>
  </w:num>
  <w:num w:numId="42" w16cid:durableId="1605458544">
    <w:abstractNumId w:val="8"/>
  </w:num>
  <w:num w:numId="43" w16cid:durableId="86777435">
    <w:abstractNumId w:val="32"/>
  </w:num>
  <w:num w:numId="44" w16cid:durableId="4599775">
    <w:abstractNumId w:val="26"/>
  </w:num>
  <w:num w:numId="45" w16cid:durableId="84502545">
    <w:abstractNumId w:val="27"/>
  </w:num>
  <w:num w:numId="46" w16cid:durableId="1187211794">
    <w:abstractNumId w:val="10"/>
  </w:num>
  <w:num w:numId="47" w16cid:durableId="858347961">
    <w:abstractNumId w:val="23"/>
  </w:num>
  <w:num w:numId="48" w16cid:durableId="1318728562">
    <w:abstractNumId w:val="44"/>
  </w:num>
  <w:num w:numId="49" w16cid:durableId="1859271479">
    <w:abstractNumId w:val="48"/>
  </w:num>
  <w:num w:numId="50" w16cid:durableId="1656954816">
    <w:abstractNumId w:val="33"/>
  </w:num>
  <w:num w:numId="51" w16cid:durableId="1448306204">
    <w:abstractNumId w:val="13"/>
  </w:num>
  <w:num w:numId="52" w16cid:durableId="554699631">
    <w:abstractNumId w:val="45"/>
  </w:num>
  <w:num w:numId="53" w16cid:durableId="195192941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83873"/>
    <w:rsid w:val="00090956"/>
    <w:rsid w:val="000C690A"/>
    <w:rsid w:val="000D21BD"/>
    <w:rsid w:val="0013292C"/>
    <w:rsid w:val="0015351A"/>
    <w:rsid w:val="0024769C"/>
    <w:rsid w:val="00284265"/>
    <w:rsid w:val="002D55A7"/>
    <w:rsid w:val="00323454"/>
    <w:rsid w:val="003300C0"/>
    <w:rsid w:val="003300ED"/>
    <w:rsid w:val="003A2A39"/>
    <w:rsid w:val="00452228"/>
    <w:rsid w:val="004D5DBB"/>
    <w:rsid w:val="004E1385"/>
    <w:rsid w:val="00510A7F"/>
    <w:rsid w:val="00510EEA"/>
    <w:rsid w:val="00541E5F"/>
    <w:rsid w:val="00594CB9"/>
    <w:rsid w:val="005A34E3"/>
    <w:rsid w:val="005A66FE"/>
    <w:rsid w:val="005B5F6E"/>
    <w:rsid w:val="005D2BF9"/>
    <w:rsid w:val="00613FC5"/>
    <w:rsid w:val="00647BDE"/>
    <w:rsid w:val="0067163E"/>
    <w:rsid w:val="006C4E7D"/>
    <w:rsid w:val="006F781A"/>
    <w:rsid w:val="007252D9"/>
    <w:rsid w:val="0073707F"/>
    <w:rsid w:val="007F6B6A"/>
    <w:rsid w:val="00803FA1"/>
    <w:rsid w:val="00847C12"/>
    <w:rsid w:val="00886172"/>
    <w:rsid w:val="008A21B2"/>
    <w:rsid w:val="008C1C5C"/>
    <w:rsid w:val="008E4B03"/>
    <w:rsid w:val="0090742E"/>
    <w:rsid w:val="009176F4"/>
    <w:rsid w:val="00956672"/>
    <w:rsid w:val="0097327A"/>
    <w:rsid w:val="00977A94"/>
    <w:rsid w:val="00987F54"/>
    <w:rsid w:val="009B1C42"/>
    <w:rsid w:val="00A25543"/>
    <w:rsid w:val="00A713BA"/>
    <w:rsid w:val="00AC3E5E"/>
    <w:rsid w:val="00B52B6E"/>
    <w:rsid w:val="00B835A6"/>
    <w:rsid w:val="00BA66A4"/>
    <w:rsid w:val="00BE440C"/>
    <w:rsid w:val="00BF458C"/>
    <w:rsid w:val="00C04942"/>
    <w:rsid w:val="00C342DE"/>
    <w:rsid w:val="00C939D3"/>
    <w:rsid w:val="00C94097"/>
    <w:rsid w:val="00CC0873"/>
    <w:rsid w:val="00CC55BD"/>
    <w:rsid w:val="00D16486"/>
    <w:rsid w:val="00D81CA3"/>
    <w:rsid w:val="00DE66FD"/>
    <w:rsid w:val="00E456CE"/>
    <w:rsid w:val="00ED7F47"/>
    <w:rsid w:val="00EE0BAA"/>
    <w:rsid w:val="00FA6D08"/>
    <w:rsid w:val="00FE1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909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090956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D55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A7"/>
  </w:style>
  <w:style w:type="paragraph" w:styleId="Footer">
    <w:name w:val="footer"/>
    <w:basedOn w:val="Normal"/>
    <w:link w:val="FooterChar"/>
    <w:uiPriority w:val="99"/>
    <w:unhideWhenUsed/>
    <w:rsid w:val="002D55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A7"/>
  </w:style>
  <w:style w:type="character" w:styleId="CommentReference">
    <w:name w:val="annotation reference"/>
    <w:basedOn w:val="DefaultParagraphFont"/>
    <w:uiPriority w:val="99"/>
    <w:semiHidden/>
    <w:unhideWhenUsed/>
    <w:rsid w:val="009074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74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74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7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742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9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3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0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6</Pages>
  <Words>3362</Words>
  <Characters>19170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dwi fernanda</cp:lastModifiedBy>
  <cp:revision>16</cp:revision>
  <dcterms:created xsi:type="dcterms:W3CDTF">2024-09-05T16:06:00Z</dcterms:created>
  <dcterms:modified xsi:type="dcterms:W3CDTF">2024-09-11T16:23:00Z</dcterms:modified>
</cp:coreProperties>
</file>